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48F52" w14:textId="62538FDB" w:rsidR="00CC6350" w:rsidRPr="00412B47" w:rsidRDefault="009D4D45" w:rsidP="00CC6350">
      <w:pPr>
        <w:rPr>
          <w:b/>
          <w:bCs/>
          <w:szCs w:val="24"/>
        </w:rPr>
      </w:pPr>
      <w:r w:rsidRPr="00412B47">
        <w:rPr>
          <w:b/>
          <w:bCs/>
          <w:i/>
          <w:noProof/>
          <w:szCs w:val="24"/>
        </w:rPr>
        <mc:AlternateContent>
          <mc:Choice Requires="wpg">
            <w:drawing>
              <wp:anchor distT="0" distB="365760" distL="114300" distR="114300" simplePos="0" relativeHeight="251658240" behindDoc="0" locked="0" layoutInCell="1" allowOverlap="1" wp14:anchorId="402A0139" wp14:editId="53934111">
                <wp:simplePos x="0" y="0"/>
                <wp:positionH relativeFrom="page">
                  <wp:posOffset>467995</wp:posOffset>
                </wp:positionH>
                <wp:positionV relativeFrom="page">
                  <wp:posOffset>379095</wp:posOffset>
                </wp:positionV>
                <wp:extent cx="6821170" cy="1206500"/>
                <wp:effectExtent l="0" t="0" r="17780" b="12700"/>
                <wp:wrapSquare wrapText="bothSides"/>
                <wp:docPr id="8" name="Group 8"/>
                <wp:cNvGraphicFramePr/>
                <a:graphic xmlns:a="http://schemas.openxmlformats.org/drawingml/2006/main">
                  <a:graphicData uri="http://schemas.microsoft.com/office/word/2010/wordprocessingGroup">
                    <wpg:wgp>
                      <wpg:cNvGrpSpPr/>
                      <wpg:grpSpPr>
                        <a:xfrm>
                          <a:off x="0" y="0"/>
                          <a:ext cx="6821170" cy="1206500"/>
                          <a:chOff x="0" y="0"/>
                          <a:chExt cx="6822440" cy="1209675"/>
                        </a:xfrm>
                      </wpg:grpSpPr>
                      <wps:wsp>
                        <wps:cNvPr id="307"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3977EBD9" w14:textId="77777777" w:rsidR="008114D6" w:rsidRDefault="008114D6" w:rsidP="008114D6"/>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24DABE4" w14:textId="77777777" w:rsidR="008114D6" w:rsidRDefault="008114D6" w:rsidP="008114D6"/>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804F21" w14:textId="74F56A3B" w:rsidR="008114D6" w:rsidRPr="00EC2910" w:rsidRDefault="00DC2853" w:rsidP="008114D6">
                              <w:pPr>
                                <w:jc w:val="right"/>
                                <w:rPr>
                                  <w:rFonts w:ascii="Century Gothic" w:hAnsi="Century Gothic"/>
                                  <w:b/>
                                  <w:sz w:val="26"/>
                                  <w:szCs w:val="26"/>
                                </w:rPr>
                              </w:pPr>
                              <w:r>
                                <w:rPr>
                                  <w:rFonts w:ascii="Century Gothic" w:hAnsi="Century Gothic"/>
                                  <w:b/>
                                  <w:sz w:val="26"/>
                                  <w:szCs w:val="26"/>
                                </w:rPr>
                                <w:t>“</w:t>
                              </w:r>
                              <w:r w:rsidR="00B57912">
                                <w:rPr>
                                  <w:rFonts w:ascii="Century Gothic" w:hAnsi="Century Gothic"/>
                                  <w:b/>
                                  <w:sz w:val="26"/>
                                  <w:szCs w:val="26"/>
                                </w:rPr>
                                <w:t>God’s Work.</w:t>
                              </w:r>
                              <w:r>
                                <w:rPr>
                                  <w:rFonts w:ascii="Century Gothic" w:hAnsi="Century Gothic"/>
                                  <w:b/>
                                  <w:sz w:val="26"/>
                                  <w:szCs w:val="26"/>
                                </w:rPr>
                                <w:t xml:space="preserve"> </w:t>
                              </w:r>
                              <w:r w:rsidR="00B57912">
                                <w:rPr>
                                  <w:rFonts w:ascii="Century Gothic" w:hAnsi="Century Gothic"/>
                                  <w:b/>
                                  <w:sz w:val="26"/>
                                  <w:szCs w:val="26"/>
                                </w:rPr>
                                <w:t>Our Hands</w:t>
                              </w:r>
                              <w:r w:rsidR="00787761">
                                <w:rPr>
                                  <w:rFonts w:ascii="Century Gothic" w:hAnsi="Century Gothic"/>
                                  <w:b/>
                                  <w:sz w:val="26"/>
                                  <w:szCs w:val="26"/>
                                </w:rPr>
                                <w:t>.</w:t>
                              </w:r>
                              <w:r>
                                <w:rPr>
                                  <w:rFonts w:ascii="Century Gothic" w:hAnsi="Century Gothic"/>
                                  <w:b/>
                                  <w:sz w:val="26"/>
                                  <w:szCs w:val="26"/>
                                </w:rPr>
                                <w:t xml:space="preserve">” </w:t>
                              </w:r>
                              <w:r w:rsidR="00787761">
                                <w:rPr>
                                  <w:rFonts w:ascii="Century Gothic" w:hAnsi="Century Gothic"/>
                                  <w:b/>
                                  <w:sz w:val="26"/>
                                  <w:szCs w:val="26"/>
                                </w:rPr>
                                <w:t xml:space="preserve">Sunday </w:t>
                              </w:r>
                              <w:r w:rsidR="00B57912">
                                <w:rPr>
                                  <w:rFonts w:ascii="Century Gothic" w:hAnsi="Century Gothic"/>
                                  <w:b/>
                                  <w:sz w:val="26"/>
                                  <w:szCs w:val="26"/>
                                </w:rPr>
                                <w:t>2021</w:t>
                              </w:r>
                              <w:r w:rsidR="00787761">
                                <w:rPr>
                                  <w:rFonts w:ascii="Century Gothic" w:hAnsi="Century Gothic"/>
                                  <w:b/>
                                  <w:sz w:val="26"/>
                                  <w:szCs w:val="26"/>
                                </w:rPr>
                                <w:t xml:space="preserve"> Worship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2A0139" id="Group 8" o:spid="_x0000_s1026" style="position:absolute;margin-left:36.85pt;margin-top:29.85pt;width:537.1pt;height:95pt;z-index:251658240;mso-wrap-distance-bottom:28.8pt;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3977EBD9" w14:textId="77777777" w:rsidR="008114D6" w:rsidRDefault="008114D6" w:rsidP="008114D6"/>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24DABE4" w14:textId="77777777" w:rsidR="008114D6" w:rsidRDefault="008114D6" w:rsidP="008114D6"/>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2"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0804F21" w14:textId="74F56A3B" w:rsidR="008114D6" w:rsidRPr="00EC2910" w:rsidRDefault="00DC2853" w:rsidP="008114D6">
                        <w:pPr>
                          <w:jc w:val="right"/>
                          <w:rPr>
                            <w:rFonts w:ascii="Century Gothic" w:hAnsi="Century Gothic"/>
                            <w:b/>
                            <w:sz w:val="26"/>
                            <w:szCs w:val="26"/>
                          </w:rPr>
                        </w:pPr>
                        <w:r>
                          <w:rPr>
                            <w:rFonts w:ascii="Century Gothic" w:hAnsi="Century Gothic"/>
                            <w:b/>
                            <w:sz w:val="26"/>
                            <w:szCs w:val="26"/>
                          </w:rPr>
                          <w:t>“</w:t>
                        </w:r>
                        <w:r w:rsidR="00B57912">
                          <w:rPr>
                            <w:rFonts w:ascii="Century Gothic" w:hAnsi="Century Gothic"/>
                            <w:b/>
                            <w:sz w:val="26"/>
                            <w:szCs w:val="26"/>
                          </w:rPr>
                          <w:t>God’s Work.</w:t>
                        </w:r>
                        <w:r>
                          <w:rPr>
                            <w:rFonts w:ascii="Century Gothic" w:hAnsi="Century Gothic"/>
                            <w:b/>
                            <w:sz w:val="26"/>
                            <w:szCs w:val="26"/>
                          </w:rPr>
                          <w:t xml:space="preserve"> </w:t>
                        </w:r>
                        <w:r w:rsidR="00B57912">
                          <w:rPr>
                            <w:rFonts w:ascii="Century Gothic" w:hAnsi="Century Gothic"/>
                            <w:b/>
                            <w:sz w:val="26"/>
                            <w:szCs w:val="26"/>
                          </w:rPr>
                          <w:t>Our Hands</w:t>
                        </w:r>
                        <w:r w:rsidR="00787761">
                          <w:rPr>
                            <w:rFonts w:ascii="Century Gothic" w:hAnsi="Century Gothic"/>
                            <w:b/>
                            <w:sz w:val="26"/>
                            <w:szCs w:val="26"/>
                          </w:rPr>
                          <w:t>.</w:t>
                        </w:r>
                        <w:r>
                          <w:rPr>
                            <w:rFonts w:ascii="Century Gothic" w:hAnsi="Century Gothic"/>
                            <w:b/>
                            <w:sz w:val="26"/>
                            <w:szCs w:val="26"/>
                          </w:rPr>
                          <w:t xml:space="preserve">” </w:t>
                        </w:r>
                        <w:r w:rsidR="00787761">
                          <w:rPr>
                            <w:rFonts w:ascii="Century Gothic" w:hAnsi="Century Gothic"/>
                            <w:b/>
                            <w:sz w:val="26"/>
                            <w:szCs w:val="26"/>
                          </w:rPr>
                          <w:t xml:space="preserve">Sunday </w:t>
                        </w:r>
                        <w:r w:rsidR="00B57912">
                          <w:rPr>
                            <w:rFonts w:ascii="Century Gothic" w:hAnsi="Century Gothic"/>
                            <w:b/>
                            <w:sz w:val="26"/>
                            <w:szCs w:val="26"/>
                          </w:rPr>
                          <w:t>2021</w:t>
                        </w:r>
                        <w:r w:rsidR="00787761">
                          <w:rPr>
                            <w:rFonts w:ascii="Century Gothic" w:hAnsi="Century Gothic"/>
                            <w:b/>
                            <w:sz w:val="26"/>
                            <w:szCs w:val="26"/>
                          </w:rPr>
                          <w:t xml:space="preserve"> Worship Resources</w:t>
                        </w:r>
                      </w:p>
                    </w:txbxContent>
                  </v:textbox>
                </v:shape>
                <w10:wrap type="square" anchorx="page" anchory="page"/>
              </v:group>
            </w:pict>
          </mc:Fallback>
        </mc:AlternateContent>
      </w:r>
      <w:r w:rsidR="00787761" w:rsidRPr="00412B47">
        <w:rPr>
          <w:b/>
          <w:bCs/>
          <w:szCs w:val="24"/>
        </w:rPr>
        <w:t>Sunday, September 12, 2021</w:t>
      </w:r>
    </w:p>
    <w:p w14:paraId="3AC2B361" w14:textId="0BDC1836" w:rsidR="00787761" w:rsidRPr="00412B47" w:rsidRDefault="00F96F62" w:rsidP="00CC6350">
      <w:pPr>
        <w:rPr>
          <w:b/>
          <w:bCs/>
          <w:szCs w:val="24"/>
        </w:rPr>
      </w:pPr>
      <w:r w:rsidRPr="00412B47">
        <w:rPr>
          <w:b/>
          <w:bCs/>
          <w:szCs w:val="24"/>
        </w:rPr>
        <w:t>Lectionary 24, Year B</w:t>
      </w:r>
    </w:p>
    <w:p w14:paraId="7F275A88" w14:textId="7DF0BCF3" w:rsidR="000F62BB" w:rsidRPr="00C37C75" w:rsidRDefault="000F62BB" w:rsidP="00412B47">
      <w:pPr>
        <w:spacing w:line="264" w:lineRule="auto"/>
        <w:rPr>
          <w:i/>
          <w:iCs/>
          <w:szCs w:val="24"/>
        </w:rPr>
      </w:pPr>
      <w:r w:rsidRPr="000F62BB">
        <w:rPr>
          <w:szCs w:val="24"/>
        </w:rPr>
        <w:t>Isaiah 50:4-9a</w:t>
      </w:r>
      <w:r w:rsidR="00F53064">
        <w:rPr>
          <w:szCs w:val="24"/>
        </w:rPr>
        <w:t xml:space="preserve"> — </w:t>
      </w:r>
      <w:r w:rsidRPr="00C37C75">
        <w:rPr>
          <w:i/>
          <w:iCs/>
          <w:szCs w:val="24"/>
        </w:rPr>
        <w:t xml:space="preserve">The servant is vindicated by </w:t>
      </w:r>
      <w:proofErr w:type="gramStart"/>
      <w:r w:rsidRPr="00C37C75">
        <w:rPr>
          <w:i/>
          <w:iCs/>
          <w:szCs w:val="24"/>
        </w:rPr>
        <w:t>God</w:t>
      </w:r>
      <w:proofErr w:type="gramEnd"/>
    </w:p>
    <w:p w14:paraId="73360286" w14:textId="730B0BA8" w:rsidR="000F62BB" w:rsidRPr="00C37C75" w:rsidRDefault="000F62BB" w:rsidP="00412B47">
      <w:pPr>
        <w:spacing w:line="264" w:lineRule="auto"/>
        <w:rPr>
          <w:i/>
          <w:iCs/>
          <w:szCs w:val="24"/>
        </w:rPr>
      </w:pPr>
      <w:r w:rsidRPr="000F62BB">
        <w:rPr>
          <w:szCs w:val="24"/>
        </w:rPr>
        <w:t>Psalm 116:1-9</w:t>
      </w:r>
      <w:r w:rsidR="00F53064">
        <w:rPr>
          <w:szCs w:val="24"/>
        </w:rPr>
        <w:t xml:space="preserve"> — </w:t>
      </w:r>
      <w:r w:rsidRPr="00C37C75">
        <w:rPr>
          <w:i/>
          <w:iCs/>
          <w:szCs w:val="24"/>
        </w:rPr>
        <w:t>I will walk in the presence of the Lord. (Ps. 116:9)</w:t>
      </w:r>
    </w:p>
    <w:p w14:paraId="2FD63F67" w14:textId="06120D89" w:rsidR="000F62BB" w:rsidRPr="00C37C75" w:rsidRDefault="000F62BB" w:rsidP="00412B47">
      <w:pPr>
        <w:spacing w:line="264" w:lineRule="auto"/>
        <w:rPr>
          <w:i/>
          <w:iCs/>
          <w:szCs w:val="24"/>
        </w:rPr>
      </w:pPr>
      <w:r w:rsidRPr="000F62BB">
        <w:rPr>
          <w:szCs w:val="24"/>
        </w:rPr>
        <w:t>James 3:1-12</w:t>
      </w:r>
      <w:r w:rsidR="00F53064">
        <w:rPr>
          <w:szCs w:val="24"/>
        </w:rPr>
        <w:t xml:space="preserve"> — </w:t>
      </w:r>
      <w:r w:rsidRPr="00C37C75">
        <w:rPr>
          <w:i/>
          <w:iCs/>
          <w:szCs w:val="24"/>
        </w:rPr>
        <w:t>Dangers of the unbridled tongue</w:t>
      </w:r>
    </w:p>
    <w:p w14:paraId="76CA10BB" w14:textId="5B5050BC" w:rsidR="00F96F62" w:rsidRPr="00C37C75" w:rsidRDefault="000F62BB" w:rsidP="00F53064">
      <w:pPr>
        <w:rPr>
          <w:i/>
          <w:iCs/>
          <w:szCs w:val="24"/>
        </w:rPr>
      </w:pPr>
      <w:r w:rsidRPr="000F62BB">
        <w:rPr>
          <w:szCs w:val="24"/>
        </w:rPr>
        <w:t>Mark 8:27-38</w:t>
      </w:r>
      <w:r w:rsidR="00F53064">
        <w:rPr>
          <w:szCs w:val="24"/>
        </w:rPr>
        <w:t xml:space="preserve"> — </w:t>
      </w:r>
      <w:r w:rsidRPr="00C37C75">
        <w:rPr>
          <w:i/>
          <w:iCs/>
          <w:szCs w:val="24"/>
        </w:rPr>
        <w:t>Peter’s confession of faith</w:t>
      </w:r>
    </w:p>
    <w:p w14:paraId="3B45AA06" w14:textId="4BCE8A96" w:rsidR="00677077" w:rsidRPr="004859FF" w:rsidRDefault="00677077" w:rsidP="00733836">
      <w:pPr>
        <w:tabs>
          <w:tab w:val="left" w:pos="2340"/>
        </w:tabs>
        <w:rPr>
          <w:sz w:val="18"/>
          <w:szCs w:val="18"/>
        </w:rPr>
      </w:pPr>
    </w:p>
    <w:p w14:paraId="4DA76EB0" w14:textId="77777777" w:rsidR="00412B47" w:rsidRPr="004859FF" w:rsidRDefault="00412B47" w:rsidP="00733836">
      <w:pPr>
        <w:tabs>
          <w:tab w:val="left" w:pos="2340"/>
        </w:tabs>
        <w:rPr>
          <w:sz w:val="18"/>
          <w:szCs w:val="18"/>
        </w:rPr>
      </w:pPr>
    </w:p>
    <w:p w14:paraId="482AE011" w14:textId="739EAA7B" w:rsidR="00FD3BBE" w:rsidRPr="00456CC0" w:rsidRDefault="008848AB" w:rsidP="00733836">
      <w:pPr>
        <w:tabs>
          <w:tab w:val="left" w:pos="2340"/>
        </w:tabs>
        <w:rPr>
          <w:b/>
          <w:bCs/>
          <w:sz w:val="28"/>
          <w:szCs w:val="28"/>
        </w:rPr>
      </w:pPr>
      <w:r w:rsidRPr="008848AB">
        <w:rPr>
          <w:b/>
          <w:bCs/>
          <w:sz w:val="28"/>
          <w:szCs w:val="28"/>
        </w:rPr>
        <w:t>Considerations for Preaching</w:t>
      </w:r>
    </w:p>
    <w:p w14:paraId="73029DCE" w14:textId="77777777" w:rsidR="00267E2B" w:rsidRDefault="00267E2B" w:rsidP="00267E2B">
      <w:r>
        <w:t>Today’s gospel offers several nuanced ways to understand the nature of God’s work. God’s work is the work of bringing to light the true and full nature of reality. It is not concerned with self-preservation. It reveals what is on God’s insides to the outside world. God’s work is the risk of vulnerable, loving self-expression.</w:t>
      </w:r>
    </w:p>
    <w:p w14:paraId="466CDFF2" w14:textId="77777777" w:rsidR="00267E2B" w:rsidRDefault="00267E2B" w:rsidP="00267E2B"/>
    <w:p w14:paraId="59D82758" w14:textId="77777777" w:rsidR="00267E2B" w:rsidRDefault="00267E2B" w:rsidP="00267E2B">
      <w:r>
        <w:t xml:space="preserve">All Jesus </w:t>
      </w:r>
      <w:proofErr w:type="gramStart"/>
      <w:r>
        <w:t>has to</w:t>
      </w:r>
      <w:proofErr w:type="gramEnd"/>
      <w:r>
        <w:t xml:space="preserve"> do is authentically and unapologetically be himself and it will cause conflict which will escalate to the point of scapegoating Jesus in order to maintain the status quo. Jesus tells his disciples today about his impending death and resurrection. According to </w:t>
      </w:r>
      <w:proofErr w:type="spellStart"/>
      <w:r>
        <w:t>Ched</w:t>
      </w:r>
      <w:proofErr w:type="spellEnd"/>
      <w:r>
        <w:t xml:space="preserve"> Meyers, this bit of prophesying is not an act of “fate or fatalism, but of political inevitability.”</w:t>
      </w:r>
      <w:r>
        <w:rPr>
          <w:rStyle w:val="FootnoteReference"/>
        </w:rPr>
        <w:footnoteReference w:id="2"/>
      </w:r>
      <w:r>
        <w:t xml:space="preserve"> In this way, God’s work through Jesus exposes the truth of things. The nearness of God’s presence among us reveals that we humans are attached to power and have a propensity to silence and scapegoat those who challenge our power. Furthermore, the nature of God is not to be thwarted by our propensities but to live out God’s mission.   </w:t>
      </w:r>
    </w:p>
    <w:p w14:paraId="546A5267" w14:textId="77777777" w:rsidR="00267E2B" w:rsidRDefault="00267E2B" w:rsidP="00267E2B"/>
    <w:p w14:paraId="0DE827CA" w14:textId="273EA2BD" w:rsidR="00267E2B" w:rsidRDefault="00267E2B" w:rsidP="00267E2B">
      <w:r>
        <w:t>To see this dynamic more closely, we look to the reading from Isaiah. The prophet gives an account of suffering and derision and he says, “I did not turn backward. I gave my back to those who struck me…” This is the way God works. God’s face is “set like flint</w:t>
      </w:r>
      <w:r w:rsidR="0020302C">
        <w:t>,</w:t>
      </w:r>
      <w:r>
        <w:t xml:space="preserve">” ready to be struck and God accepts the inevitable fire that burns as a result.   </w:t>
      </w:r>
    </w:p>
    <w:p w14:paraId="1E4B3937" w14:textId="77777777" w:rsidR="00267E2B" w:rsidRDefault="00267E2B" w:rsidP="00267E2B"/>
    <w:p w14:paraId="6DF4B8D4" w14:textId="5C76D8D2" w:rsidR="004859FF" w:rsidRDefault="5D2F0CA3" w:rsidP="00267E2B">
      <w:r>
        <w:t xml:space="preserve">After Peter rebukes Jesus, Jesus says to Peter, “…you are setting your mind not on divine things but on human things.” One way to understand what Jesus means by “human things” is to read it as self-preservation. Humans want to survive, as individuals, as communities, as a species. This hard wiring can serve us well when it comes to outrunning a predator, but not when it comes to living out the gospel. The gospel is always going to confront the world as it is </w:t>
      </w:r>
      <w:proofErr w:type="gramStart"/>
      <w:r>
        <w:t>in order to</w:t>
      </w:r>
      <w:proofErr w:type="gramEnd"/>
      <w:r>
        <w:t xml:space="preserve"> usher in the world as it will be under God’s reign (confrontation being the key word). So, when we are caught up in God’s work, to some degree we will have lost our attachment to surviving. God does not call our congregations to </w:t>
      </w:r>
      <w:r w:rsidRPr="1E7CE875">
        <w:rPr>
          <w:i/>
          <w:iCs/>
        </w:rPr>
        <w:t xml:space="preserve">stay </w:t>
      </w:r>
      <w:r>
        <w:t xml:space="preserve">alive but to </w:t>
      </w:r>
      <w:r w:rsidRPr="1E7CE875">
        <w:rPr>
          <w:i/>
          <w:iCs/>
        </w:rPr>
        <w:t>be</w:t>
      </w:r>
      <w:r>
        <w:t xml:space="preserve"> alive. </w:t>
      </w:r>
      <w:r w:rsidRPr="006271FA">
        <w:rPr>
          <w:i/>
        </w:rPr>
        <w:t>Staying</w:t>
      </w:r>
      <w:r>
        <w:t xml:space="preserve"> alive is passive and protective. </w:t>
      </w:r>
    </w:p>
    <w:p w14:paraId="1188D2D7" w14:textId="77777777" w:rsidR="004859FF" w:rsidRDefault="004859FF" w:rsidP="004859FF">
      <w:r w:rsidRPr="00EE676B">
        <w:rPr>
          <w:i/>
        </w:rPr>
        <w:t>Being</w:t>
      </w:r>
      <w:r>
        <w:t xml:space="preserve"> alive requires us to put ourselves out there where there in the face of risk.  </w:t>
      </w:r>
    </w:p>
    <w:p w14:paraId="2BF218B0" w14:textId="77777777" w:rsidR="00267E2B" w:rsidRDefault="00267E2B" w:rsidP="00267E2B">
      <w:r>
        <w:lastRenderedPageBreak/>
        <w:t xml:space="preserve">Jesus in today’s gospel is spelling out what will happen when he exposes </w:t>
      </w:r>
      <w:proofErr w:type="gramStart"/>
      <w:r>
        <w:t>what’s</w:t>
      </w:r>
      <w:proofErr w:type="gramEnd"/>
      <w:r>
        <w:t xml:space="preserve"> on his insides to the outside world; he’ll be rejected and killed. Jesus would rather express Godself and be killed for it than hide the expression of God that he carries and stay safe. His mission is one of divine expression. Notice, his mission is not to feed every hungry person or to make every sick person well. His expression of Godself is much deeper than this! His work is to live out what God put on his insides in an outward way where it is subject to critique, hatred, and violence.</w:t>
      </w:r>
    </w:p>
    <w:p w14:paraId="01A9DD7A" w14:textId="77777777" w:rsidR="00267E2B" w:rsidRDefault="00267E2B" w:rsidP="00267E2B"/>
    <w:p w14:paraId="6CA23402" w14:textId="77777777" w:rsidR="00267E2B" w:rsidRDefault="00267E2B" w:rsidP="00267E2B">
      <w:r>
        <w:t xml:space="preserve">Here we pause to connect the gospel to the reading from James. James is talking about the consequential power of the tongue. The tongue is the vehicle by which what is inside of us, comes out. Therefore, the power of the tongue is not the tongue itself but the substance of what it delivers.  </w:t>
      </w:r>
    </w:p>
    <w:p w14:paraId="25B234C1" w14:textId="77777777" w:rsidR="00267E2B" w:rsidRDefault="00267E2B" w:rsidP="00267E2B"/>
    <w:p w14:paraId="409E9114" w14:textId="77777777" w:rsidR="00267E2B" w:rsidRDefault="00267E2B" w:rsidP="00267E2B">
      <w:r>
        <w:t xml:space="preserve">What is on the insides of your congregation? What is the substance behind your communal tongue? What are the desires, the visions, the struggles, the poignant questions that burn in your belly? God’s work meets the neighbor where they are, yes, but God’s work is more than just showing up in whatever form the neighbor needs you to show up. That kind of showing up is too safe and all too often keeps our insides hidden. We don’t have to figure out who we are and what mission God has given us to share because we are preoccupied with the other, and what’s more, we’re often applauded for showing up this </w:t>
      </w:r>
      <w:proofErr w:type="gramStart"/>
      <w:r>
        <w:t>way</w:t>
      </w:r>
      <w:proofErr w:type="gramEnd"/>
      <w:r>
        <w:t xml:space="preserve"> so we keep doing it.  </w:t>
      </w:r>
    </w:p>
    <w:p w14:paraId="1E307240" w14:textId="77777777" w:rsidR="00267E2B" w:rsidRDefault="00267E2B" w:rsidP="00267E2B"/>
    <w:p w14:paraId="439BCDC0" w14:textId="17FA7874" w:rsidR="00267E2B" w:rsidRDefault="5D2F0CA3" w:rsidP="00267E2B">
      <w:r>
        <w:t>The mission of Jesus does</w:t>
      </w:r>
      <w:r w:rsidR="004859FF">
        <w:t xml:space="preserve"> not</w:t>
      </w:r>
      <w:r>
        <w:t xml:space="preserve"> often yield much applause, but hateful jeers from an angry mob because Jesus </w:t>
      </w:r>
      <w:proofErr w:type="gramStart"/>
      <w:r>
        <w:t>doesn’t</w:t>
      </w:r>
      <w:proofErr w:type="gramEnd"/>
      <w:r>
        <w:t xml:space="preserve"> simply give people what they want. He risked living out the expression of God that he carried in his being. Likewise, on this “God’s Work</w:t>
      </w:r>
      <w:r w:rsidR="5AA6F2B7">
        <w:t>.</w:t>
      </w:r>
      <w:r>
        <w:t xml:space="preserve"> Our Hands</w:t>
      </w:r>
      <w:r w:rsidR="5AA6F2B7">
        <w:t>.</w:t>
      </w:r>
      <w:r>
        <w:t xml:space="preserve">” Sunday, we join Jesus in living out the expression of God that is unique to our congregation. We risk putting the life of our congregation (the </w:t>
      </w:r>
      <w:proofErr w:type="gramStart"/>
      <w:r>
        <w:t>particular passions</w:t>
      </w:r>
      <w:proofErr w:type="gramEnd"/>
      <w:r>
        <w:t xml:space="preserve"> and expressions of this unique assembly) out in the open. We </w:t>
      </w:r>
      <w:r w:rsidR="000827D8">
        <w:t>cast aside</w:t>
      </w:r>
      <w:r>
        <w:t xml:space="preserve"> our efforts at staying alive and we risk expressing God’s divine life by putting what is inside of us out into the world.  </w:t>
      </w:r>
    </w:p>
    <w:p w14:paraId="6EB6381A" w14:textId="03A4FE0A" w:rsidR="00F96F62" w:rsidRDefault="00267E2B" w:rsidP="00733836">
      <w:pPr>
        <w:tabs>
          <w:tab w:val="left" w:pos="2340"/>
        </w:tabs>
        <w:rPr>
          <w:i/>
          <w:iCs/>
          <w:szCs w:val="24"/>
        </w:rPr>
      </w:pPr>
      <w:proofErr w:type="spellStart"/>
      <w:r w:rsidRPr="00B30730">
        <w:rPr>
          <w:i/>
          <w:iCs/>
          <w:szCs w:val="24"/>
        </w:rPr>
        <w:t>Rebe</w:t>
      </w:r>
      <w:r w:rsidR="00B30730" w:rsidRPr="00B30730">
        <w:rPr>
          <w:i/>
          <w:iCs/>
          <w:szCs w:val="24"/>
        </w:rPr>
        <w:t>kkah</w:t>
      </w:r>
      <w:proofErr w:type="spellEnd"/>
      <w:r w:rsidR="00B30730" w:rsidRPr="00B30730">
        <w:rPr>
          <w:i/>
          <w:iCs/>
          <w:szCs w:val="24"/>
        </w:rPr>
        <w:t xml:space="preserve"> </w:t>
      </w:r>
      <w:proofErr w:type="spellStart"/>
      <w:r w:rsidR="00B30730" w:rsidRPr="00B30730">
        <w:rPr>
          <w:i/>
          <w:iCs/>
          <w:szCs w:val="24"/>
        </w:rPr>
        <w:t>Lohrman</w:t>
      </w:r>
      <w:proofErr w:type="spellEnd"/>
    </w:p>
    <w:p w14:paraId="6BB28086" w14:textId="77777777" w:rsidR="00C608DF" w:rsidRPr="00B30730" w:rsidRDefault="00C608DF" w:rsidP="00733836">
      <w:pPr>
        <w:tabs>
          <w:tab w:val="left" w:pos="2340"/>
        </w:tabs>
        <w:rPr>
          <w:i/>
          <w:iCs/>
          <w:szCs w:val="24"/>
        </w:rPr>
      </w:pPr>
    </w:p>
    <w:p w14:paraId="3C0E9894" w14:textId="77777777" w:rsidR="00456CC0" w:rsidRPr="00172760" w:rsidRDefault="00456CC0" w:rsidP="00733836">
      <w:pPr>
        <w:tabs>
          <w:tab w:val="left" w:pos="2340"/>
        </w:tabs>
        <w:rPr>
          <w:szCs w:val="24"/>
        </w:rPr>
      </w:pPr>
    </w:p>
    <w:p w14:paraId="6B712866" w14:textId="3EF728E3" w:rsidR="00C37462" w:rsidRPr="00456CC0" w:rsidRDefault="00C37462" w:rsidP="00C37462">
      <w:pPr>
        <w:rPr>
          <w:b/>
          <w:sz w:val="28"/>
          <w:szCs w:val="28"/>
        </w:rPr>
      </w:pPr>
      <w:r w:rsidRPr="00456CC0">
        <w:rPr>
          <w:b/>
          <w:sz w:val="28"/>
          <w:szCs w:val="28"/>
        </w:rPr>
        <w:t>Prayers of Intercession</w:t>
      </w:r>
    </w:p>
    <w:p w14:paraId="058AB268" w14:textId="5CC97E47" w:rsidR="00172760" w:rsidRPr="00172760" w:rsidRDefault="00172760" w:rsidP="00172760">
      <w:pPr>
        <w:rPr>
          <w:bCs/>
          <w:szCs w:val="24"/>
        </w:rPr>
      </w:pPr>
      <w:r w:rsidRPr="00172760">
        <w:rPr>
          <w:bCs/>
          <w:szCs w:val="24"/>
        </w:rPr>
        <w:t>Trusting God at work in and among us, we raise our hearts and voices in prayer for the needs of the world.</w:t>
      </w:r>
    </w:p>
    <w:p w14:paraId="38FE5D8F" w14:textId="77777777" w:rsidR="00172760" w:rsidRPr="00172760" w:rsidRDefault="00172760" w:rsidP="00172760">
      <w:pPr>
        <w:rPr>
          <w:bCs/>
          <w:szCs w:val="24"/>
        </w:rPr>
      </w:pPr>
    </w:p>
    <w:p w14:paraId="34EB0145" w14:textId="77777777" w:rsidR="00172760" w:rsidRPr="00172760" w:rsidRDefault="00172760" w:rsidP="00172760">
      <w:pPr>
        <w:rPr>
          <w:bCs/>
          <w:szCs w:val="24"/>
        </w:rPr>
      </w:pPr>
      <w:r w:rsidRPr="00172760">
        <w:rPr>
          <w:bCs/>
          <w:szCs w:val="24"/>
        </w:rPr>
        <w:t>For your work in the church, we give thanks. Plant and tend relationships among faith communities, both ecumenical and interfaith, that in faithful listening, speech, and action, our hands work to bear fruit for the sake of all in need. God of grace, we pray,</w:t>
      </w:r>
    </w:p>
    <w:p w14:paraId="369C8477" w14:textId="115802C8" w:rsidR="00172760" w:rsidRPr="00172760" w:rsidRDefault="00172760" w:rsidP="00172760">
      <w:pPr>
        <w:rPr>
          <w:b/>
          <w:szCs w:val="24"/>
        </w:rPr>
      </w:pPr>
      <w:r w:rsidRPr="00172760">
        <w:rPr>
          <w:b/>
          <w:szCs w:val="24"/>
        </w:rPr>
        <w:t>hear us when we call.</w:t>
      </w:r>
    </w:p>
    <w:p w14:paraId="786F5F3C" w14:textId="77777777" w:rsidR="00172760" w:rsidRPr="00172760" w:rsidRDefault="00172760" w:rsidP="00172760">
      <w:pPr>
        <w:rPr>
          <w:bCs/>
          <w:szCs w:val="24"/>
        </w:rPr>
      </w:pPr>
    </w:p>
    <w:p w14:paraId="2D929F40" w14:textId="48F22C91" w:rsidR="00172760" w:rsidRPr="00172760" w:rsidRDefault="00172760" w:rsidP="00172760">
      <w:r>
        <w:t>For your work in creation, we give thanks. Sustain peoples and places affected by climate change, ecological devastation, and natural disasters. Prosper the work of creation-care ministries locally and globally, that with our minds and hearts opened, our hands work to lovingly care for the earth. God of life, we pray,</w:t>
      </w:r>
    </w:p>
    <w:p w14:paraId="6CF421CE" w14:textId="51C9F195" w:rsidR="00172760" w:rsidRDefault="00172760" w:rsidP="00172760">
      <w:pPr>
        <w:rPr>
          <w:b/>
          <w:szCs w:val="24"/>
        </w:rPr>
      </w:pPr>
      <w:r w:rsidRPr="00172760">
        <w:rPr>
          <w:b/>
          <w:szCs w:val="24"/>
        </w:rPr>
        <w:t>hear us when we call.</w:t>
      </w:r>
    </w:p>
    <w:p w14:paraId="4B45D26C" w14:textId="50A64549" w:rsidR="00217751" w:rsidRDefault="00217751" w:rsidP="00172760">
      <w:pPr>
        <w:rPr>
          <w:b/>
          <w:szCs w:val="24"/>
        </w:rPr>
      </w:pPr>
    </w:p>
    <w:p w14:paraId="15BCE960" w14:textId="77777777" w:rsidR="00217751" w:rsidRPr="00172760" w:rsidRDefault="00217751" w:rsidP="00172760">
      <w:pPr>
        <w:rPr>
          <w:b/>
          <w:szCs w:val="24"/>
        </w:rPr>
      </w:pPr>
    </w:p>
    <w:p w14:paraId="6CC1C795" w14:textId="77777777" w:rsidR="00172760" w:rsidRPr="00172760" w:rsidRDefault="00172760" w:rsidP="00172760">
      <w:pPr>
        <w:rPr>
          <w:bCs/>
          <w:szCs w:val="24"/>
        </w:rPr>
      </w:pPr>
      <w:r w:rsidRPr="00172760">
        <w:rPr>
          <w:bCs/>
          <w:szCs w:val="24"/>
        </w:rPr>
        <w:lastRenderedPageBreak/>
        <w:t>For your work among the nations, we give thanks. Direct leaders in paths of honest service, that both their words and actions are carried out on behalf of those whom they serve. God of righteousness, we pray,</w:t>
      </w:r>
    </w:p>
    <w:p w14:paraId="611280C2" w14:textId="3420BC2D" w:rsidR="00172760" w:rsidRPr="00172760" w:rsidRDefault="00172760" w:rsidP="00172760">
      <w:pPr>
        <w:rPr>
          <w:b/>
          <w:szCs w:val="24"/>
        </w:rPr>
      </w:pPr>
      <w:r w:rsidRPr="00172760">
        <w:rPr>
          <w:b/>
          <w:szCs w:val="24"/>
        </w:rPr>
        <w:t>hear us when we call.</w:t>
      </w:r>
    </w:p>
    <w:p w14:paraId="66DFD041" w14:textId="77777777" w:rsidR="00172760" w:rsidRPr="00172760" w:rsidRDefault="00172760" w:rsidP="00172760">
      <w:pPr>
        <w:rPr>
          <w:bCs/>
          <w:szCs w:val="24"/>
        </w:rPr>
      </w:pPr>
    </w:p>
    <w:p w14:paraId="1DE28665" w14:textId="77777777" w:rsidR="00172760" w:rsidRPr="00172760" w:rsidRDefault="00172760" w:rsidP="00172760">
      <w:r>
        <w:t xml:space="preserve">For your work in places of need, we give thanks. Sustain all who are wearied by unemployment or lack of adequate food or housing, that we advocate for relief and just policy. Bring healing to all who are sick through the skillful hands and compassionate hearts of physicians, nurses, </w:t>
      </w:r>
      <w:proofErr w:type="gramStart"/>
      <w:r>
        <w:t>therapists</w:t>
      </w:r>
      <w:proofErr w:type="gramEnd"/>
      <w:r>
        <w:t xml:space="preserve"> and caregivers (</w:t>
      </w:r>
      <w:r w:rsidRPr="139537CF">
        <w:rPr>
          <w:i/>
          <w:iCs/>
        </w:rPr>
        <w:t>We pray especially for...</w:t>
      </w:r>
      <w:r>
        <w:t>) God of restoration, we pray,</w:t>
      </w:r>
    </w:p>
    <w:p w14:paraId="164A8418" w14:textId="33453983" w:rsidR="00172760" w:rsidRPr="00172760" w:rsidRDefault="00172760" w:rsidP="00172760">
      <w:pPr>
        <w:rPr>
          <w:b/>
          <w:szCs w:val="24"/>
        </w:rPr>
      </w:pPr>
      <w:r w:rsidRPr="00172760">
        <w:rPr>
          <w:b/>
          <w:szCs w:val="24"/>
        </w:rPr>
        <w:t>hear us when we call.</w:t>
      </w:r>
    </w:p>
    <w:p w14:paraId="01BC1FA6" w14:textId="77777777" w:rsidR="00172760" w:rsidRPr="00172760" w:rsidRDefault="00172760" w:rsidP="00172760">
      <w:pPr>
        <w:rPr>
          <w:bCs/>
          <w:szCs w:val="24"/>
        </w:rPr>
      </w:pPr>
    </w:p>
    <w:p w14:paraId="43BA576C" w14:textId="4E9F4A12" w:rsidR="00172760" w:rsidRPr="00172760" w:rsidRDefault="00172760" w:rsidP="00172760">
      <w:r>
        <w:t>For your work in our neighborhoods, towns, and cities, we give thanks. Guide our common life together so that children, youth, and adults of all ages flourish. Teach us to listen attentively to our neighbors, that any new endeavors consider those who may be left out or under</w:t>
      </w:r>
      <w:r w:rsidR="7A22041A">
        <w:t xml:space="preserve"> </w:t>
      </w:r>
      <w:r>
        <w:t>served. God of wisdom, we pray,</w:t>
      </w:r>
    </w:p>
    <w:p w14:paraId="5EB8A7BE" w14:textId="2916DA9A" w:rsidR="00172760" w:rsidRPr="00172760" w:rsidRDefault="00172760" w:rsidP="00172760">
      <w:pPr>
        <w:rPr>
          <w:b/>
          <w:szCs w:val="24"/>
        </w:rPr>
      </w:pPr>
      <w:r w:rsidRPr="00172760">
        <w:rPr>
          <w:b/>
          <w:szCs w:val="24"/>
        </w:rPr>
        <w:t>hear us when we call.</w:t>
      </w:r>
    </w:p>
    <w:p w14:paraId="6CCD21BB" w14:textId="77777777" w:rsidR="00172760" w:rsidRPr="00172760" w:rsidRDefault="00172760" w:rsidP="00172760">
      <w:pPr>
        <w:rPr>
          <w:bCs/>
          <w:szCs w:val="24"/>
        </w:rPr>
      </w:pPr>
    </w:p>
    <w:p w14:paraId="6D08183C" w14:textId="77777777" w:rsidR="00172760" w:rsidRPr="00172760" w:rsidRDefault="00172760" w:rsidP="00172760">
      <w:pPr>
        <w:rPr>
          <w:bCs/>
          <w:szCs w:val="24"/>
        </w:rPr>
      </w:pPr>
      <w:r w:rsidRPr="00172760">
        <w:rPr>
          <w:bCs/>
          <w:szCs w:val="24"/>
        </w:rPr>
        <w:t>For your work this worshiping community, we give thanks. Bless the service project(s) of this day and throughout the year. Foster deeper connections among those who serve and a spirit of accompaniment as we work alongside those in our community. Strengthen our faith, that we trust God moving in and among us. God of love, we pray,</w:t>
      </w:r>
    </w:p>
    <w:p w14:paraId="6A96AB6F" w14:textId="14940756" w:rsidR="00172760" w:rsidRPr="00172760" w:rsidRDefault="00172760" w:rsidP="00172760">
      <w:pPr>
        <w:rPr>
          <w:b/>
          <w:szCs w:val="24"/>
        </w:rPr>
      </w:pPr>
      <w:r w:rsidRPr="00172760">
        <w:rPr>
          <w:b/>
          <w:szCs w:val="24"/>
        </w:rPr>
        <w:t>hear us when we call.</w:t>
      </w:r>
    </w:p>
    <w:p w14:paraId="0DEA2039" w14:textId="77777777" w:rsidR="00172760" w:rsidRPr="00172760" w:rsidRDefault="00172760" w:rsidP="00172760">
      <w:pPr>
        <w:rPr>
          <w:bCs/>
          <w:szCs w:val="24"/>
        </w:rPr>
      </w:pPr>
    </w:p>
    <w:p w14:paraId="313BA20F" w14:textId="2AE86DCC" w:rsidR="00172760" w:rsidRPr="00172760" w:rsidRDefault="00172760" w:rsidP="00172760">
      <w:pPr>
        <w:rPr>
          <w:bCs/>
          <w:i/>
          <w:iCs/>
          <w:color w:val="C00000"/>
          <w:szCs w:val="24"/>
        </w:rPr>
      </w:pPr>
      <w:r w:rsidRPr="00172760">
        <w:rPr>
          <w:bCs/>
          <w:i/>
          <w:iCs/>
          <w:color w:val="C00000"/>
          <w:szCs w:val="24"/>
        </w:rPr>
        <w:t>Here other intercessions composed for the local community</w:t>
      </w:r>
      <w:r w:rsidR="00E40892">
        <w:rPr>
          <w:bCs/>
          <w:i/>
          <w:iCs/>
          <w:color w:val="C00000"/>
          <w:szCs w:val="24"/>
        </w:rPr>
        <w:t xml:space="preserve"> </w:t>
      </w:r>
      <w:r w:rsidR="001A7934">
        <w:rPr>
          <w:bCs/>
          <w:i/>
          <w:iCs/>
          <w:color w:val="C00000"/>
          <w:szCs w:val="24"/>
        </w:rPr>
        <w:t xml:space="preserve">or related to a local service </w:t>
      </w:r>
      <w:r w:rsidRPr="00172760">
        <w:rPr>
          <w:bCs/>
          <w:i/>
          <w:iCs/>
          <w:color w:val="C00000"/>
          <w:szCs w:val="24"/>
        </w:rPr>
        <w:t>project may be added.</w:t>
      </w:r>
    </w:p>
    <w:p w14:paraId="40559888" w14:textId="77777777" w:rsidR="00172760" w:rsidRPr="00172760" w:rsidRDefault="00172760" w:rsidP="00172760">
      <w:pPr>
        <w:rPr>
          <w:bCs/>
          <w:szCs w:val="24"/>
        </w:rPr>
      </w:pPr>
    </w:p>
    <w:p w14:paraId="57C4E008" w14:textId="77777777" w:rsidR="00172760" w:rsidRPr="00172760" w:rsidRDefault="00172760" w:rsidP="00172760">
      <w:r>
        <w:t>For your work among those who came before us, we give thanks. We remember those who have died and are held forever in your loving hands (</w:t>
      </w:r>
      <w:r w:rsidRPr="139537CF">
        <w:rPr>
          <w:i/>
          <w:iCs/>
        </w:rPr>
        <w:t>especially</w:t>
      </w:r>
      <w:r>
        <w:t>). Hold us in your presence now and always. God of heaven and earth,</w:t>
      </w:r>
    </w:p>
    <w:p w14:paraId="36D370CB" w14:textId="2EC96024" w:rsidR="00172760" w:rsidRPr="00172760" w:rsidRDefault="00172760" w:rsidP="00172760">
      <w:pPr>
        <w:rPr>
          <w:b/>
          <w:szCs w:val="24"/>
        </w:rPr>
      </w:pPr>
      <w:r w:rsidRPr="00172760">
        <w:rPr>
          <w:b/>
          <w:szCs w:val="24"/>
        </w:rPr>
        <w:t>hear us when we call.</w:t>
      </w:r>
    </w:p>
    <w:p w14:paraId="7E7A0A88" w14:textId="77777777" w:rsidR="00172760" w:rsidRPr="00172760" w:rsidRDefault="00172760" w:rsidP="00172760">
      <w:pPr>
        <w:rPr>
          <w:bCs/>
          <w:szCs w:val="24"/>
        </w:rPr>
      </w:pPr>
    </w:p>
    <w:p w14:paraId="689AE613" w14:textId="77777777" w:rsidR="00172760" w:rsidRPr="00172760" w:rsidRDefault="00172760" w:rsidP="00172760">
      <w:pPr>
        <w:rPr>
          <w:bCs/>
          <w:szCs w:val="24"/>
        </w:rPr>
      </w:pPr>
      <w:r w:rsidRPr="00172760">
        <w:rPr>
          <w:bCs/>
          <w:szCs w:val="24"/>
        </w:rPr>
        <w:t>Receive these and all our prayers, Gracious God. We pray in the name of Jesus and by the power of the Holy Spirit.</w:t>
      </w:r>
    </w:p>
    <w:p w14:paraId="2BEA65F5" w14:textId="197947F0" w:rsidR="00C37462" w:rsidRPr="00172760" w:rsidRDefault="00172760" w:rsidP="00172760">
      <w:pPr>
        <w:rPr>
          <w:b/>
          <w:szCs w:val="24"/>
        </w:rPr>
      </w:pPr>
      <w:r w:rsidRPr="00172760">
        <w:rPr>
          <w:b/>
          <w:szCs w:val="24"/>
        </w:rPr>
        <w:t>Amen.</w:t>
      </w:r>
    </w:p>
    <w:p w14:paraId="77D1F4F2" w14:textId="2AF31239" w:rsidR="009B28A2" w:rsidRPr="00172760" w:rsidRDefault="009B28A2" w:rsidP="00733836">
      <w:pPr>
        <w:tabs>
          <w:tab w:val="left" w:pos="2340"/>
        </w:tabs>
        <w:rPr>
          <w:bCs/>
          <w:szCs w:val="24"/>
        </w:rPr>
      </w:pPr>
    </w:p>
    <w:p w14:paraId="4A0ED046" w14:textId="77777777" w:rsidR="00172760" w:rsidRPr="00172760" w:rsidRDefault="00172760" w:rsidP="00733836">
      <w:pPr>
        <w:tabs>
          <w:tab w:val="left" w:pos="2340"/>
        </w:tabs>
        <w:rPr>
          <w:bCs/>
          <w:szCs w:val="24"/>
        </w:rPr>
      </w:pPr>
    </w:p>
    <w:p w14:paraId="6735C3D3" w14:textId="31C90314" w:rsidR="00C144F2" w:rsidRDefault="00C144F2" w:rsidP="00C144F2">
      <w:pPr>
        <w:rPr>
          <w:b/>
          <w:sz w:val="28"/>
          <w:szCs w:val="28"/>
        </w:rPr>
      </w:pPr>
      <w:r w:rsidRPr="00456CC0">
        <w:rPr>
          <w:b/>
          <w:sz w:val="28"/>
          <w:szCs w:val="28"/>
        </w:rPr>
        <w:t>Additional Prayers</w:t>
      </w:r>
    </w:p>
    <w:p w14:paraId="60DB1266" w14:textId="7162ED86" w:rsidR="00E715E1" w:rsidRPr="0098130A" w:rsidRDefault="00E715E1" w:rsidP="00C144F2">
      <w:pPr>
        <w:rPr>
          <w:bCs/>
          <w:i/>
          <w:iCs/>
          <w:szCs w:val="24"/>
        </w:rPr>
      </w:pPr>
      <w:r w:rsidRPr="0098130A">
        <w:rPr>
          <w:bCs/>
          <w:i/>
          <w:iCs/>
          <w:szCs w:val="24"/>
        </w:rPr>
        <w:t xml:space="preserve">In addition to the collects below, you may wish to consider prayers </w:t>
      </w:r>
      <w:r w:rsidR="00CC36F1" w:rsidRPr="0098130A">
        <w:rPr>
          <w:bCs/>
          <w:i/>
          <w:iCs/>
          <w:szCs w:val="24"/>
        </w:rPr>
        <w:t xml:space="preserve">related to your </w:t>
      </w:r>
      <w:proofErr w:type="gramStart"/>
      <w:r w:rsidR="00CC36F1" w:rsidRPr="0098130A">
        <w:rPr>
          <w:bCs/>
          <w:i/>
          <w:iCs/>
          <w:szCs w:val="24"/>
        </w:rPr>
        <w:t>particular service</w:t>
      </w:r>
      <w:proofErr w:type="gramEnd"/>
      <w:r w:rsidR="00CC36F1" w:rsidRPr="0098130A">
        <w:rPr>
          <w:bCs/>
          <w:i/>
          <w:iCs/>
          <w:szCs w:val="24"/>
        </w:rPr>
        <w:t xml:space="preserve"> project.</w:t>
      </w:r>
      <w:r w:rsidR="003254D0" w:rsidRPr="0098130A">
        <w:rPr>
          <w:bCs/>
          <w:i/>
          <w:iCs/>
          <w:szCs w:val="24"/>
        </w:rPr>
        <w:t xml:space="preserve"> For example, if </w:t>
      </w:r>
      <w:r w:rsidR="007E49E9" w:rsidRPr="0098130A">
        <w:rPr>
          <w:bCs/>
          <w:i/>
          <w:iCs/>
          <w:szCs w:val="24"/>
        </w:rPr>
        <w:t>the project relates</w:t>
      </w:r>
      <w:r w:rsidR="003254D0" w:rsidRPr="0098130A">
        <w:rPr>
          <w:bCs/>
          <w:i/>
          <w:iCs/>
          <w:szCs w:val="24"/>
        </w:rPr>
        <w:t xml:space="preserve"> to creation care, a specific prayer on care for the </w:t>
      </w:r>
      <w:r w:rsidR="007E49E9" w:rsidRPr="0098130A">
        <w:rPr>
          <w:bCs/>
          <w:i/>
          <w:iCs/>
          <w:szCs w:val="24"/>
        </w:rPr>
        <w:t>e</w:t>
      </w:r>
      <w:r w:rsidR="003254D0" w:rsidRPr="0098130A">
        <w:rPr>
          <w:bCs/>
          <w:i/>
          <w:iCs/>
          <w:szCs w:val="24"/>
        </w:rPr>
        <w:t>arth may be fitting.</w:t>
      </w:r>
      <w:r w:rsidR="00CC36F1" w:rsidRPr="0098130A">
        <w:rPr>
          <w:bCs/>
          <w:i/>
          <w:iCs/>
          <w:szCs w:val="24"/>
        </w:rPr>
        <w:t xml:space="preserve"> See </w:t>
      </w:r>
      <w:r w:rsidR="006964FF" w:rsidRPr="0098130A">
        <w:rPr>
          <w:bCs/>
          <w:szCs w:val="24"/>
        </w:rPr>
        <w:t>Evangelical Lutheran Worship</w:t>
      </w:r>
      <w:r w:rsidR="006964FF" w:rsidRPr="0098130A">
        <w:rPr>
          <w:bCs/>
          <w:i/>
          <w:iCs/>
          <w:szCs w:val="24"/>
        </w:rPr>
        <w:t xml:space="preserve"> </w:t>
      </w:r>
      <w:r w:rsidR="00CC36F1" w:rsidRPr="0098130A">
        <w:rPr>
          <w:bCs/>
          <w:i/>
          <w:iCs/>
          <w:szCs w:val="24"/>
        </w:rPr>
        <w:t xml:space="preserve">pp. </w:t>
      </w:r>
      <w:r w:rsidR="006964FF" w:rsidRPr="0098130A">
        <w:rPr>
          <w:bCs/>
          <w:i/>
          <w:iCs/>
          <w:szCs w:val="24"/>
        </w:rPr>
        <w:t xml:space="preserve">72–87 and </w:t>
      </w:r>
      <w:r w:rsidR="006964FF" w:rsidRPr="0098130A">
        <w:rPr>
          <w:bCs/>
          <w:szCs w:val="24"/>
        </w:rPr>
        <w:t>All Creation Sings</w:t>
      </w:r>
      <w:r w:rsidR="0007780F" w:rsidRPr="0098130A">
        <w:rPr>
          <w:bCs/>
          <w:szCs w:val="24"/>
        </w:rPr>
        <w:t xml:space="preserve"> pp.</w:t>
      </w:r>
      <w:r w:rsidR="0007780F" w:rsidRPr="0098130A">
        <w:rPr>
          <w:bCs/>
          <w:i/>
          <w:iCs/>
          <w:szCs w:val="24"/>
        </w:rPr>
        <w:t xml:space="preserve"> 46–55.</w:t>
      </w:r>
    </w:p>
    <w:p w14:paraId="03CBCD03" w14:textId="7C2BF784" w:rsidR="009B28A2" w:rsidRDefault="009B28A2" w:rsidP="00733836">
      <w:pPr>
        <w:tabs>
          <w:tab w:val="left" w:pos="2340"/>
        </w:tabs>
        <w:rPr>
          <w:bCs/>
          <w:szCs w:val="24"/>
        </w:rPr>
      </w:pPr>
    </w:p>
    <w:p w14:paraId="2AB34F8F" w14:textId="777D77AA" w:rsidR="008D7562" w:rsidRPr="008D7562" w:rsidRDefault="008D7562" w:rsidP="008D7562">
      <w:pPr>
        <w:tabs>
          <w:tab w:val="left" w:pos="2340"/>
        </w:tabs>
        <w:rPr>
          <w:bCs/>
          <w:szCs w:val="24"/>
        </w:rPr>
      </w:pPr>
      <w:r w:rsidRPr="008D7562">
        <w:rPr>
          <w:bCs/>
          <w:szCs w:val="24"/>
        </w:rPr>
        <w:t xml:space="preserve">Mighty and merciful God, lover of justice and equity, you call us to support the weak, to help those who suffer, and to honor all people. By the power of your Holy Spirit, make us advocates for your justice and instruments of your peace, so that all may be reconciled in your beloved </w:t>
      </w:r>
      <w:proofErr w:type="gramStart"/>
      <w:r w:rsidRPr="008D7562">
        <w:rPr>
          <w:bCs/>
          <w:szCs w:val="24"/>
        </w:rPr>
        <w:t>community;</w:t>
      </w:r>
      <w:proofErr w:type="gramEnd"/>
      <w:r w:rsidRPr="008D7562">
        <w:rPr>
          <w:bCs/>
          <w:szCs w:val="24"/>
        </w:rPr>
        <w:t xml:space="preserve"> through Jesus Christ our Savior.</w:t>
      </w:r>
      <w:r w:rsidR="003628CE">
        <w:rPr>
          <w:bCs/>
          <w:szCs w:val="24"/>
        </w:rPr>
        <w:t xml:space="preserve"> </w:t>
      </w:r>
      <w:r w:rsidR="003628CE" w:rsidRPr="00231EE8">
        <w:t>Amen.</w:t>
      </w:r>
      <w:r w:rsidR="00231EE8">
        <w:t xml:space="preserve"> </w:t>
      </w:r>
      <w:r>
        <w:rPr>
          <w:bCs/>
          <w:szCs w:val="24"/>
        </w:rPr>
        <w:t>(</w:t>
      </w:r>
      <w:r w:rsidRPr="008D7562">
        <w:rPr>
          <w:bCs/>
          <w:i/>
          <w:iCs/>
          <w:szCs w:val="24"/>
        </w:rPr>
        <w:t>ACS</w:t>
      </w:r>
      <w:r>
        <w:rPr>
          <w:bCs/>
          <w:szCs w:val="24"/>
        </w:rPr>
        <w:t>, p. 47)</w:t>
      </w:r>
    </w:p>
    <w:p w14:paraId="6CD1F503" w14:textId="2F601CE4" w:rsidR="0073684E" w:rsidRDefault="0073684E" w:rsidP="00733836">
      <w:pPr>
        <w:tabs>
          <w:tab w:val="left" w:pos="2340"/>
        </w:tabs>
        <w:rPr>
          <w:bCs/>
          <w:szCs w:val="24"/>
        </w:rPr>
      </w:pPr>
    </w:p>
    <w:p w14:paraId="1541226F" w14:textId="77777777" w:rsidR="00903228" w:rsidRDefault="00903228" w:rsidP="00733836">
      <w:pPr>
        <w:tabs>
          <w:tab w:val="left" w:pos="2340"/>
        </w:tabs>
        <w:rPr>
          <w:bCs/>
          <w:szCs w:val="24"/>
        </w:rPr>
      </w:pPr>
    </w:p>
    <w:p w14:paraId="5B1FBF48" w14:textId="2629F037" w:rsidR="00DB2476" w:rsidRPr="0042433C" w:rsidRDefault="00DB2476" w:rsidP="00DB2476">
      <w:pPr>
        <w:rPr>
          <w:i/>
          <w:iCs/>
          <w:lang w:bidi="ar-SA"/>
        </w:rPr>
      </w:pPr>
      <w:r>
        <w:lastRenderedPageBreak/>
        <w:t xml:space="preserve">By your word, eternal God, your creation sprang forth, and we were given the breath of life. By your word, eternal God, death is overcome, Christ is raised from the tomb, and we are given new life in the power of your Spirit. May we boldly proclaim this good news in our words and our deeds, rejoicing always in your powerful </w:t>
      </w:r>
      <w:proofErr w:type="gramStart"/>
      <w:r>
        <w:t>presence;</w:t>
      </w:r>
      <w:proofErr w:type="gramEnd"/>
      <w:r>
        <w:t xml:space="preserve"> through Jesus Christ, our risen Lord.</w:t>
      </w:r>
      <w:r w:rsidR="00231EE8">
        <w:t xml:space="preserve"> Amen.</w:t>
      </w:r>
      <w:r w:rsidR="0042433C">
        <w:t xml:space="preserve"> </w:t>
      </w:r>
      <w:r w:rsidR="0042433C" w:rsidRPr="0042433C">
        <w:rPr>
          <w:i/>
          <w:iCs/>
        </w:rPr>
        <w:t>(ELW p. 75)</w:t>
      </w:r>
    </w:p>
    <w:p w14:paraId="562E21D9" w14:textId="640C7005" w:rsidR="00DB2476" w:rsidRDefault="00DB2476" w:rsidP="00733836">
      <w:pPr>
        <w:tabs>
          <w:tab w:val="left" w:pos="2340"/>
        </w:tabs>
        <w:rPr>
          <w:bCs/>
          <w:szCs w:val="24"/>
        </w:rPr>
      </w:pPr>
    </w:p>
    <w:p w14:paraId="23598772" w14:textId="3A427F5D" w:rsidR="00FF2948" w:rsidRDefault="00FF2948" w:rsidP="00FF2948">
      <w:pPr>
        <w:rPr>
          <w:lang w:bidi="ar-SA"/>
        </w:rPr>
      </w:pPr>
      <w:r>
        <w:t xml:space="preserve">Draw your church together, O God, into one great company of disciples, together following our teacher Jesus Christ into every walk of life, together serving in Christ’s mission to the world, and together witnessing to your love wherever you will send </w:t>
      </w:r>
      <w:proofErr w:type="gramStart"/>
      <w:r>
        <w:t>us;</w:t>
      </w:r>
      <w:proofErr w:type="gramEnd"/>
      <w:r>
        <w:t xml:space="preserve"> for the sake of Jesus Christ our Lord.</w:t>
      </w:r>
      <w:r w:rsidR="00231EE8">
        <w:t xml:space="preserve"> Amen.</w:t>
      </w:r>
      <w:r w:rsidR="0042433C" w:rsidRPr="0042433C">
        <w:rPr>
          <w:i/>
          <w:iCs/>
        </w:rPr>
        <w:t xml:space="preserve"> (ELW p. 75)</w:t>
      </w:r>
    </w:p>
    <w:p w14:paraId="4C325246" w14:textId="7021C39B" w:rsidR="00DB2476" w:rsidRDefault="00DB2476" w:rsidP="00733836">
      <w:pPr>
        <w:tabs>
          <w:tab w:val="left" w:pos="2340"/>
        </w:tabs>
        <w:rPr>
          <w:bCs/>
          <w:szCs w:val="24"/>
        </w:rPr>
      </w:pPr>
    </w:p>
    <w:p w14:paraId="7827A1C8" w14:textId="77777777" w:rsidR="0042433C" w:rsidRDefault="0042433C" w:rsidP="0042433C">
      <w:pPr>
        <w:rPr>
          <w:lang w:bidi="ar-SA"/>
        </w:rPr>
      </w:pPr>
      <w:r>
        <w:t>Direct us, O Lord God, in all our doings with your most gracious favor,</w:t>
      </w:r>
    </w:p>
    <w:p w14:paraId="237667C6" w14:textId="77777777" w:rsidR="0042433C" w:rsidRDefault="0042433C" w:rsidP="0042433C">
      <w:r>
        <w:t xml:space="preserve">and extend to us your continual </w:t>
      </w:r>
      <w:proofErr w:type="gramStart"/>
      <w:r>
        <w:t>help;</w:t>
      </w:r>
      <w:proofErr w:type="gramEnd"/>
    </w:p>
    <w:p w14:paraId="1077E2FC" w14:textId="77777777" w:rsidR="0042433C" w:rsidRDefault="0042433C" w:rsidP="0042433C">
      <w:r>
        <w:t>that in all our works begun, continued, and ended in you,</w:t>
      </w:r>
    </w:p>
    <w:p w14:paraId="624B9F08" w14:textId="77777777" w:rsidR="0042433C" w:rsidRDefault="0042433C" w:rsidP="0042433C">
      <w:r>
        <w:t xml:space="preserve">we may glorify your holy name; and finally, by your mercy, bring us to everlasting </w:t>
      </w:r>
      <w:proofErr w:type="gramStart"/>
      <w:r>
        <w:t>life;</w:t>
      </w:r>
      <w:proofErr w:type="gramEnd"/>
    </w:p>
    <w:p w14:paraId="0A20ECAC" w14:textId="1A76D093" w:rsidR="0042433C" w:rsidRDefault="0042433C" w:rsidP="0042433C">
      <w:r>
        <w:t>through Jesus Christ, our Savior and Lord.</w:t>
      </w:r>
      <w:r w:rsidR="00231EE8">
        <w:t xml:space="preserve"> Amen.</w:t>
      </w:r>
      <w:r>
        <w:t xml:space="preserve"> </w:t>
      </w:r>
      <w:r w:rsidRPr="0042433C">
        <w:rPr>
          <w:i/>
          <w:iCs/>
        </w:rPr>
        <w:t xml:space="preserve">(ELW p. </w:t>
      </w:r>
      <w:r>
        <w:rPr>
          <w:i/>
          <w:iCs/>
        </w:rPr>
        <w:t>86</w:t>
      </w:r>
      <w:r w:rsidRPr="0042433C">
        <w:rPr>
          <w:i/>
          <w:iCs/>
        </w:rPr>
        <w:t>)</w:t>
      </w:r>
    </w:p>
    <w:p w14:paraId="22027712" w14:textId="77777777" w:rsidR="006E5D11" w:rsidRPr="008F2E00" w:rsidRDefault="006E5D11" w:rsidP="00733836">
      <w:pPr>
        <w:tabs>
          <w:tab w:val="left" w:pos="2340"/>
        </w:tabs>
        <w:rPr>
          <w:bCs/>
          <w:szCs w:val="24"/>
        </w:rPr>
      </w:pPr>
    </w:p>
    <w:p w14:paraId="33E3A8BE" w14:textId="77777777" w:rsidR="002211E0" w:rsidRPr="008F2E00" w:rsidRDefault="002211E0" w:rsidP="00733836">
      <w:pPr>
        <w:tabs>
          <w:tab w:val="left" w:pos="2340"/>
        </w:tabs>
        <w:rPr>
          <w:bCs/>
          <w:szCs w:val="24"/>
        </w:rPr>
      </w:pPr>
    </w:p>
    <w:p w14:paraId="601FDD33" w14:textId="422FDC25" w:rsidR="00F866B3" w:rsidRPr="00F866B3" w:rsidRDefault="00C3438C" w:rsidP="00F866B3">
      <w:pPr>
        <w:rPr>
          <w:i/>
          <w:iCs/>
          <w:color w:val="C00000"/>
          <w:lang w:bidi="ar-SA"/>
        </w:rPr>
      </w:pPr>
      <w:r w:rsidRPr="00456CC0">
        <w:rPr>
          <w:b/>
          <w:sz w:val="28"/>
          <w:szCs w:val="28"/>
        </w:rPr>
        <w:t>Affirmation of Christian Vocation</w:t>
      </w:r>
      <w:r w:rsidR="00F866B3">
        <w:rPr>
          <w:b/>
          <w:sz w:val="28"/>
          <w:szCs w:val="28"/>
        </w:rPr>
        <w:br/>
      </w:r>
      <w:r w:rsidR="00F866B3" w:rsidRPr="00F866B3">
        <w:rPr>
          <w:i/>
          <w:iCs/>
          <w:color w:val="C00000"/>
        </w:rPr>
        <w:t xml:space="preserve">Within the sending rite of the service, this affirmation may be made by individuals or groups, and may be introduced by a description of the area of service to be affirmed. </w:t>
      </w:r>
      <w:r w:rsidR="000B0F55">
        <w:rPr>
          <w:i/>
          <w:iCs/>
          <w:color w:val="C00000"/>
        </w:rPr>
        <w:br/>
      </w:r>
      <w:proofErr w:type="gramStart"/>
      <w:r w:rsidR="00076C04" w:rsidRPr="00F866B3">
        <w:rPr>
          <w:i/>
          <w:iCs/>
          <w:color w:val="C00000"/>
        </w:rPr>
        <w:t>Or</w:t>
      </w:r>
      <w:r w:rsidR="00045AB7">
        <w:rPr>
          <w:i/>
          <w:iCs/>
          <w:color w:val="C00000"/>
        </w:rPr>
        <w:t>,</w:t>
      </w:r>
      <w:proofErr w:type="gramEnd"/>
      <w:r w:rsidR="00F866B3" w:rsidRPr="00F866B3">
        <w:rPr>
          <w:i/>
          <w:iCs/>
          <w:color w:val="C00000"/>
        </w:rPr>
        <w:t xml:space="preserve"> the affirmation may be made by the whole assembly.</w:t>
      </w:r>
    </w:p>
    <w:p w14:paraId="4175E663" w14:textId="77777777" w:rsidR="00F866B3" w:rsidRPr="00F866B3" w:rsidRDefault="00F866B3" w:rsidP="00F866B3">
      <w:pPr>
        <w:pStyle w:val="NormalWeb"/>
        <w:rPr>
          <w:i/>
          <w:iCs/>
          <w:color w:val="C00000"/>
        </w:rPr>
      </w:pPr>
      <w:r w:rsidRPr="00F866B3">
        <w:rPr>
          <w:i/>
          <w:iCs/>
          <w:color w:val="C00000"/>
        </w:rPr>
        <w:t>The presiding minister addresses those affirming Christian vocation.</w:t>
      </w:r>
    </w:p>
    <w:p w14:paraId="3E5BB790" w14:textId="77777777" w:rsidR="0082356A" w:rsidRPr="0082356A" w:rsidRDefault="0082356A" w:rsidP="0082356A">
      <w:pPr>
        <w:tabs>
          <w:tab w:val="left" w:pos="2340"/>
        </w:tabs>
        <w:rPr>
          <w:bCs/>
          <w:szCs w:val="24"/>
        </w:rPr>
      </w:pPr>
      <w:r w:rsidRPr="0082356A">
        <w:rPr>
          <w:bCs/>
          <w:szCs w:val="24"/>
        </w:rPr>
        <w:t xml:space="preserve">Siblings in Christ, both our work and our rest are in God. </w:t>
      </w:r>
    </w:p>
    <w:p w14:paraId="5F9DD91E" w14:textId="77777777" w:rsidR="0082356A" w:rsidRPr="0082356A" w:rsidRDefault="0082356A" w:rsidP="0082356A">
      <w:pPr>
        <w:tabs>
          <w:tab w:val="left" w:pos="2340"/>
        </w:tabs>
        <w:rPr>
          <w:bCs/>
          <w:szCs w:val="24"/>
        </w:rPr>
      </w:pPr>
      <w:r w:rsidRPr="0082356A">
        <w:rPr>
          <w:bCs/>
          <w:szCs w:val="24"/>
        </w:rPr>
        <w:t xml:space="preserve">Will you endeavor to pattern your life on the Lord Jesus Christ, </w:t>
      </w:r>
    </w:p>
    <w:p w14:paraId="459F2A84" w14:textId="77777777" w:rsidR="0082356A" w:rsidRPr="0082356A" w:rsidRDefault="0082356A" w:rsidP="0082356A">
      <w:pPr>
        <w:tabs>
          <w:tab w:val="left" w:pos="2340"/>
        </w:tabs>
        <w:rPr>
          <w:bCs/>
          <w:szCs w:val="24"/>
        </w:rPr>
      </w:pPr>
      <w:r w:rsidRPr="0082356A">
        <w:rPr>
          <w:bCs/>
          <w:szCs w:val="24"/>
        </w:rPr>
        <w:t xml:space="preserve">in gratitude to God and in service to others, at morning and evening, </w:t>
      </w:r>
    </w:p>
    <w:p w14:paraId="062EE2E6" w14:textId="77777777" w:rsidR="0082356A" w:rsidRPr="0082356A" w:rsidRDefault="0082356A" w:rsidP="0082356A">
      <w:pPr>
        <w:tabs>
          <w:tab w:val="left" w:pos="2340"/>
        </w:tabs>
        <w:rPr>
          <w:bCs/>
          <w:szCs w:val="24"/>
        </w:rPr>
      </w:pPr>
      <w:r w:rsidRPr="0082356A">
        <w:rPr>
          <w:bCs/>
          <w:szCs w:val="24"/>
        </w:rPr>
        <w:t>at work and at play, all the days of your life?</w:t>
      </w:r>
    </w:p>
    <w:p w14:paraId="0EFA4F93" w14:textId="5F3D1BBD" w:rsidR="0082356A" w:rsidRPr="008F2E00" w:rsidRDefault="0082356A" w:rsidP="0082356A">
      <w:pPr>
        <w:tabs>
          <w:tab w:val="left" w:pos="2340"/>
        </w:tabs>
        <w:rPr>
          <w:b/>
          <w:bCs/>
          <w:szCs w:val="24"/>
        </w:rPr>
      </w:pPr>
      <w:r w:rsidRPr="0082356A">
        <w:rPr>
          <w:b/>
          <w:bCs/>
          <w:szCs w:val="24"/>
        </w:rPr>
        <w:t>I will, and I ask God to help me.</w:t>
      </w:r>
    </w:p>
    <w:p w14:paraId="465E1C65" w14:textId="77777777" w:rsidR="008F2E00" w:rsidRPr="0082356A" w:rsidRDefault="008F2E00" w:rsidP="0082356A">
      <w:pPr>
        <w:tabs>
          <w:tab w:val="left" w:pos="2340"/>
        </w:tabs>
        <w:rPr>
          <w:bCs/>
          <w:szCs w:val="24"/>
        </w:rPr>
      </w:pPr>
    </w:p>
    <w:p w14:paraId="33CB8422" w14:textId="77777777" w:rsidR="0082356A" w:rsidRPr="0082356A" w:rsidRDefault="0082356A" w:rsidP="0082356A">
      <w:pPr>
        <w:tabs>
          <w:tab w:val="left" w:pos="2340"/>
        </w:tabs>
        <w:rPr>
          <w:bCs/>
          <w:szCs w:val="24"/>
        </w:rPr>
      </w:pPr>
      <w:r w:rsidRPr="0082356A">
        <w:rPr>
          <w:bCs/>
          <w:szCs w:val="24"/>
        </w:rPr>
        <w:t>Almighty God, by the power of the Spirit you have knit us your servants into the one body of your Son, Jesus Christ. Look with favor upon us in our commitment to serve in Christ’s name. Give us courage, patience, and vision; and strengthen us all in our Christian vocation of witness to the world and of service to others; through Jesus Christ our Lord.</w:t>
      </w:r>
    </w:p>
    <w:p w14:paraId="798342C1" w14:textId="2198DC01" w:rsidR="00C144F2" w:rsidRPr="008F2E00" w:rsidRDefault="0082356A" w:rsidP="0082356A">
      <w:pPr>
        <w:tabs>
          <w:tab w:val="left" w:pos="2340"/>
        </w:tabs>
        <w:rPr>
          <w:bCs/>
          <w:szCs w:val="24"/>
        </w:rPr>
      </w:pPr>
      <w:r w:rsidRPr="008F2E00">
        <w:rPr>
          <w:b/>
          <w:bCs/>
          <w:szCs w:val="24"/>
        </w:rPr>
        <w:t>Amen.</w:t>
      </w:r>
    </w:p>
    <w:p w14:paraId="41AE5161" w14:textId="373EB090" w:rsidR="00C144F2" w:rsidRDefault="00C144F2" w:rsidP="00733836">
      <w:pPr>
        <w:tabs>
          <w:tab w:val="left" w:pos="2340"/>
        </w:tabs>
        <w:rPr>
          <w:bCs/>
          <w:szCs w:val="24"/>
        </w:rPr>
      </w:pPr>
    </w:p>
    <w:p w14:paraId="7B084A25" w14:textId="4E580918" w:rsidR="00C22585" w:rsidRDefault="00C22585" w:rsidP="00733836">
      <w:pPr>
        <w:tabs>
          <w:tab w:val="left" w:pos="2340"/>
        </w:tabs>
        <w:rPr>
          <w:bCs/>
          <w:szCs w:val="24"/>
        </w:rPr>
      </w:pPr>
    </w:p>
    <w:p w14:paraId="7FF08F91" w14:textId="0F70A369" w:rsidR="003317FF" w:rsidRDefault="00C22585" w:rsidP="005C2DBB">
      <w:pPr>
        <w:tabs>
          <w:tab w:val="left" w:pos="2340"/>
        </w:tabs>
        <w:rPr>
          <w:i/>
          <w:iCs/>
          <w:color w:val="C00000"/>
          <w:szCs w:val="24"/>
        </w:rPr>
      </w:pPr>
      <w:r w:rsidRPr="00C22585">
        <w:rPr>
          <w:b/>
          <w:sz w:val="28"/>
          <w:szCs w:val="28"/>
        </w:rPr>
        <w:t>Blessing and Sending for Mission</w:t>
      </w:r>
      <w:r w:rsidR="005C6E85">
        <w:rPr>
          <w:b/>
          <w:sz w:val="28"/>
          <w:szCs w:val="28"/>
        </w:rPr>
        <w:br/>
      </w:r>
      <w:r w:rsidR="003317FF" w:rsidRPr="003317FF">
        <w:rPr>
          <w:i/>
          <w:iCs/>
          <w:color w:val="C00000"/>
          <w:szCs w:val="24"/>
        </w:rPr>
        <w:t>This order is intended for use when material resources or people are being sent forth from the assembly as a tangible expression of the baptismal call to share in Christ’s mission to all the world.</w:t>
      </w:r>
    </w:p>
    <w:p w14:paraId="6F39B8FA" w14:textId="77777777" w:rsidR="005C2DBB" w:rsidRPr="005C2DBB" w:rsidRDefault="005C2DBB" w:rsidP="005C2DBB">
      <w:pPr>
        <w:tabs>
          <w:tab w:val="left" w:pos="2340"/>
        </w:tabs>
        <w:rPr>
          <w:i/>
          <w:iCs/>
          <w:color w:val="C00000"/>
          <w:sz w:val="16"/>
          <w:szCs w:val="16"/>
          <w:lang w:bidi="ar-SA"/>
        </w:rPr>
      </w:pPr>
    </w:p>
    <w:p w14:paraId="4AC0AC4E" w14:textId="77777777" w:rsidR="003317FF" w:rsidRPr="003317FF" w:rsidRDefault="003317FF" w:rsidP="005C2DBB">
      <w:pPr>
        <w:pStyle w:val="NormalWeb"/>
        <w:spacing w:before="0" w:beforeAutospacing="0" w:after="0" w:afterAutospacing="0"/>
        <w:rPr>
          <w:i/>
          <w:iCs/>
          <w:color w:val="C00000"/>
        </w:rPr>
      </w:pPr>
      <w:r w:rsidRPr="003317FF">
        <w:rPr>
          <w:i/>
          <w:iCs/>
          <w:color w:val="C00000"/>
        </w:rPr>
        <w:t>This order may precede the blessing and the dismissal in a congregation’s primary service, or it may be adapted to be used independently.</w:t>
      </w:r>
    </w:p>
    <w:p w14:paraId="5C9F0546" w14:textId="1FE895DD" w:rsidR="003317FF" w:rsidRPr="003317FF" w:rsidRDefault="003317FF" w:rsidP="005C2DBB">
      <w:pPr>
        <w:rPr>
          <w:i/>
          <w:iCs/>
          <w:color w:val="C00000"/>
          <w:szCs w:val="24"/>
        </w:rPr>
      </w:pPr>
      <w:r w:rsidRPr="003317FF">
        <w:rPr>
          <w:i/>
          <w:iCs/>
          <w:color w:val="C00000"/>
          <w:szCs w:val="24"/>
        </w:rPr>
        <w:t>The leader addresses the assembly, adapting these words to the occasion.</w:t>
      </w:r>
    </w:p>
    <w:p w14:paraId="38CA10BC" w14:textId="147A33C0" w:rsidR="003317FF" w:rsidRPr="005C2DBB" w:rsidRDefault="003317FF" w:rsidP="005C2DBB">
      <w:pPr>
        <w:rPr>
          <w:i/>
          <w:iCs/>
          <w:color w:val="C00000"/>
          <w:sz w:val="16"/>
          <w:szCs w:val="16"/>
        </w:rPr>
      </w:pPr>
    </w:p>
    <w:p w14:paraId="2F201A01" w14:textId="77777777" w:rsidR="005C2DBB" w:rsidRPr="003317FF" w:rsidRDefault="005C2DBB" w:rsidP="005C2DBB">
      <w:pPr>
        <w:rPr>
          <w:i/>
          <w:iCs/>
          <w:color w:val="C00000"/>
          <w:szCs w:val="24"/>
        </w:rPr>
      </w:pPr>
    </w:p>
    <w:p w14:paraId="33089799" w14:textId="77777777" w:rsidR="00C22585" w:rsidRDefault="00C22585" w:rsidP="005C2DBB">
      <w:pPr>
        <w:rPr>
          <w:lang w:bidi="ar-SA"/>
        </w:rPr>
      </w:pPr>
      <w:r>
        <w:lastRenderedPageBreak/>
        <w:t xml:space="preserve">Friends in Christ: Today we give thanks to God and seek God’s blessing as we send </w:t>
      </w:r>
      <w:r>
        <w:rPr>
          <w:rStyle w:val="Emphasis"/>
        </w:rPr>
        <w:t>these</w:t>
      </w:r>
      <w:r>
        <w:t xml:space="preserve"> ________________ to </w:t>
      </w:r>
      <w:r>
        <w:rPr>
          <w:rStyle w:val="Emphasis"/>
        </w:rPr>
        <w:t>description of destination and purpose</w:t>
      </w:r>
      <w:r>
        <w:t>.</w:t>
      </w:r>
    </w:p>
    <w:p w14:paraId="6BACA664" w14:textId="77777777" w:rsidR="00C22585" w:rsidRDefault="00C22585" w:rsidP="005C2DBB">
      <w:pPr>
        <w:pStyle w:val="NormalWeb"/>
        <w:spacing w:before="0" w:beforeAutospacing="0" w:after="0" w:afterAutospacing="0"/>
        <w:rPr>
          <w:rFonts w:eastAsiaTheme="minorEastAsia"/>
        </w:rPr>
      </w:pPr>
      <w:r>
        <w:t>Let us pray.</w:t>
      </w:r>
    </w:p>
    <w:p w14:paraId="5978340D" w14:textId="77777777" w:rsidR="00C22585" w:rsidRDefault="00C22585" w:rsidP="005C2DBB">
      <w:r>
        <w:t>Blessed are you, O Lord our God, ruler of the universe.</w:t>
      </w:r>
    </w:p>
    <w:p w14:paraId="7371BBF3" w14:textId="77777777" w:rsidR="00C22585" w:rsidRDefault="00C22585" w:rsidP="005C2DBB">
      <w:r>
        <w:t>You made the whole earth for your glory; all creation praises you.</w:t>
      </w:r>
    </w:p>
    <w:p w14:paraId="6D444253" w14:textId="77777777" w:rsidR="00C22585" w:rsidRDefault="00C22585" w:rsidP="005C2DBB">
      <w:r>
        <w:t xml:space="preserve">We lift our voices to join the songs of heaven and </w:t>
      </w:r>
      <w:proofErr w:type="gramStart"/>
      <w:r>
        <w:t>earth</w:t>
      </w:r>
      <w:proofErr w:type="gramEnd"/>
    </w:p>
    <w:p w14:paraId="6EB15D77" w14:textId="77777777" w:rsidR="00C22585" w:rsidRDefault="00C22585" w:rsidP="005C2DBB">
      <w:r>
        <w:t xml:space="preserve">in thanksgiving for the many </w:t>
      </w:r>
      <w:proofErr w:type="gramStart"/>
      <w:r>
        <w:t>blessings</w:t>
      </w:r>
      <w:proofErr w:type="gramEnd"/>
      <w:r>
        <w:t xml:space="preserve"> you have given us.</w:t>
      </w:r>
    </w:p>
    <w:p w14:paraId="255B8D0D" w14:textId="77777777" w:rsidR="00C22585" w:rsidRDefault="00C22585" w:rsidP="005C2DBB">
      <w:r>
        <w:t xml:space="preserve">Renew in us the </w:t>
      </w:r>
      <w:proofErr w:type="gramStart"/>
      <w:r>
        <w:t>commitment</w:t>
      </w:r>
      <w:proofErr w:type="gramEnd"/>
    </w:p>
    <w:p w14:paraId="443EF813" w14:textId="77777777" w:rsidR="00C22585" w:rsidRDefault="00C22585" w:rsidP="005C2DBB">
      <w:r>
        <w:t>to use our gifts in the service of others, and especially of those in need.</w:t>
      </w:r>
    </w:p>
    <w:p w14:paraId="3EBFCE43" w14:textId="77777777" w:rsidR="00C22585" w:rsidRDefault="00C22585" w:rsidP="005C2DBB">
      <w:r>
        <w:t>Let us be your hands to feed the hungry, shelter the homeless,</w:t>
      </w:r>
    </w:p>
    <w:p w14:paraId="5F58C69E" w14:textId="77777777" w:rsidR="00C22585" w:rsidRDefault="00C22585" w:rsidP="005C2DBB">
      <w:r>
        <w:t>clothe the naked, comfort the weary and outcast,</w:t>
      </w:r>
    </w:p>
    <w:p w14:paraId="6BC872EA" w14:textId="77777777" w:rsidR="00C22585" w:rsidRDefault="00C22585" w:rsidP="005C2DBB">
      <w:r>
        <w:t>welcome the stranger, care for creation,</w:t>
      </w:r>
    </w:p>
    <w:p w14:paraId="03ED5AD8" w14:textId="2BB2B472" w:rsidR="00C22585" w:rsidRDefault="00C22585" w:rsidP="005C2DBB">
      <w:r>
        <w:t>and be loving neighbors to all people.</w:t>
      </w:r>
    </w:p>
    <w:p w14:paraId="01C144A5" w14:textId="77777777" w:rsidR="005C2DBB" w:rsidRDefault="005C2DBB" w:rsidP="005C2DBB"/>
    <w:p w14:paraId="43C2D03C" w14:textId="6E732F80" w:rsidR="00C22585" w:rsidRDefault="00C22585" w:rsidP="005C2DBB">
      <w:pPr>
        <w:pStyle w:val="NormalWeb"/>
        <w:spacing w:before="0" w:beforeAutospacing="0" w:after="0" w:afterAutospacing="0"/>
        <w:rPr>
          <w:i/>
          <w:iCs/>
          <w:color w:val="C00000"/>
        </w:rPr>
      </w:pPr>
      <w:r w:rsidRPr="00C22585">
        <w:rPr>
          <w:i/>
          <w:iCs/>
          <w:color w:val="C00000"/>
        </w:rPr>
        <w:t>The leader continues with one or more of the following petitions, adapting as appropriate.</w:t>
      </w:r>
    </w:p>
    <w:p w14:paraId="53F23F3B" w14:textId="77777777" w:rsidR="005C2DBB" w:rsidRPr="00C22585" w:rsidRDefault="005C2DBB" w:rsidP="005C2DBB">
      <w:pPr>
        <w:pStyle w:val="NormalWeb"/>
        <w:spacing w:before="0" w:beforeAutospacing="0" w:after="0" w:afterAutospacing="0"/>
        <w:rPr>
          <w:rFonts w:eastAsiaTheme="minorEastAsia"/>
          <w:i/>
          <w:iCs/>
          <w:color w:val="C00000"/>
        </w:rPr>
      </w:pPr>
    </w:p>
    <w:p w14:paraId="23BB5761" w14:textId="77777777" w:rsidR="00C22585" w:rsidRPr="00C22585" w:rsidRDefault="00C22585" w:rsidP="005C2DBB">
      <w:pPr>
        <w:rPr>
          <w:i/>
          <w:iCs/>
          <w:color w:val="C00000"/>
        </w:rPr>
      </w:pPr>
      <w:r w:rsidRPr="00C22585">
        <w:rPr>
          <w:i/>
          <w:iCs/>
          <w:color w:val="C00000"/>
        </w:rPr>
        <w:t>Sending of people</w:t>
      </w:r>
    </w:p>
    <w:p w14:paraId="6513E5F3" w14:textId="77777777" w:rsidR="00C22585" w:rsidRDefault="00C22585" w:rsidP="005C2DBB">
      <w:r>
        <w:t>Bless those who go out from here to labor in/at ________________.</w:t>
      </w:r>
    </w:p>
    <w:p w14:paraId="47698095" w14:textId="77777777" w:rsidR="00C22585" w:rsidRDefault="00C22585" w:rsidP="005C2DBB">
      <w:r>
        <w:t>Prosper the work of their hands.</w:t>
      </w:r>
    </w:p>
    <w:p w14:paraId="35769DC9" w14:textId="77777777" w:rsidR="00C22585" w:rsidRDefault="00C22585" w:rsidP="005C2DBB">
      <w:r>
        <w:t>Bless those who receive [them and] the fruits of their labor,</w:t>
      </w:r>
    </w:p>
    <w:p w14:paraId="228FF0B4" w14:textId="77777777" w:rsidR="00C22585" w:rsidRDefault="00C22585" w:rsidP="005C2DBB">
      <w:r>
        <w:t>and may those who are sent receive blessing in return.</w:t>
      </w:r>
    </w:p>
    <w:p w14:paraId="0711E437" w14:textId="6CD82EAE" w:rsidR="00C22585" w:rsidRDefault="00C22585" w:rsidP="005C2DBB">
      <w:r>
        <w:t xml:space="preserve">May the gifts they </w:t>
      </w:r>
      <w:proofErr w:type="gramStart"/>
      <w:r>
        <w:t>use</w:t>
      </w:r>
      <w:proofErr w:type="gramEnd"/>
      <w:r>
        <w:t xml:space="preserve"> and share be signs of your love to all people.</w:t>
      </w:r>
    </w:p>
    <w:p w14:paraId="3C83CAEA" w14:textId="77777777" w:rsidR="00C22585" w:rsidRPr="005C2DBB" w:rsidRDefault="00C22585" w:rsidP="005C2DBB">
      <w:pPr>
        <w:rPr>
          <w:sz w:val="16"/>
          <w:szCs w:val="16"/>
        </w:rPr>
      </w:pPr>
    </w:p>
    <w:p w14:paraId="546CB5A5" w14:textId="77777777" w:rsidR="00C22585" w:rsidRPr="00C22585" w:rsidRDefault="00C22585" w:rsidP="005C2DBB">
      <w:pPr>
        <w:rPr>
          <w:i/>
          <w:iCs/>
          <w:color w:val="C00000"/>
        </w:rPr>
      </w:pPr>
      <w:r w:rsidRPr="00C22585">
        <w:rPr>
          <w:i/>
          <w:iCs/>
          <w:color w:val="C00000"/>
        </w:rPr>
        <w:t>Food, sustenance</w:t>
      </w:r>
    </w:p>
    <w:p w14:paraId="69816676" w14:textId="77777777" w:rsidR="00C22585" w:rsidRDefault="00C22585" w:rsidP="005C2DBB">
      <w:r>
        <w:t>Bless these ________________.</w:t>
      </w:r>
    </w:p>
    <w:p w14:paraId="2444AFCF" w14:textId="77777777" w:rsidR="00C22585" w:rsidRDefault="00C22585" w:rsidP="005C2DBB">
      <w:r>
        <w:t>May those who receive them be nourished and strengthened,</w:t>
      </w:r>
    </w:p>
    <w:p w14:paraId="7A196419" w14:textId="270C36AB" w:rsidR="00C22585" w:rsidRDefault="00C22585" w:rsidP="005C2DBB">
      <w:r>
        <w:t>and may these gifts be a sign of your love to all people.</w:t>
      </w:r>
    </w:p>
    <w:p w14:paraId="74028965" w14:textId="77777777" w:rsidR="005C2DBB" w:rsidRPr="005C2DBB" w:rsidRDefault="005C2DBB" w:rsidP="005C2DBB">
      <w:pPr>
        <w:rPr>
          <w:sz w:val="16"/>
          <w:szCs w:val="16"/>
        </w:rPr>
      </w:pPr>
    </w:p>
    <w:p w14:paraId="3B22135C" w14:textId="77777777" w:rsidR="00C22585" w:rsidRPr="00C22585" w:rsidRDefault="00C22585" w:rsidP="005C2DBB">
      <w:pPr>
        <w:rPr>
          <w:i/>
          <w:iCs/>
          <w:color w:val="C00000"/>
        </w:rPr>
      </w:pPr>
      <w:r w:rsidRPr="00C22585">
        <w:rPr>
          <w:i/>
          <w:iCs/>
          <w:color w:val="C00000"/>
        </w:rPr>
        <w:t>Medical and personal-care supplies</w:t>
      </w:r>
    </w:p>
    <w:p w14:paraId="254D8910" w14:textId="77777777" w:rsidR="00C22585" w:rsidRDefault="00C22585" w:rsidP="005C2DBB">
      <w:r>
        <w:t>Bless these ________________.</w:t>
      </w:r>
    </w:p>
    <w:p w14:paraId="2A900015" w14:textId="77777777" w:rsidR="00C22585" w:rsidRDefault="00C22585" w:rsidP="005C2DBB">
      <w:r>
        <w:t>May those who receive them be cared for and healed,</w:t>
      </w:r>
    </w:p>
    <w:p w14:paraId="715FF43A" w14:textId="24B5A89E" w:rsidR="00C22585" w:rsidRDefault="00C22585" w:rsidP="005C2DBB">
      <w:r>
        <w:t>and may these gifts be a sign of your love to all people.</w:t>
      </w:r>
    </w:p>
    <w:p w14:paraId="7D7AAAED" w14:textId="77777777" w:rsidR="005C2DBB" w:rsidRPr="005C2DBB" w:rsidRDefault="005C2DBB" w:rsidP="005C2DBB">
      <w:pPr>
        <w:rPr>
          <w:sz w:val="16"/>
          <w:szCs w:val="16"/>
        </w:rPr>
      </w:pPr>
    </w:p>
    <w:p w14:paraId="092943AB" w14:textId="77777777" w:rsidR="00C22585" w:rsidRPr="00C22585" w:rsidRDefault="00C22585" w:rsidP="005C2DBB">
      <w:pPr>
        <w:rPr>
          <w:i/>
          <w:iCs/>
          <w:color w:val="C00000"/>
        </w:rPr>
      </w:pPr>
      <w:r w:rsidRPr="00C22585">
        <w:rPr>
          <w:i/>
          <w:iCs/>
          <w:color w:val="C00000"/>
        </w:rPr>
        <w:t>Clothing, quilts</w:t>
      </w:r>
    </w:p>
    <w:p w14:paraId="0F15AE7F" w14:textId="77777777" w:rsidR="00C22585" w:rsidRDefault="00C22585" w:rsidP="005C2DBB">
      <w:r>
        <w:t>Bless these ________________.</w:t>
      </w:r>
    </w:p>
    <w:p w14:paraId="4DD3FA87" w14:textId="77777777" w:rsidR="00C22585" w:rsidRDefault="00C22585" w:rsidP="005C2DBB">
      <w:r>
        <w:t>May those who receive them find dignity in their use and comfort in their warmth,</w:t>
      </w:r>
    </w:p>
    <w:p w14:paraId="583EF651" w14:textId="29F155A3" w:rsidR="00C22585" w:rsidRDefault="00C22585" w:rsidP="005C2DBB">
      <w:r>
        <w:t>and may these gifts be a sign of your love to all people.</w:t>
      </w:r>
    </w:p>
    <w:p w14:paraId="1F69967B" w14:textId="77777777" w:rsidR="005C2DBB" w:rsidRPr="005C2DBB" w:rsidRDefault="005C2DBB" w:rsidP="005C2DBB">
      <w:pPr>
        <w:rPr>
          <w:sz w:val="16"/>
          <w:szCs w:val="16"/>
        </w:rPr>
      </w:pPr>
    </w:p>
    <w:p w14:paraId="027C6323" w14:textId="77777777" w:rsidR="00C22585" w:rsidRPr="00C22585" w:rsidRDefault="00C22585" w:rsidP="005C2DBB">
      <w:pPr>
        <w:rPr>
          <w:i/>
          <w:iCs/>
          <w:color w:val="C00000"/>
        </w:rPr>
      </w:pPr>
      <w:r w:rsidRPr="00C22585">
        <w:rPr>
          <w:i/>
          <w:iCs/>
          <w:color w:val="C00000"/>
        </w:rPr>
        <w:t>The prayer concludes:</w:t>
      </w:r>
    </w:p>
    <w:p w14:paraId="78F3E3CB" w14:textId="77777777" w:rsidR="00C22585" w:rsidRDefault="00C22585" w:rsidP="005C2DBB">
      <w:r>
        <w:t>To you, O God, be glory and honor through your Son, Jesus Christ, in the unity of the Holy Spirit, in your church and in the world, now and forever.</w:t>
      </w:r>
    </w:p>
    <w:p w14:paraId="3F76D7C9" w14:textId="77777777" w:rsidR="00C22585" w:rsidRDefault="00C22585" w:rsidP="005C2DBB">
      <w:r>
        <w:rPr>
          <w:rStyle w:val="Strong"/>
        </w:rPr>
        <w:t>Amen.</w:t>
      </w:r>
    </w:p>
    <w:p w14:paraId="38047FD1" w14:textId="423D4CED" w:rsidR="00C22585" w:rsidRDefault="00C22585" w:rsidP="005C2DBB">
      <w:pPr>
        <w:tabs>
          <w:tab w:val="left" w:pos="2340"/>
        </w:tabs>
        <w:rPr>
          <w:bCs/>
          <w:szCs w:val="24"/>
        </w:rPr>
      </w:pPr>
    </w:p>
    <w:p w14:paraId="44BD05ED" w14:textId="77777777" w:rsidR="005C2DBB" w:rsidRDefault="005C2DBB" w:rsidP="005C2DBB">
      <w:pPr>
        <w:tabs>
          <w:tab w:val="left" w:pos="2340"/>
        </w:tabs>
        <w:rPr>
          <w:bCs/>
          <w:szCs w:val="24"/>
        </w:rPr>
      </w:pPr>
    </w:p>
    <w:p w14:paraId="0A4890E9" w14:textId="77777777" w:rsidR="00BD2AF0" w:rsidRPr="00BD2AF0" w:rsidRDefault="00BD2AF0" w:rsidP="00BD2AF0">
      <w:pPr>
        <w:tabs>
          <w:tab w:val="left" w:pos="2340"/>
        </w:tabs>
        <w:rPr>
          <w:b/>
          <w:sz w:val="28"/>
          <w:szCs w:val="28"/>
        </w:rPr>
      </w:pPr>
      <w:r w:rsidRPr="00BD2AF0">
        <w:rPr>
          <w:b/>
          <w:sz w:val="28"/>
          <w:szCs w:val="28"/>
        </w:rPr>
        <w:t>Hymns and Songs</w:t>
      </w:r>
    </w:p>
    <w:p w14:paraId="1F1F1838" w14:textId="4AF6A67B" w:rsidR="00AE233D" w:rsidRPr="005919CC" w:rsidRDefault="71C67682" w:rsidP="1E7CE875">
      <w:pPr>
        <w:tabs>
          <w:tab w:val="left" w:pos="2340"/>
        </w:tabs>
        <w:rPr>
          <w:i/>
          <w:iCs/>
          <w:strike/>
          <w:sz w:val="22"/>
        </w:rPr>
      </w:pPr>
      <w:r w:rsidRPr="1E7CE875">
        <w:rPr>
          <w:i/>
          <w:iCs/>
        </w:rPr>
        <w:t xml:space="preserve">The following suggestions may be especially suitable for this day. For additional suggestions, explore the topical indexes in </w:t>
      </w:r>
      <w:r>
        <w:t>Evangelical Lutheran Worship</w:t>
      </w:r>
      <w:r w:rsidR="775C1576">
        <w:t xml:space="preserve">, </w:t>
      </w:r>
      <w:r>
        <w:t>All Creation Sings</w:t>
      </w:r>
      <w:r w:rsidR="775C1576" w:rsidRPr="1E7CE875">
        <w:rPr>
          <w:i/>
          <w:iCs/>
        </w:rPr>
        <w:t xml:space="preserve"> or </w:t>
      </w:r>
      <w:r w:rsidR="775C1576">
        <w:t>This Far by Faith</w:t>
      </w:r>
      <w:r>
        <w:t>.</w:t>
      </w:r>
      <w:r w:rsidR="44058BE9" w:rsidRPr="1E7CE875">
        <w:rPr>
          <w:i/>
          <w:iCs/>
          <w:sz w:val="22"/>
        </w:rPr>
        <w:t xml:space="preserve"> </w:t>
      </w:r>
      <w:r w:rsidR="185D988A" w:rsidRPr="1E7CE875">
        <w:rPr>
          <w:i/>
          <w:iCs/>
          <w:sz w:val="22"/>
        </w:rPr>
        <w:t>S</w:t>
      </w:r>
      <w:r w:rsidR="374374A0" w:rsidRPr="1E7CE875">
        <w:rPr>
          <w:i/>
          <w:iCs/>
          <w:sz w:val="22"/>
        </w:rPr>
        <w:t xml:space="preserve">inging </w:t>
      </w:r>
      <w:r w:rsidR="5198CA3A" w:rsidRPr="1E7CE875">
        <w:rPr>
          <w:i/>
          <w:iCs/>
          <w:sz w:val="22"/>
        </w:rPr>
        <w:t xml:space="preserve">on this day </w:t>
      </w:r>
      <w:r w:rsidR="374374A0" w:rsidRPr="1E7CE875">
        <w:rPr>
          <w:i/>
          <w:iCs/>
          <w:sz w:val="22"/>
        </w:rPr>
        <w:t>may take place in settings outside the worship space</w:t>
      </w:r>
      <w:r w:rsidR="26012648" w:rsidRPr="1E7CE875">
        <w:rPr>
          <w:i/>
          <w:iCs/>
          <w:sz w:val="22"/>
        </w:rPr>
        <w:t xml:space="preserve"> such as a service project worksite</w:t>
      </w:r>
      <w:r w:rsidR="35D0BE32" w:rsidRPr="1E7CE875">
        <w:rPr>
          <w:i/>
          <w:iCs/>
          <w:sz w:val="22"/>
        </w:rPr>
        <w:t>. While any song can be s</w:t>
      </w:r>
      <w:r w:rsidR="7A5807A5" w:rsidRPr="1E7CE875">
        <w:rPr>
          <w:i/>
          <w:iCs/>
          <w:sz w:val="22"/>
        </w:rPr>
        <w:t>u</w:t>
      </w:r>
      <w:r w:rsidR="35D0BE32" w:rsidRPr="1E7CE875">
        <w:rPr>
          <w:i/>
          <w:iCs/>
          <w:sz w:val="22"/>
        </w:rPr>
        <w:t xml:space="preserve">ng unaccompanied, </w:t>
      </w:r>
      <w:r w:rsidR="374374A0" w:rsidRPr="1E7CE875">
        <w:rPr>
          <w:i/>
          <w:iCs/>
          <w:sz w:val="22"/>
        </w:rPr>
        <w:t xml:space="preserve">hymns </w:t>
      </w:r>
      <w:r w:rsidR="374374A0" w:rsidRPr="1E7CE875">
        <w:rPr>
          <w:i/>
          <w:iCs/>
          <w:sz w:val="22"/>
        </w:rPr>
        <w:lastRenderedPageBreak/>
        <w:t xml:space="preserve">marked with an (*) </w:t>
      </w:r>
      <w:r w:rsidR="18BF4ADF" w:rsidRPr="1E7CE875">
        <w:rPr>
          <w:i/>
          <w:iCs/>
          <w:sz w:val="22"/>
        </w:rPr>
        <w:t xml:space="preserve">lend themselves </w:t>
      </w:r>
      <w:r w:rsidR="485EC788" w:rsidRPr="1E7CE875">
        <w:rPr>
          <w:i/>
          <w:iCs/>
          <w:sz w:val="22"/>
        </w:rPr>
        <w:t xml:space="preserve">more readily to singing </w:t>
      </w:r>
      <w:r w:rsidR="374374A0" w:rsidRPr="1E7CE875">
        <w:rPr>
          <w:i/>
          <w:iCs/>
          <w:sz w:val="22"/>
        </w:rPr>
        <w:t xml:space="preserve">without the aid of instruments or printed materials. </w:t>
      </w:r>
    </w:p>
    <w:p w14:paraId="4B767011" w14:textId="77777777" w:rsidR="00BD2AF0" w:rsidRPr="00BD2AF0" w:rsidRDefault="00BD2AF0" w:rsidP="00BD2AF0">
      <w:pPr>
        <w:tabs>
          <w:tab w:val="left" w:pos="2340"/>
        </w:tabs>
        <w:rPr>
          <w:bCs/>
          <w:sz w:val="22"/>
        </w:rPr>
      </w:pPr>
    </w:p>
    <w:tbl>
      <w:tblPr>
        <w:tblStyle w:val="TableGrid"/>
        <w:tblW w:w="9095" w:type="dxa"/>
        <w:tblLook w:val="04A0" w:firstRow="1" w:lastRow="0" w:firstColumn="1" w:lastColumn="0" w:noHBand="0" w:noVBand="1"/>
      </w:tblPr>
      <w:tblGrid>
        <w:gridCol w:w="2070"/>
        <w:gridCol w:w="7025"/>
      </w:tblGrid>
      <w:tr w:rsidR="006725BD" w:rsidRPr="002E4897" w14:paraId="28DABB23" w14:textId="77777777" w:rsidTr="0D2D717C">
        <w:tc>
          <w:tcPr>
            <w:tcW w:w="2070" w:type="dxa"/>
            <w:tcBorders>
              <w:top w:val="nil"/>
              <w:left w:val="nil"/>
              <w:bottom w:val="nil"/>
              <w:right w:val="nil"/>
            </w:tcBorders>
          </w:tcPr>
          <w:p w14:paraId="616E74E8" w14:textId="28F26DD2" w:rsidR="006725BD" w:rsidRDefault="006725BD" w:rsidP="001F5E0B">
            <w:pPr>
              <w:tabs>
                <w:tab w:val="left" w:pos="2340"/>
              </w:tabs>
              <w:rPr>
                <w:szCs w:val="24"/>
              </w:rPr>
            </w:pPr>
            <w:r>
              <w:rPr>
                <w:szCs w:val="24"/>
              </w:rPr>
              <w:t>ELW 513</w:t>
            </w:r>
          </w:p>
        </w:tc>
        <w:tc>
          <w:tcPr>
            <w:tcW w:w="7025" w:type="dxa"/>
            <w:tcBorders>
              <w:top w:val="nil"/>
              <w:left w:val="nil"/>
              <w:bottom w:val="nil"/>
              <w:right w:val="nil"/>
            </w:tcBorders>
          </w:tcPr>
          <w:p w14:paraId="6587E14A" w14:textId="1D5467B5" w:rsidR="006725BD" w:rsidRPr="002E4897" w:rsidRDefault="006725BD" w:rsidP="001F5E0B">
            <w:pPr>
              <w:tabs>
                <w:tab w:val="left" w:pos="2340"/>
              </w:tabs>
              <w:rPr>
                <w:szCs w:val="24"/>
              </w:rPr>
            </w:pPr>
            <w:r>
              <w:rPr>
                <w:szCs w:val="24"/>
              </w:rPr>
              <w:t>*</w:t>
            </w:r>
            <w:r w:rsidR="00842D86">
              <w:rPr>
                <w:szCs w:val="24"/>
              </w:rPr>
              <w:t xml:space="preserve"> </w:t>
            </w:r>
            <w:r>
              <w:rPr>
                <w:szCs w:val="24"/>
              </w:rPr>
              <w:t>Listen</w:t>
            </w:r>
            <w:r w:rsidR="00AF5AFE">
              <w:rPr>
                <w:szCs w:val="24"/>
              </w:rPr>
              <w:t>,</w:t>
            </w:r>
            <w:r>
              <w:rPr>
                <w:szCs w:val="24"/>
              </w:rPr>
              <w:t xml:space="preserve"> God Is Calling</w:t>
            </w:r>
          </w:p>
        </w:tc>
      </w:tr>
      <w:tr w:rsidR="002E4897" w:rsidRPr="002E4897" w14:paraId="3EB2522E" w14:textId="77777777" w:rsidTr="0D2D717C">
        <w:tc>
          <w:tcPr>
            <w:tcW w:w="2070" w:type="dxa"/>
            <w:tcBorders>
              <w:top w:val="nil"/>
              <w:left w:val="nil"/>
              <w:bottom w:val="nil"/>
              <w:right w:val="nil"/>
            </w:tcBorders>
          </w:tcPr>
          <w:p w14:paraId="7B997C95" w14:textId="2065AFFD" w:rsidR="002E4897" w:rsidRPr="002E4897" w:rsidRDefault="00D907B4" w:rsidP="001F5E0B">
            <w:pPr>
              <w:tabs>
                <w:tab w:val="left" w:pos="2340"/>
              </w:tabs>
              <w:rPr>
                <w:szCs w:val="24"/>
              </w:rPr>
            </w:pPr>
            <w:r>
              <w:rPr>
                <w:szCs w:val="24"/>
              </w:rPr>
              <w:t>ELW 538</w:t>
            </w:r>
          </w:p>
        </w:tc>
        <w:tc>
          <w:tcPr>
            <w:tcW w:w="7025" w:type="dxa"/>
            <w:tcBorders>
              <w:top w:val="nil"/>
              <w:left w:val="nil"/>
              <w:bottom w:val="nil"/>
              <w:right w:val="nil"/>
            </w:tcBorders>
          </w:tcPr>
          <w:p w14:paraId="3480726B" w14:textId="31BE292F" w:rsidR="002E4897" w:rsidRPr="002E4897" w:rsidRDefault="002E4897" w:rsidP="001F5E0B">
            <w:pPr>
              <w:tabs>
                <w:tab w:val="left" w:pos="2340"/>
              </w:tabs>
              <w:rPr>
                <w:szCs w:val="24"/>
              </w:rPr>
            </w:pPr>
            <w:proofErr w:type="spellStart"/>
            <w:r w:rsidRPr="002E4897">
              <w:rPr>
                <w:szCs w:val="24"/>
              </w:rPr>
              <w:t>Enviado</w:t>
            </w:r>
            <w:proofErr w:type="spellEnd"/>
            <w:r w:rsidRPr="002E4897">
              <w:rPr>
                <w:szCs w:val="24"/>
              </w:rPr>
              <w:t xml:space="preserve"> soy de Dios / The Lord Now Sends Us Forth </w:t>
            </w:r>
          </w:p>
        </w:tc>
      </w:tr>
      <w:tr w:rsidR="002E4897" w:rsidRPr="002E4897" w14:paraId="6E5357CA" w14:textId="77777777" w:rsidTr="0D2D717C">
        <w:tc>
          <w:tcPr>
            <w:tcW w:w="2070" w:type="dxa"/>
            <w:tcBorders>
              <w:top w:val="nil"/>
              <w:left w:val="nil"/>
              <w:bottom w:val="nil"/>
              <w:right w:val="nil"/>
            </w:tcBorders>
          </w:tcPr>
          <w:p w14:paraId="76D1F5A3" w14:textId="51D0FBD5" w:rsidR="002E4897" w:rsidRPr="002E4897" w:rsidRDefault="00D907B4" w:rsidP="001F5E0B">
            <w:pPr>
              <w:tabs>
                <w:tab w:val="left" w:pos="2340"/>
              </w:tabs>
              <w:rPr>
                <w:szCs w:val="24"/>
              </w:rPr>
            </w:pPr>
            <w:r>
              <w:rPr>
                <w:szCs w:val="24"/>
              </w:rPr>
              <w:t>ELW 546</w:t>
            </w:r>
          </w:p>
        </w:tc>
        <w:tc>
          <w:tcPr>
            <w:tcW w:w="7025" w:type="dxa"/>
            <w:tcBorders>
              <w:top w:val="nil"/>
              <w:left w:val="nil"/>
              <w:bottom w:val="nil"/>
              <w:right w:val="nil"/>
            </w:tcBorders>
          </w:tcPr>
          <w:p w14:paraId="5A078A59" w14:textId="673EB23C" w:rsidR="002E4897" w:rsidRPr="002E4897" w:rsidRDefault="002E4897" w:rsidP="001F5E0B">
            <w:pPr>
              <w:tabs>
                <w:tab w:val="left" w:pos="2340"/>
              </w:tabs>
              <w:rPr>
                <w:szCs w:val="24"/>
              </w:rPr>
            </w:pPr>
            <w:r w:rsidRPr="002E4897">
              <w:rPr>
                <w:szCs w:val="24"/>
              </w:rPr>
              <w:t>To Be Your Presence</w:t>
            </w:r>
          </w:p>
        </w:tc>
      </w:tr>
      <w:tr w:rsidR="002E4897" w:rsidRPr="002E4897" w14:paraId="725F934B" w14:textId="77777777" w:rsidTr="0D2D717C">
        <w:tc>
          <w:tcPr>
            <w:tcW w:w="2070" w:type="dxa"/>
            <w:tcBorders>
              <w:top w:val="nil"/>
              <w:left w:val="nil"/>
              <w:bottom w:val="nil"/>
              <w:right w:val="nil"/>
            </w:tcBorders>
          </w:tcPr>
          <w:p w14:paraId="77908CF1" w14:textId="34893DCA" w:rsidR="002E4897" w:rsidRPr="002E4897" w:rsidRDefault="00D907B4" w:rsidP="001F5E0B">
            <w:pPr>
              <w:tabs>
                <w:tab w:val="left" w:pos="2340"/>
              </w:tabs>
              <w:rPr>
                <w:szCs w:val="24"/>
              </w:rPr>
            </w:pPr>
            <w:r>
              <w:rPr>
                <w:szCs w:val="24"/>
              </w:rPr>
              <w:t>ELW 548</w:t>
            </w:r>
          </w:p>
        </w:tc>
        <w:tc>
          <w:tcPr>
            <w:tcW w:w="7025" w:type="dxa"/>
            <w:tcBorders>
              <w:top w:val="nil"/>
              <w:left w:val="nil"/>
              <w:bottom w:val="nil"/>
              <w:right w:val="nil"/>
            </w:tcBorders>
          </w:tcPr>
          <w:p w14:paraId="0E5BC9F6" w14:textId="6B48908B" w:rsidR="002E4897" w:rsidRPr="002E4897" w:rsidRDefault="002E4897" w:rsidP="001F5E0B">
            <w:pPr>
              <w:tabs>
                <w:tab w:val="left" w:pos="2340"/>
              </w:tabs>
              <w:rPr>
                <w:szCs w:val="24"/>
              </w:rPr>
            </w:pPr>
            <w:r w:rsidRPr="002E4897">
              <w:rPr>
                <w:szCs w:val="24"/>
              </w:rPr>
              <w:t>Rise, O Church, like Christ Arisen</w:t>
            </w:r>
          </w:p>
        </w:tc>
      </w:tr>
      <w:tr w:rsidR="002E4897" w:rsidRPr="002E4897" w14:paraId="134F9B30" w14:textId="77777777" w:rsidTr="0D2D717C">
        <w:tc>
          <w:tcPr>
            <w:tcW w:w="2070" w:type="dxa"/>
            <w:tcBorders>
              <w:top w:val="nil"/>
              <w:left w:val="nil"/>
              <w:bottom w:val="nil"/>
              <w:right w:val="nil"/>
            </w:tcBorders>
          </w:tcPr>
          <w:p w14:paraId="7779CE76" w14:textId="220D36CE" w:rsidR="002E4897" w:rsidRPr="002E4897" w:rsidRDefault="00D907B4" w:rsidP="001F5E0B">
            <w:pPr>
              <w:tabs>
                <w:tab w:val="left" w:pos="2340"/>
              </w:tabs>
              <w:rPr>
                <w:szCs w:val="24"/>
              </w:rPr>
            </w:pPr>
            <w:r>
              <w:rPr>
                <w:szCs w:val="24"/>
              </w:rPr>
              <w:t xml:space="preserve">ELW </w:t>
            </w:r>
            <w:r w:rsidR="001B5A13">
              <w:rPr>
                <w:szCs w:val="24"/>
              </w:rPr>
              <w:t>549</w:t>
            </w:r>
          </w:p>
        </w:tc>
        <w:tc>
          <w:tcPr>
            <w:tcW w:w="7025" w:type="dxa"/>
            <w:tcBorders>
              <w:top w:val="nil"/>
              <w:left w:val="nil"/>
              <w:bottom w:val="nil"/>
              <w:right w:val="nil"/>
            </w:tcBorders>
          </w:tcPr>
          <w:p w14:paraId="57A29589" w14:textId="4A1B5D8D" w:rsidR="002E4897" w:rsidRPr="002E4897" w:rsidRDefault="00BC764D" w:rsidP="001F5E0B">
            <w:pPr>
              <w:tabs>
                <w:tab w:val="left" w:pos="2340"/>
              </w:tabs>
              <w:rPr>
                <w:szCs w:val="24"/>
              </w:rPr>
            </w:pPr>
            <w:r>
              <w:rPr>
                <w:szCs w:val="24"/>
              </w:rPr>
              <w:t>*</w:t>
            </w:r>
            <w:r w:rsidR="00842D86">
              <w:rPr>
                <w:szCs w:val="24"/>
              </w:rPr>
              <w:t xml:space="preserve"> </w:t>
            </w:r>
            <w:proofErr w:type="spellStart"/>
            <w:r w:rsidR="0073684E">
              <w:rPr>
                <w:szCs w:val="24"/>
              </w:rPr>
              <w:t>T</w:t>
            </w:r>
            <w:r w:rsidR="002E4897" w:rsidRPr="002E4897">
              <w:rPr>
                <w:szCs w:val="24"/>
              </w:rPr>
              <w:t>huma</w:t>
            </w:r>
            <w:proofErr w:type="spellEnd"/>
            <w:r w:rsidR="002E4897" w:rsidRPr="002E4897">
              <w:rPr>
                <w:szCs w:val="24"/>
              </w:rPr>
              <w:t xml:space="preserve"> mina, Nkosi yam / Send Me, Jesus</w:t>
            </w:r>
          </w:p>
        </w:tc>
      </w:tr>
      <w:tr w:rsidR="002E4897" w:rsidRPr="002E4897" w14:paraId="7B4AF17E" w14:textId="77777777" w:rsidTr="0D2D717C">
        <w:tc>
          <w:tcPr>
            <w:tcW w:w="2070" w:type="dxa"/>
            <w:tcBorders>
              <w:top w:val="nil"/>
              <w:left w:val="nil"/>
              <w:bottom w:val="nil"/>
              <w:right w:val="nil"/>
            </w:tcBorders>
          </w:tcPr>
          <w:p w14:paraId="7B358C7B" w14:textId="1FC35B37" w:rsidR="002E4897" w:rsidRPr="002E4897" w:rsidRDefault="001B5A13" w:rsidP="001F5E0B">
            <w:pPr>
              <w:tabs>
                <w:tab w:val="left" w:pos="2340"/>
              </w:tabs>
              <w:rPr>
                <w:szCs w:val="24"/>
              </w:rPr>
            </w:pPr>
            <w:r>
              <w:rPr>
                <w:szCs w:val="24"/>
              </w:rPr>
              <w:t>ELW 583 / 685</w:t>
            </w:r>
          </w:p>
        </w:tc>
        <w:tc>
          <w:tcPr>
            <w:tcW w:w="7025" w:type="dxa"/>
            <w:tcBorders>
              <w:top w:val="nil"/>
              <w:left w:val="nil"/>
              <w:bottom w:val="nil"/>
              <w:right w:val="nil"/>
            </w:tcBorders>
          </w:tcPr>
          <w:p w14:paraId="700141EC" w14:textId="39D0FD2C" w:rsidR="002E4897" w:rsidRPr="002E4897" w:rsidRDefault="002E4897" w:rsidP="001F5E0B">
            <w:pPr>
              <w:tabs>
                <w:tab w:val="left" w:pos="2340"/>
              </w:tabs>
              <w:rPr>
                <w:szCs w:val="24"/>
              </w:rPr>
            </w:pPr>
            <w:r w:rsidRPr="002E4897">
              <w:rPr>
                <w:szCs w:val="24"/>
              </w:rPr>
              <w:t>Take My Life, That I May Be</w:t>
            </w:r>
          </w:p>
        </w:tc>
      </w:tr>
      <w:tr w:rsidR="002E4897" w:rsidRPr="002E4897" w14:paraId="21618509" w14:textId="77777777" w:rsidTr="0D2D717C">
        <w:tc>
          <w:tcPr>
            <w:tcW w:w="2070" w:type="dxa"/>
            <w:tcBorders>
              <w:top w:val="nil"/>
              <w:left w:val="nil"/>
              <w:bottom w:val="nil"/>
              <w:right w:val="nil"/>
            </w:tcBorders>
          </w:tcPr>
          <w:p w14:paraId="36B359C7" w14:textId="28345199" w:rsidR="002E4897" w:rsidRPr="002E4897" w:rsidRDefault="001B5A13" w:rsidP="001F5E0B">
            <w:pPr>
              <w:tabs>
                <w:tab w:val="left" w:pos="2340"/>
              </w:tabs>
              <w:rPr>
                <w:szCs w:val="24"/>
              </w:rPr>
            </w:pPr>
            <w:r>
              <w:rPr>
                <w:szCs w:val="24"/>
              </w:rPr>
              <w:t>ELW 722</w:t>
            </w:r>
          </w:p>
        </w:tc>
        <w:tc>
          <w:tcPr>
            <w:tcW w:w="7025" w:type="dxa"/>
            <w:tcBorders>
              <w:top w:val="nil"/>
              <w:left w:val="nil"/>
              <w:bottom w:val="nil"/>
              <w:right w:val="nil"/>
            </w:tcBorders>
          </w:tcPr>
          <w:p w14:paraId="051F6B3C" w14:textId="218D5402" w:rsidR="002E4897" w:rsidRPr="002E4897" w:rsidRDefault="002E4897" w:rsidP="001F5E0B">
            <w:pPr>
              <w:tabs>
                <w:tab w:val="left" w:pos="2340"/>
              </w:tabs>
              <w:rPr>
                <w:szCs w:val="24"/>
              </w:rPr>
            </w:pPr>
            <w:r w:rsidRPr="002E4897">
              <w:rPr>
                <w:szCs w:val="24"/>
              </w:rPr>
              <w:t>O Christ, Your Heart, Compassionate</w:t>
            </w:r>
          </w:p>
        </w:tc>
      </w:tr>
      <w:tr w:rsidR="00D907B4" w:rsidRPr="002E4897" w14:paraId="4913EC8A" w14:textId="77777777" w:rsidTr="0D2D717C">
        <w:tc>
          <w:tcPr>
            <w:tcW w:w="2070" w:type="dxa"/>
            <w:tcBorders>
              <w:top w:val="nil"/>
              <w:left w:val="nil"/>
              <w:bottom w:val="nil"/>
              <w:right w:val="nil"/>
            </w:tcBorders>
          </w:tcPr>
          <w:p w14:paraId="3E848DC0" w14:textId="63740EDD" w:rsidR="00D907B4" w:rsidRPr="002E4897" w:rsidRDefault="00D907B4" w:rsidP="001F5E0B">
            <w:pPr>
              <w:tabs>
                <w:tab w:val="left" w:pos="2340"/>
              </w:tabs>
              <w:rPr>
                <w:szCs w:val="24"/>
              </w:rPr>
            </w:pPr>
            <w:r>
              <w:rPr>
                <w:szCs w:val="24"/>
              </w:rPr>
              <w:t>ELW 741</w:t>
            </w:r>
          </w:p>
        </w:tc>
        <w:tc>
          <w:tcPr>
            <w:tcW w:w="7025" w:type="dxa"/>
            <w:tcBorders>
              <w:top w:val="nil"/>
              <w:left w:val="nil"/>
              <w:bottom w:val="nil"/>
              <w:right w:val="nil"/>
            </w:tcBorders>
          </w:tcPr>
          <w:p w14:paraId="7E3EC4E1" w14:textId="16E0B90D" w:rsidR="00D907B4" w:rsidRPr="002E4897" w:rsidRDefault="007852BD" w:rsidP="001F5E0B">
            <w:pPr>
              <w:tabs>
                <w:tab w:val="left" w:pos="2340"/>
              </w:tabs>
              <w:rPr>
                <w:szCs w:val="24"/>
              </w:rPr>
            </w:pPr>
            <w:r>
              <w:rPr>
                <w:szCs w:val="24"/>
              </w:rPr>
              <w:t>*</w:t>
            </w:r>
            <w:r w:rsidR="00842D86">
              <w:rPr>
                <w:szCs w:val="24"/>
              </w:rPr>
              <w:t xml:space="preserve"> </w:t>
            </w:r>
            <w:r w:rsidR="0073684E" w:rsidRPr="002E4897">
              <w:rPr>
                <w:szCs w:val="24"/>
              </w:rPr>
              <w:t>Your Will Be Done</w:t>
            </w:r>
          </w:p>
        </w:tc>
      </w:tr>
      <w:tr w:rsidR="002E4897" w:rsidRPr="002E4897" w14:paraId="77EA763B" w14:textId="77777777" w:rsidTr="0D2D717C">
        <w:tc>
          <w:tcPr>
            <w:tcW w:w="2070" w:type="dxa"/>
            <w:tcBorders>
              <w:top w:val="nil"/>
              <w:left w:val="nil"/>
              <w:bottom w:val="nil"/>
              <w:right w:val="nil"/>
            </w:tcBorders>
          </w:tcPr>
          <w:p w14:paraId="2CCFB9CD" w14:textId="0A19D013" w:rsidR="002E4897" w:rsidRPr="002E4897" w:rsidRDefault="0073684E" w:rsidP="001F5E0B">
            <w:pPr>
              <w:tabs>
                <w:tab w:val="left" w:pos="2340"/>
              </w:tabs>
              <w:rPr>
                <w:szCs w:val="24"/>
              </w:rPr>
            </w:pPr>
            <w:r>
              <w:rPr>
                <w:szCs w:val="24"/>
              </w:rPr>
              <w:t>ELW 748</w:t>
            </w:r>
          </w:p>
        </w:tc>
        <w:tc>
          <w:tcPr>
            <w:tcW w:w="7025" w:type="dxa"/>
            <w:tcBorders>
              <w:top w:val="nil"/>
              <w:left w:val="nil"/>
              <w:bottom w:val="nil"/>
              <w:right w:val="nil"/>
            </w:tcBorders>
          </w:tcPr>
          <w:p w14:paraId="35397280" w14:textId="45DC8E18" w:rsidR="002E4897" w:rsidRPr="002E4897" w:rsidRDefault="002E4897" w:rsidP="001F5E0B">
            <w:pPr>
              <w:tabs>
                <w:tab w:val="left" w:pos="2340"/>
              </w:tabs>
              <w:rPr>
                <w:szCs w:val="24"/>
              </w:rPr>
            </w:pPr>
            <w:r w:rsidRPr="002E4897">
              <w:rPr>
                <w:szCs w:val="24"/>
              </w:rPr>
              <w:t>O God in Heaven</w:t>
            </w:r>
          </w:p>
        </w:tc>
      </w:tr>
      <w:tr w:rsidR="002E4897" w:rsidRPr="002E4897" w14:paraId="7B8910A5" w14:textId="77777777" w:rsidTr="0D2D717C">
        <w:tc>
          <w:tcPr>
            <w:tcW w:w="2070" w:type="dxa"/>
            <w:tcBorders>
              <w:top w:val="nil"/>
              <w:left w:val="nil"/>
              <w:bottom w:val="nil"/>
              <w:right w:val="nil"/>
            </w:tcBorders>
          </w:tcPr>
          <w:p w14:paraId="6B26CF18" w14:textId="7E2E0127" w:rsidR="002E4897" w:rsidRPr="002E4897" w:rsidRDefault="002E4897" w:rsidP="001F5E0B">
            <w:pPr>
              <w:tabs>
                <w:tab w:val="left" w:pos="2340"/>
              </w:tabs>
              <w:rPr>
                <w:szCs w:val="24"/>
              </w:rPr>
            </w:pPr>
            <w:r>
              <w:rPr>
                <w:szCs w:val="24"/>
              </w:rPr>
              <w:t>ELW 798</w:t>
            </w:r>
          </w:p>
        </w:tc>
        <w:tc>
          <w:tcPr>
            <w:tcW w:w="7025" w:type="dxa"/>
            <w:tcBorders>
              <w:top w:val="nil"/>
              <w:left w:val="nil"/>
              <w:bottom w:val="nil"/>
              <w:right w:val="nil"/>
            </w:tcBorders>
          </w:tcPr>
          <w:p w14:paraId="78C6BE8D" w14:textId="3943FF7E" w:rsidR="002E4897" w:rsidRPr="002E4897" w:rsidRDefault="002E4897" w:rsidP="001F5E0B">
            <w:pPr>
              <w:tabs>
                <w:tab w:val="left" w:pos="2340"/>
              </w:tabs>
              <w:rPr>
                <w:szCs w:val="24"/>
              </w:rPr>
            </w:pPr>
            <w:r w:rsidRPr="002E4897">
              <w:rPr>
                <w:szCs w:val="24"/>
              </w:rPr>
              <w:t>Will You Come and Follow Me</w:t>
            </w:r>
          </w:p>
        </w:tc>
      </w:tr>
      <w:tr w:rsidR="002E4897" w:rsidRPr="002E4897" w14:paraId="2E581BA4" w14:textId="77777777" w:rsidTr="0D2D717C">
        <w:tc>
          <w:tcPr>
            <w:tcW w:w="2070" w:type="dxa"/>
            <w:tcBorders>
              <w:top w:val="nil"/>
              <w:left w:val="nil"/>
              <w:bottom w:val="nil"/>
              <w:right w:val="nil"/>
            </w:tcBorders>
          </w:tcPr>
          <w:p w14:paraId="37C268B2" w14:textId="6854C10B" w:rsidR="002E4897" w:rsidRPr="002E4897" w:rsidRDefault="002E4897" w:rsidP="001F5E0B">
            <w:pPr>
              <w:tabs>
                <w:tab w:val="left" w:pos="2340"/>
              </w:tabs>
              <w:rPr>
                <w:szCs w:val="24"/>
              </w:rPr>
            </w:pPr>
            <w:r>
              <w:rPr>
                <w:szCs w:val="24"/>
              </w:rPr>
              <w:t>ELW 808</w:t>
            </w:r>
          </w:p>
        </w:tc>
        <w:tc>
          <w:tcPr>
            <w:tcW w:w="7025" w:type="dxa"/>
            <w:tcBorders>
              <w:top w:val="nil"/>
              <w:left w:val="nil"/>
              <w:bottom w:val="nil"/>
              <w:right w:val="nil"/>
            </w:tcBorders>
          </w:tcPr>
          <w:p w14:paraId="545079A9" w14:textId="00AD5746" w:rsidR="002E4897" w:rsidRPr="002E4897" w:rsidRDefault="002E4897" w:rsidP="001F5E0B">
            <w:pPr>
              <w:tabs>
                <w:tab w:val="left" w:pos="2340"/>
              </w:tabs>
              <w:rPr>
                <w:szCs w:val="24"/>
              </w:rPr>
            </w:pPr>
            <w:r w:rsidRPr="002E4897">
              <w:rPr>
                <w:szCs w:val="24"/>
              </w:rPr>
              <w:t>Lord Jesus, You Shall Be My Song</w:t>
            </w:r>
          </w:p>
        </w:tc>
      </w:tr>
      <w:tr w:rsidR="00F548B8" w:rsidRPr="002E4897" w14:paraId="025ED67A" w14:textId="77777777" w:rsidTr="005C2DBB">
        <w:trPr>
          <w:trHeight w:val="180"/>
        </w:trPr>
        <w:tc>
          <w:tcPr>
            <w:tcW w:w="2070" w:type="dxa"/>
            <w:tcBorders>
              <w:top w:val="nil"/>
              <w:left w:val="nil"/>
              <w:bottom w:val="nil"/>
              <w:right w:val="nil"/>
            </w:tcBorders>
          </w:tcPr>
          <w:p w14:paraId="30A2AA03" w14:textId="77777777" w:rsidR="00F548B8" w:rsidRPr="005C2DBB" w:rsidRDefault="00F548B8" w:rsidP="001F5E0B">
            <w:pPr>
              <w:tabs>
                <w:tab w:val="left" w:pos="2340"/>
              </w:tabs>
              <w:rPr>
                <w:sz w:val="16"/>
                <w:szCs w:val="16"/>
              </w:rPr>
            </w:pPr>
          </w:p>
        </w:tc>
        <w:tc>
          <w:tcPr>
            <w:tcW w:w="7025" w:type="dxa"/>
            <w:tcBorders>
              <w:top w:val="nil"/>
              <w:left w:val="nil"/>
              <w:bottom w:val="nil"/>
              <w:right w:val="nil"/>
            </w:tcBorders>
          </w:tcPr>
          <w:p w14:paraId="6B60F9DF" w14:textId="77777777" w:rsidR="00F548B8" w:rsidRPr="005C2DBB" w:rsidRDefault="00F548B8" w:rsidP="001F5E0B">
            <w:pPr>
              <w:tabs>
                <w:tab w:val="left" w:pos="2340"/>
              </w:tabs>
              <w:rPr>
                <w:sz w:val="16"/>
                <w:szCs w:val="16"/>
              </w:rPr>
            </w:pPr>
          </w:p>
        </w:tc>
      </w:tr>
      <w:tr w:rsidR="002E4897" w:rsidRPr="002E4897" w14:paraId="18DD539C" w14:textId="77777777" w:rsidTr="0D2D717C">
        <w:tc>
          <w:tcPr>
            <w:tcW w:w="2070" w:type="dxa"/>
            <w:tcBorders>
              <w:top w:val="nil"/>
              <w:left w:val="nil"/>
              <w:bottom w:val="nil"/>
              <w:right w:val="nil"/>
            </w:tcBorders>
          </w:tcPr>
          <w:p w14:paraId="30EFF973" w14:textId="04D088F3" w:rsidR="002E4897" w:rsidRPr="002E4897" w:rsidRDefault="41514A11" w:rsidP="139537CF">
            <w:pPr>
              <w:tabs>
                <w:tab w:val="left" w:pos="2340"/>
              </w:tabs>
            </w:pPr>
            <w:r>
              <w:t xml:space="preserve">ACS </w:t>
            </w:r>
            <w:r w:rsidR="38456854">
              <w:t>939</w:t>
            </w:r>
          </w:p>
        </w:tc>
        <w:tc>
          <w:tcPr>
            <w:tcW w:w="7025" w:type="dxa"/>
            <w:tcBorders>
              <w:top w:val="nil"/>
              <w:left w:val="nil"/>
              <w:bottom w:val="nil"/>
              <w:right w:val="nil"/>
            </w:tcBorders>
          </w:tcPr>
          <w:p w14:paraId="052934DA" w14:textId="46CF3BBB" w:rsidR="002E4897" w:rsidRPr="002E4897" w:rsidRDefault="002E4897" w:rsidP="001F5E0B">
            <w:pPr>
              <w:tabs>
                <w:tab w:val="left" w:pos="2340"/>
              </w:tabs>
              <w:rPr>
                <w:szCs w:val="24"/>
              </w:rPr>
            </w:pPr>
            <w:r w:rsidRPr="002E4897">
              <w:rPr>
                <w:szCs w:val="24"/>
              </w:rPr>
              <w:t>Touch That Soothes and Heals</w:t>
            </w:r>
          </w:p>
        </w:tc>
      </w:tr>
      <w:tr w:rsidR="002E4897" w:rsidRPr="002E4897" w14:paraId="2A445D36" w14:textId="77777777" w:rsidTr="0D2D717C">
        <w:tc>
          <w:tcPr>
            <w:tcW w:w="2070" w:type="dxa"/>
            <w:tcBorders>
              <w:top w:val="nil"/>
              <w:left w:val="nil"/>
              <w:bottom w:val="nil"/>
              <w:right w:val="nil"/>
            </w:tcBorders>
          </w:tcPr>
          <w:p w14:paraId="4DBAF69A" w14:textId="371FF42B" w:rsidR="002E4897" w:rsidRPr="002E4897" w:rsidRDefault="5931AAE0" w:rsidP="139537CF">
            <w:pPr>
              <w:tabs>
                <w:tab w:val="left" w:pos="2340"/>
              </w:tabs>
            </w:pPr>
            <w:r>
              <w:t xml:space="preserve">ACS </w:t>
            </w:r>
            <w:r w:rsidR="38456854">
              <w:t>984</w:t>
            </w:r>
          </w:p>
        </w:tc>
        <w:tc>
          <w:tcPr>
            <w:tcW w:w="7025" w:type="dxa"/>
            <w:tcBorders>
              <w:top w:val="nil"/>
              <w:left w:val="nil"/>
              <w:bottom w:val="nil"/>
              <w:right w:val="nil"/>
            </w:tcBorders>
          </w:tcPr>
          <w:p w14:paraId="7DDD34ED" w14:textId="4DFC35DC" w:rsidR="002E4897" w:rsidRPr="002E4897" w:rsidRDefault="002E4897" w:rsidP="001F5E0B">
            <w:pPr>
              <w:tabs>
                <w:tab w:val="left" w:pos="2340"/>
              </w:tabs>
              <w:rPr>
                <w:szCs w:val="24"/>
              </w:rPr>
            </w:pPr>
            <w:r w:rsidRPr="002E4897">
              <w:rPr>
                <w:szCs w:val="24"/>
              </w:rPr>
              <w:t>May the God of Hope Go with Us</w:t>
            </w:r>
          </w:p>
        </w:tc>
      </w:tr>
      <w:tr w:rsidR="002E4897" w:rsidRPr="002E4897" w14:paraId="184BF263" w14:textId="77777777" w:rsidTr="0D2D717C">
        <w:tc>
          <w:tcPr>
            <w:tcW w:w="2070" w:type="dxa"/>
            <w:tcBorders>
              <w:top w:val="nil"/>
              <w:left w:val="nil"/>
              <w:bottom w:val="nil"/>
              <w:right w:val="nil"/>
            </w:tcBorders>
          </w:tcPr>
          <w:p w14:paraId="35CFF59B" w14:textId="747FBD23" w:rsidR="002E4897" w:rsidRPr="002E4897" w:rsidRDefault="6A220DC1" w:rsidP="139537CF">
            <w:pPr>
              <w:tabs>
                <w:tab w:val="left" w:pos="2340"/>
              </w:tabs>
            </w:pPr>
            <w:r>
              <w:t xml:space="preserve">ACS </w:t>
            </w:r>
            <w:r w:rsidR="38456854">
              <w:t>985</w:t>
            </w:r>
          </w:p>
        </w:tc>
        <w:tc>
          <w:tcPr>
            <w:tcW w:w="7025" w:type="dxa"/>
            <w:tcBorders>
              <w:top w:val="nil"/>
              <w:left w:val="nil"/>
              <w:bottom w:val="nil"/>
              <w:right w:val="nil"/>
            </w:tcBorders>
          </w:tcPr>
          <w:p w14:paraId="1BB8B6DD" w14:textId="5FAB144C" w:rsidR="002E4897" w:rsidRPr="002E4897" w:rsidRDefault="002E4897" w:rsidP="001F5E0B">
            <w:pPr>
              <w:tabs>
                <w:tab w:val="left" w:pos="2340"/>
              </w:tabs>
              <w:rPr>
                <w:szCs w:val="24"/>
              </w:rPr>
            </w:pPr>
            <w:r w:rsidRPr="002E4897">
              <w:rPr>
                <w:szCs w:val="24"/>
              </w:rPr>
              <w:t>Let Us Enter In</w:t>
            </w:r>
          </w:p>
        </w:tc>
      </w:tr>
      <w:tr w:rsidR="002E4897" w:rsidRPr="002E4897" w14:paraId="3E943E27" w14:textId="77777777" w:rsidTr="0D2D717C">
        <w:tc>
          <w:tcPr>
            <w:tcW w:w="2070" w:type="dxa"/>
            <w:tcBorders>
              <w:top w:val="nil"/>
              <w:left w:val="nil"/>
              <w:bottom w:val="nil"/>
              <w:right w:val="nil"/>
            </w:tcBorders>
          </w:tcPr>
          <w:p w14:paraId="0136B348" w14:textId="29BA0F5C" w:rsidR="002E4897" w:rsidRPr="002E4897" w:rsidRDefault="7F011A77" w:rsidP="001F5E0B">
            <w:pPr>
              <w:tabs>
                <w:tab w:val="left" w:pos="2340"/>
              </w:tabs>
            </w:pPr>
            <w:r>
              <w:t xml:space="preserve">ACS </w:t>
            </w:r>
            <w:r w:rsidR="301EDACC">
              <w:t>987</w:t>
            </w:r>
          </w:p>
        </w:tc>
        <w:tc>
          <w:tcPr>
            <w:tcW w:w="7025" w:type="dxa"/>
            <w:tcBorders>
              <w:top w:val="nil"/>
              <w:left w:val="nil"/>
              <w:bottom w:val="nil"/>
              <w:right w:val="nil"/>
            </w:tcBorders>
          </w:tcPr>
          <w:p w14:paraId="349E78FC" w14:textId="4627DE7F" w:rsidR="002E4897" w:rsidRPr="002E4897" w:rsidRDefault="007852BD" w:rsidP="001F5E0B">
            <w:pPr>
              <w:tabs>
                <w:tab w:val="left" w:pos="2340"/>
              </w:tabs>
              <w:rPr>
                <w:szCs w:val="24"/>
              </w:rPr>
            </w:pPr>
            <w:r>
              <w:rPr>
                <w:szCs w:val="24"/>
              </w:rPr>
              <w:t>*</w:t>
            </w:r>
            <w:r w:rsidR="00842D86">
              <w:rPr>
                <w:szCs w:val="24"/>
              </w:rPr>
              <w:t xml:space="preserve"> </w:t>
            </w:r>
            <w:r w:rsidR="00881DDF">
              <w:rPr>
                <w:szCs w:val="24"/>
              </w:rPr>
              <w:t>G</w:t>
            </w:r>
            <w:r w:rsidR="002E4897" w:rsidRPr="002E4897">
              <w:rPr>
                <w:szCs w:val="24"/>
              </w:rPr>
              <w:t xml:space="preserve">uide My Feet </w:t>
            </w:r>
          </w:p>
        </w:tc>
      </w:tr>
      <w:tr w:rsidR="002E4897" w:rsidRPr="002E4897" w14:paraId="0DA7F3D1" w14:textId="77777777" w:rsidTr="0D2D717C">
        <w:tc>
          <w:tcPr>
            <w:tcW w:w="2070" w:type="dxa"/>
            <w:tcBorders>
              <w:top w:val="nil"/>
              <w:left w:val="nil"/>
              <w:bottom w:val="nil"/>
              <w:right w:val="nil"/>
            </w:tcBorders>
          </w:tcPr>
          <w:p w14:paraId="1A0E64A1" w14:textId="20D55B54" w:rsidR="002E4897" w:rsidRPr="002E4897" w:rsidRDefault="22786D83" w:rsidP="139537CF">
            <w:pPr>
              <w:tabs>
                <w:tab w:val="left" w:pos="2340"/>
              </w:tabs>
            </w:pPr>
            <w:r>
              <w:t xml:space="preserve">ACS </w:t>
            </w:r>
            <w:r w:rsidR="301EDACC">
              <w:t>991</w:t>
            </w:r>
          </w:p>
        </w:tc>
        <w:tc>
          <w:tcPr>
            <w:tcW w:w="7025" w:type="dxa"/>
            <w:tcBorders>
              <w:top w:val="nil"/>
              <w:left w:val="nil"/>
              <w:bottom w:val="nil"/>
              <w:right w:val="nil"/>
            </w:tcBorders>
          </w:tcPr>
          <w:p w14:paraId="58213981" w14:textId="631F49CD" w:rsidR="002E4897" w:rsidRPr="002E4897" w:rsidRDefault="002E4897" w:rsidP="001F5E0B">
            <w:pPr>
              <w:tabs>
                <w:tab w:val="left" w:pos="2340"/>
              </w:tabs>
              <w:rPr>
                <w:szCs w:val="24"/>
              </w:rPr>
            </w:pPr>
            <w:r w:rsidRPr="002E4897">
              <w:rPr>
                <w:szCs w:val="24"/>
              </w:rPr>
              <w:t>Go to the World</w:t>
            </w:r>
          </w:p>
        </w:tc>
      </w:tr>
      <w:tr w:rsidR="002E4897" w:rsidRPr="002E4897" w14:paraId="063127B3" w14:textId="77777777" w:rsidTr="0D2D717C">
        <w:tc>
          <w:tcPr>
            <w:tcW w:w="2070" w:type="dxa"/>
            <w:tcBorders>
              <w:top w:val="nil"/>
              <w:left w:val="nil"/>
              <w:bottom w:val="nil"/>
              <w:right w:val="nil"/>
            </w:tcBorders>
          </w:tcPr>
          <w:p w14:paraId="5D69805D" w14:textId="16DEA94E" w:rsidR="002E4897" w:rsidRPr="002E4897" w:rsidRDefault="00C82507" w:rsidP="001F5E0B">
            <w:pPr>
              <w:tabs>
                <w:tab w:val="left" w:pos="2340"/>
              </w:tabs>
              <w:rPr>
                <w:szCs w:val="24"/>
              </w:rPr>
            </w:pPr>
            <w:r>
              <w:rPr>
                <w:szCs w:val="24"/>
              </w:rPr>
              <w:t>ACS 1000</w:t>
            </w:r>
          </w:p>
        </w:tc>
        <w:tc>
          <w:tcPr>
            <w:tcW w:w="7025" w:type="dxa"/>
            <w:tcBorders>
              <w:top w:val="nil"/>
              <w:left w:val="nil"/>
              <w:bottom w:val="nil"/>
              <w:right w:val="nil"/>
            </w:tcBorders>
          </w:tcPr>
          <w:p w14:paraId="7F414641" w14:textId="5AB5AD35" w:rsidR="002E4897" w:rsidRPr="002E4897" w:rsidRDefault="002E4897" w:rsidP="001F5E0B">
            <w:pPr>
              <w:tabs>
                <w:tab w:val="left" w:pos="2340"/>
              </w:tabs>
              <w:rPr>
                <w:szCs w:val="24"/>
              </w:rPr>
            </w:pPr>
            <w:r w:rsidRPr="002E4897">
              <w:rPr>
                <w:szCs w:val="24"/>
              </w:rPr>
              <w:t>God’s Work, Our Hands</w:t>
            </w:r>
            <w:r w:rsidR="00C92766">
              <w:rPr>
                <w:szCs w:val="24"/>
              </w:rPr>
              <w:t xml:space="preserve"> </w:t>
            </w:r>
            <w:r w:rsidR="00D66FE4">
              <w:rPr>
                <w:szCs w:val="24"/>
              </w:rPr>
              <w:t>^</w:t>
            </w:r>
          </w:p>
        </w:tc>
      </w:tr>
      <w:tr w:rsidR="002E4897" w:rsidRPr="002E4897" w14:paraId="149780FD" w14:textId="77777777" w:rsidTr="0D2D717C">
        <w:tc>
          <w:tcPr>
            <w:tcW w:w="2070" w:type="dxa"/>
            <w:tcBorders>
              <w:top w:val="nil"/>
              <w:left w:val="nil"/>
              <w:bottom w:val="nil"/>
              <w:right w:val="nil"/>
            </w:tcBorders>
          </w:tcPr>
          <w:p w14:paraId="781D5785" w14:textId="02E35D60" w:rsidR="002E4897" w:rsidRPr="002E4897" w:rsidRDefault="00C82507" w:rsidP="001F5E0B">
            <w:pPr>
              <w:tabs>
                <w:tab w:val="left" w:pos="2340"/>
              </w:tabs>
              <w:rPr>
                <w:szCs w:val="24"/>
              </w:rPr>
            </w:pPr>
            <w:r>
              <w:rPr>
                <w:szCs w:val="24"/>
              </w:rPr>
              <w:t>ACS 1003</w:t>
            </w:r>
          </w:p>
        </w:tc>
        <w:tc>
          <w:tcPr>
            <w:tcW w:w="7025" w:type="dxa"/>
            <w:tcBorders>
              <w:top w:val="nil"/>
              <w:left w:val="nil"/>
              <w:bottom w:val="nil"/>
              <w:right w:val="nil"/>
            </w:tcBorders>
          </w:tcPr>
          <w:p w14:paraId="26CCA9B6" w14:textId="028F7F83" w:rsidR="002E4897" w:rsidRPr="002E4897" w:rsidRDefault="007852BD" w:rsidP="001F5E0B">
            <w:pPr>
              <w:tabs>
                <w:tab w:val="left" w:pos="2340"/>
              </w:tabs>
              <w:rPr>
                <w:szCs w:val="24"/>
              </w:rPr>
            </w:pPr>
            <w:r>
              <w:rPr>
                <w:szCs w:val="24"/>
              </w:rPr>
              <w:t>*</w:t>
            </w:r>
            <w:r w:rsidR="00842D86">
              <w:rPr>
                <w:szCs w:val="24"/>
              </w:rPr>
              <w:t xml:space="preserve"> </w:t>
            </w:r>
            <w:r w:rsidR="002E4897" w:rsidRPr="002E4897">
              <w:rPr>
                <w:szCs w:val="24"/>
              </w:rPr>
              <w:t>For Such a Time as This</w:t>
            </w:r>
          </w:p>
        </w:tc>
      </w:tr>
      <w:tr w:rsidR="002E4897" w:rsidRPr="002E4897" w14:paraId="052BE609" w14:textId="77777777" w:rsidTr="0D2D717C">
        <w:tc>
          <w:tcPr>
            <w:tcW w:w="2070" w:type="dxa"/>
            <w:tcBorders>
              <w:top w:val="nil"/>
              <w:left w:val="nil"/>
              <w:bottom w:val="nil"/>
              <w:right w:val="nil"/>
            </w:tcBorders>
          </w:tcPr>
          <w:p w14:paraId="4E34E8D0" w14:textId="0BAFABD4" w:rsidR="002E4897" w:rsidRPr="002E4897" w:rsidRDefault="00C82507" w:rsidP="001F5E0B">
            <w:pPr>
              <w:tabs>
                <w:tab w:val="left" w:pos="2340"/>
              </w:tabs>
              <w:rPr>
                <w:szCs w:val="24"/>
              </w:rPr>
            </w:pPr>
            <w:r>
              <w:rPr>
                <w:szCs w:val="24"/>
              </w:rPr>
              <w:t>ACS 1022</w:t>
            </w:r>
          </w:p>
        </w:tc>
        <w:tc>
          <w:tcPr>
            <w:tcW w:w="7025" w:type="dxa"/>
            <w:tcBorders>
              <w:top w:val="nil"/>
              <w:left w:val="nil"/>
              <w:bottom w:val="nil"/>
              <w:right w:val="nil"/>
            </w:tcBorders>
          </w:tcPr>
          <w:p w14:paraId="133C2388" w14:textId="1CED776F" w:rsidR="002E4897" w:rsidRPr="002E4897" w:rsidRDefault="002E4897" w:rsidP="001F5E0B">
            <w:pPr>
              <w:tabs>
                <w:tab w:val="left" w:pos="2340"/>
              </w:tabs>
              <w:rPr>
                <w:szCs w:val="24"/>
              </w:rPr>
            </w:pPr>
            <w:r w:rsidRPr="002E4897">
              <w:rPr>
                <w:szCs w:val="24"/>
              </w:rPr>
              <w:t>God, Bless the Hands</w:t>
            </w:r>
          </w:p>
        </w:tc>
      </w:tr>
      <w:tr w:rsidR="002E4897" w:rsidRPr="002E4897" w14:paraId="1859D72A" w14:textId="77777777" w:rsidTr="0D2D717C">
        <w:tc>
          <w:tcPr>
            <w:tcW w:w="2070" w:type="dxa"/>
            <w:tcBorders>
              <w:top w:val="nil"/>
              <w:left w:val="nil"/>
              <w:bottom w:val="nil"/>
              <w:right w:val="nil"/>
            </w:tcBorders>
          </w:tcPr>
          <w:p w14:paraId="008FB42A" w14:textId="2191C3BC" w:rsidR="002E4897" w:rsidRPr="002E4897" w:rsidRDefault="00C82507" w:rsidP="001F5E0B">
            <w:pPr>
              <w:tabs>
                <w:tab w:val="left" w:pos="2340"/>
              </w:tabs>
              <w:rPr>
                <w:szCs w:val="24"/>
              </w:rPr>
            </w:pPr>
            <w:r>
              <w:rPr>
                <w:szCs w:val="24"/>
              </w:rPr>
              <w:t>ACS 1036</w:t>
            </w:r>
          </w:p>
        </w:tc>
        <w:tc>
          <w:tcPr>
            <w:tcW w:w="7025" w:type="dxa"/>
            <w:tcBorders>
              <w:top w:val="nil"/>
              <w:left w:val="nil"/>
              <w:bottom w:val="nil"/>
              <w:right w:val="nil"/>
            </w:tcBorders>
          </w:tcPr>
          <w:p w14:paraId="0024A1A5" w14:textId="5D0B8F00" w:rsidR="002E4897" w:rsidRPr="002E4897" w:rsidRDefault="002E4897" w:rsidP="001F5E0B">
            <w:pPr>
              <w:tabs>
                <w:tab w:val="left" w:pos="2340"/>
              </w:tabs>
              <w:rPr>
                <w:szCs w:val="24"/>
              </w:rPr>
            </w:pPr>
            <w:r w:rsidRPr="002E4897">
              <w:rPr>
                <w:szCs w:val="24"/>
              </w:rPr>
              <w:t>Commonwealth Is God’s Commandment</w:t>
            </w:r>
          </w:p>
        </w:tc>
      </w:tr>
      <w:tr w:rsidR="002E4897" w:rsidRPr="002E4897" w14:paraId="1EA35A5B" w14:textId="77777777" w:rsidTr="0D2D717C">
        <w:tc>
          <w:tcPr>
            <w:tcW w:w="2070" w:type="dxa"/>
            <w:tcBorders>
              <w:top w:val="nil"/>
              <w:left w:val="nil"/>
              <w:bottom w:val="nil"/>
              <w:right w:val="nil"/>
            </w:tcBorders>
          </w:tcPr>
          <w:p w14:paraId="2AE41401" w14:textId="439CC9F9" w:rsidR="002E4897" w:rsidRPr="002E4897" w:rsidRDefault="00C82507" w:rsidP="001F5E0B">
            <w:pPr>
              <w:tabs>
                <w:tab w:val="left" w:pos="2340"/>
              </w:tabs>
              <w:rPr>
                <w:szCs w:val="24"/>
              </w:rPr>
            </w:pPr>
            <w:r>
              <w:rPr>
                <w:szCs w:val="24"/>
              </w:rPr>
              <w:t>ACS 1043</w:t>
            </w:r>
          </w:p>
        </w:tc>
        <w:tc>
          <w:tcPr>
            <w:tcW w:w="7025" w:type="dxa"/>
            <w:tcBorders>
              <w:top w:val="nil"/>
              <w:left w:val="nil"/>
              <w:bottom w:val="nil"/>
              <w:right w:val="nil"/>
            </w:tcBorders>
          </w:tcPr>
          <w:p w14:paraId="49A01DC8" w14:textId="1F79DD40" w:rsidR="002E4897" w:rsidRPr="002E4897" w:rsidRDefault="002E4897" w:rsidP="001F5E0B">
            <w:pPr>
              <w:tabs>
                <w:tab w:val="left" w:pos="2340"/>
              </w:tabs>
              <w:rPr>
                <w:szCs w:val="24"/>
              </w:rPr>
            </w:pPr>
            <w:r w:rsidRPr="002E4897">
              <w:rPr>
                <w:szCs w:val="24"/>
              </w:rPr>
              <w:t>Spirit, Open My Heart</w:t>
            </w:r>
          </w:p>
        </w:tc>
      </w:tr>
      <w:tr w:rsidR="002E4897" w:rsidRPr="002E4897" w14:paraId="2BB40FBA" w14:textId="77777777" w:rsidTr="0D2D717C">
        <w:tc>
          <w:tcPr>
            <w:tcW w:w="2070" w:type="dxa"/>
            <w:tcBorders>
              <w:top w:val="nil"/>
              <w:left w:val="nil"/>
              <w:bottom w:val="nil"/>
              <w:right w:val="nil"/>
            </w:tcBorders>
          </w:tcPr>
          <w:p w14:paraId="383126CF" w14:textId="50898B14" w:rsidR="002E4897" w:rsidRPr="002E4897" w:rsidRDefault="00C82507" w:rsidP="001F5E0B">
            <w:pPr>
              <w:tabs>
                <w:tab w:val="left" w:pos="2340"/>
              </w:tabs>
              <w:rPr>
                <w:szCs w:val="24"/>
              </w:rPr>
            </w:pPr>
            <w:r>
              <w:rPr>
                <w:szCs w:val="24"/>
              </w:rPr>
              <w:t>ACS 1045</w:t>
            </w:r>
          </w:p>
        </w:tc>
        <w:tc>
          <w:tcPr>
            <w:tcW w:w="7025" w:type="dxa"/>
            <w:tcBorders>
              <w:top w:val="nil"/>
              <w:left w:val="nil"/>
              <w:bottom w:val="nil"/>
              <w:right w:val="nil"/>
            </w:tcBorders>
          </w:tcPr>
          <w:p w14:paraId="7BCE12CC" w14:textId="2129A975" w:rsidR="002E4897" w:rsidRPr="002E4897" w:rsidRDefault="002E4897" w:rsidP="001F5E0B">
            <w:pPr>
              <w:tabs>
                <w:tab w:val="left" w:pos="2340"/>
              </w:tabs>
              <w:rPr>
                <w:szCs w:val="24"/>
              </w:rPr>
            </w:pPr>
            <w:r w:rsidRPr="002E4897">
              <w:rPr>
                <w:szCs w:val="24"/>
              </w:rPr>
              <w:t>Come, Share the Spirit</w:t>
            </w:r>
          </w:p>
        </w:tc>
      </w:tr>
      <w:tr w:rsidR="002E4897" w:rsidRPr="002E4897" w14:paraId="70A339EC" w14:textId="77777777" w:rsidTr="0D2D717C">
        <w:tc>
          <w:tcPr>
            <w:tcW w:w="2070" w:type="dxa"/>
            <w:tcBorders>
              <w:top w:val="nil"/>
              <w:left w:val="nil"/>
              <w:bottom w:val="nil"/>
              <w:right w:val="nil"/>
            </w:tcBorders>
          </w:tcPr>
          <w:p w14:paraId="2717F1AA" w14:textId="35ED918D" w:rsidR="002E4897" w:rsidRPr="002E4897" w:rsidRDefault="00C82507" w:rsidP="001F5E0B">
            <w:pPr>
              <w:tabs>
                <w:tab w:val="left" w:pos="2340"/>
              </w:tabs>
              <w:rPr>
                <w:szCs w:val="24"/>
              </w:rPr>
            </w:pPr>
            <w:r>
              <w:rPr>
                <w:szCs w:val="24"/>
              </w:rPr>
              <w:t>ACS 1047</w:t>
            </w:r>
          </w:p>
        </w:tc>
        <w:tc>
          <w:tcPr>
            <w:tcW w:w="7025" w:type="dxa"/>
            <w:tcBorders>
              <w:top w:val="nil"/>
              <w:left w:val="nil"/>
              <w:bottom w:val="nil"/>
              <w:right w:val="nil"/>
            </w:tcBorders>
          </w:tcPr>
          <w:p w14:paraId="35CC1089" w14:textId="5656B2BD" w:rsidR="002E4897" w:rsidRPr="002E4897" w:rsidRDefault="002E4897" w:rsidP="001F5E0B">
            <w:pPr>
              <w:tabs>
                <w:tab w:val="left" w:pos="2340"/>
              </w:tabs>
              <w:rPr>
                <w:szCs w:val="24"/>
              </w:rPr>
            </w:pPr>
            <w:r w:rsidRPr="002E4897">
              <w:rPr>
                <w:szCs w:val="24"/>
              </w:rPr>
              <w:t>What Is the World Like</w:t>
            </w:r>
          </w:p>
        </w:tc>
      </w:tr>
      <w:tr w:rsidR="002E4897" w:rsidRPr="002E4897" w14:paraId="2182964D" w14:textId="77777777" w:rsidTr="0D2D717C">
        <w:tc>
          <w:tcPr>
            <w:tcW w:w="2070" w:type="dxa"/>
            <w:tcBorders>
              <w:top w:val="nil"/>
              <w:left w:val="nil"/>
              <w:bottom w:val="nil"/>
              <w:right w:val="nil"/>
            </w:tcBorders>
          </w:tcPr>
          <w:p w14:paraId="4BCEAB61" w14:textId="7F804A66" w:rsidR="002E4897" w:rsidRPr="002E4897" w:rsidRDefault="00C82507" w:rsidP="001F5E0B">
            <w:pPr>
              <w:tabs>
                <w:tab w:val="left" w:pos="2340"/>
              </w:tabs>
              <w:rPr>
                <w:szCs w:val="24"/>
              </w:rPr>
            </w:pPr>
            <w:r>
              <w:rPr>
                <w:szCs w:val="24"/>
              </w:rPr>
              <w:t>ACS 1048</w:t>
            </w:r>
          </w:p>
        </w:tc>
        <w:tc>
          <w:tcPr>
            <w:tcW w:w="7025" w:type="dxa"/>
            <w:tcBorders>
              <w:top w:val="nil"/>
              <w:left w:val="nil"/>
              <w:bottom w:val="nil"/>
              <w:right w:val="nil"/>
            </w:tcBorders>
          </w:tcPr>
          <w:p w14:paraId="40F210FD" w14:textId="5713D034" w:rsidR="002E4897" w:rsidRPr="002E4897" w:rsidRDefault="002E4897" w:rsidP="001F5E0B">
            <w:pPr>
              <w:tabs>
                <w:tab w:val="left" w:pos="2340"/>
              </w:tabs>
              <w:rPr>
                <w:szCs w:val="24"/>
              </w:rPr>
            </w:pPr>
            <w:r w:rsidRPr="002E4897">
              <w:rPr>
                <w:szCs w:val="24"/>
              </w:rPr>
              <w:t>Founded on Faith</w:t>
            </w:r>
          </w:p>
        </w:tc>
      </w:tr>
      <w:tr w:rsidR="002E4897" w:rsidRPr="002E4897" w14:paraId="2E095EE8" w14:textId="77777777" w:rsidTr="0D2D717C">
        <w:tc>
          <w:tcPr>
            <w:tcW w:w="2070" w:type="dxa"/>
            <w:tcBorders>
              <w:top w:val="nil"/>
              <w:left w:val="nil"/>
              <w:bottom w:val="nil"/>
              <w:right w:val="nil"/>
            </w:tcBorders>
          </w:tcPr>
          <w:p w14:paraId="29E6936A" w14:textId="2ACFEF51" w:rsidR="002E4897" w:rsidRPr="002E4897" w:rsidRDefault="00C82507" w:rsidP="001F5E0B">
            <w:pPr>
              <w:tabs>
                <w:tab w:val="left" w:pos="2340"/>
              </w:tabs>
              <w:rPr>
                <w:szCs w:val="24"/>
              </w:rPr>
            </w:pPr>
            <w:r>
              <w:rPr>
                <w:szCs w:val="24"/>
              </w:rPr>
              <w:t>ACS 1056</w:t>
            </w:r>
          </w:p>
        </w:tc>
        <w:tc>
          <w:tcPr>
            <w:tcW w:w="7025" w:type="dxa"/>
            <w:tcBorders>
              <w:top w:val="nil"/>
              <w:left w:val="nil"/>
              <w:bottom w:val="nil"/>
              <w:right w:val="nil"/>
            </w:tcBorders>
          </w:tcPr>
          <w:p w14:paraId="29CCBA07" w14:textId="2E274909" w:rsidR="002E4897" w:rsidRPr="002E4897" w:rsidRDefault="002E4897" w:rsidP="001F5E0B">
            <w:pPr>
              <w:tabs>
                <w:tab w:val="left" w:pos="2340"/>
              </w:tabs>
              <w:rPr>
                <w:szCs w:val="24"/>
              </w:rPr>
            </w:pPr>
            <w:r w:rsidRPr="002E4897">
              <w:rPr>
                <w:szCs w:val="24"/>
              </w:rPr>
              <w:t>God Bless to Us Our Bread</w:t>
            </w:r>
          </w:p>
        </w:tc>
      </w:tr>
      <w:tr w:rsidR="002E4897" w:rsidRPr="002E4897" w14:paraId="3EBDC8FE" w14:textId="77777777" w:rsidTr="0D2D717C">
        <w:tc>
          <w:tcPr>
            <w:tcW w:w="2070" w:type="dxa"/>
            <w:tcBorders>
              <w:top w:val="nil"/>
              <w:left w:val="nil"/>
              <w:bottom w:val="nil"/>
              <w:right w:val="nil"/>
            </w:tcBorders>
          </w:tcPr>
          <w:p w14:paraId="72BB53D2" w14:textId="21052AAE" w:rsidR="002E4897" w:rsidRPr="002E4897" w:rsidRDefault="00C82507" w:rsidP="001F5E0B">
            <w:pPr>
              <w:tabs>
                <w:tab w:val="left" w:pos="2340"/>
              </w:tabs>
              <w:rPr>
                <w:szCs w:val="24"/>
              </w:rPr>
            </w:pPr>
            <w:r>
              <w:rPr>
                <w:szCs w:val="24"/>
              </w:rPr>
              <w:t>ACS 1056</w:t>
            </w:r>
          </w:p>
        </w:tc>
        <w:tc>
          <w:tcPr>
            <w:tcW w:w="7025" w:type="dxa"/>
            <w:tcBorders>
              <w:top w:val="nil"/>
              <w:left w:val="nil"/>
              <w:bottom w:val="nil"/>
              <w:right w:val="nil"/>
            </w:tcBorders>
          </w:tcPr>
          <w:p w14:paraId="388AC53F" w14:textId="3429B88F" w:rsidR="002E4897" w:rsidRPr="002E4897" w:rsidRDefault="002E4897" w:rsidP="001F5E0B">
            <w:pPr>
              <w:tabs>
                <w:tab w:val="left" w:pos="2340"/>
              </w:tabs>
              <w:rPr>
                <w:szCs w:val="24"/>
              </w:rPr>
            </w:pPr>
            <w:r w:rsidRPr="002E4897">
              <w:rPr>
                <w:szCs w:val="24"/>
              </w:rPr>
              <w:t>Come Now, You Blessed</w:t>
            </w:r>
          </w:p>
        </w:tc>
      </w:tr>
      <w:tr w:rsidR="002E4897" w:rsidRPr="002E4897" w14:paraId="2520FB40" w14:textId="77777777" w:rsidTr="0D2D717C">
        <w:tc>
          <w:tcPr>
            <w:tcW w:w="2070" w:type="dxa"/>
            <w:tcBorders>
              <w:top w:val="nil"/>
              <w:left w:val="nil"/>
              <w:bottom w:val="nil"/>
              <w:right w:val="nil"/>
            </w:tcBorders>
          </w:tcPr>
          <w:p w14:paraId="2E7BB945" w14:textId="64042475" w:rsidR="002E4897" w:rsidRPr="002E4897" w:rsidRDefault="00C82507" w:rsidP="001F5E0B">
            <w:pPr>
              <w:tabs>
                <w:tab w:val="left" w:pos="2340"/>
              </w:tabs>
              <w:rPr>
                <w:szCs w:val="24"/>
              </w:rPr>
            </w:pPr>
            <w:r>
              <w:rPr>
                <w:szCs w:val="24"/>
              </w:rPr>
              <w:t>ACS 1061</w:t>
            </w:r>
          </w:p>
        </w:tc>
        <w:tc>
          <w:tcPr>
            <w:tcW w:w="7025" w:type="dxa"/>
            <w:tcBorders>
              <w:top w:val="nil"/>
              <w:left w:val="nil"/>
              <w:bottom w:val="nil"/>
              <w:right w:val="nil"/>
            </w:tcBorders>
          </w:tcPr>
          <w:p w14:paraId="11D4A094" w14:textId="3F9A1B11" w:rsidR="002E4897" w:rsidRPr="002E4897" w:rsidRDefault="002E4897" w:rsidP="001F5E0B">
            <w:pPr>
              <w:tabs>
                <w:tab w:val="left" w:pos="2340"/>
              </w:tabs>
              <w:rPr>
                <w:szCs w:val="24"/>
              </w:rPr>
            </w:pPr>
            <w:proofErr w:type="spellStart"/>
            <w:r w:rsidRPr="002E4897">
              <w:rPr>
                <w:szCs w:val="24"/>
              </w:rPr>
              <w:t>Caminemos</w:t>
            </w:r>
            <w:proofErr w:type="spellEnd"/>
            <w:r w:rsidRPr="002E4897">
              <w:rPr>
                <w:szCs w:val="24"/>
              </w:rPr>
              <w:t xml:space="preserve"> con Jesús</w:t>
            </w:r>
          </w:p>
        </w:tc>
      </w:tr>
      <w:tr w:rsidR="002E4897" w:rsidRPr="002E4897" w14:paraId="07EA354E" w14:textId="77777777" w:rsidTr="0D2D717C">
        <w:tc>
          <w:tcPr>
            <w:tcW w:w="2070" w:type="dxa"/>
            <w:tcBorders>
              <w:top w:val="nil"/>
              <w:left w:val="nil"/>
              <w:bottom w:val="nil"/>
              <w:right w:val="nil"/>
            </w:tcBorders>
          </w:tcPr>
          <w:p w14:paraId="6911171F" w14:textId="6D2FEC5A" w:rsidR="002E4897" w:rsidRPr="005C2DBB" w:rsidRDefault="002E4897" w:rsidP="001F5E0B">
            <w:pPr>
              <w:tabs>
                <w:tab w:val="left" w:pos="2340"/>
              </w:tabs>
              <w:rPr>
                <w:sz w:val="16"/>
                <w:szCs w:val="16"/>
              </w:rPr>
            </w:pPr>
          </w:p>
        </w:tc>
        <w:tc>
          <w:tcPr>
            <w:tcW w:w="7025" w:type="dxa"/>
            <w:tcBorders>
              <w:top w:val="nil"/>
              <w:left w:val="nil"/>
              <w:bottom w:val="nil"/>
              <w:right w:val="nil"/>
            </w:tcBorders>
          </w:tcPr>
          <w:p w14:paraId="7D53838A" w14:textId="042A627D" w:rsidR="002E4897" w:rsidRPr="005C2DBB" w:rsidRDefault="002E4897" w:rsidP="001F5E0B">
            <w:pPr>
              <w:tabs>
                <w:tab w:val="left" w:pos="2340"/>
              </w:tabs>
              <w:rPr>
                <w:sz w:val="16"/>
                <w:szCs w:val="16"/>
              </w:rPr>
            </w:pPr>
          </w:p>
        </w:tc>
      </w:tr>
      <w:tr w:rsidR="001F3F7C" w:rsidRPr="002E4897" w14:paraId="30621807" w14:textId="77777777" w:rsidTr="0D2D717C">
        <w:tc>
          <w:tcPr>
            <w:tcW w:w="2070" w:type="dxa"/>
            <w:tcBorders>
              <w:top w:val="nil"/>
              <w:left w:val="nil"/>
              <w:bottom w:val="nil"/>
              <w:right w:val="nil"/>
            </w:tcBorders>
          </w:tcPr>
          <w:p w14:paraId="6CC279F9" w14:textId="5B5D69C1" w:rsidR="001F3F7C" w:rsidRDefault="001F3F7C" w:rsidP="001F3F7C">
            <w:pPr>
              <w:tabs>
                <w:tab w:val="left" w:pos="2340"/>
              </w:tabs>
              <w:rPr>
                <w:szCs w:val="24"/>
              </w:rPr>
            </w:pPr>
            <w:r>
              <w:rPr>
                <w:szCs w:val="24"/>
              </w:rPr>
              <w:t>TFF 130</w:t>
            </w:r>
          </w:p>
        </w:tc>
        <w:tc>
          <w:tcPr>
            <w:tcW w:w="7025" w:type="dxa"/>
            <w:tcBorders>
              <w:top w:val="nil"/>
              <w:left w:val="nil"/>
              <w:bottom w:val="nil"/>
              <w:right w:val="nil"/>
            </w:tcBorders>
          </w:tcPr>
          <w:p w14:paraId="7BCE3206" w14:textId="561B821B" w:rsidR="001F3F7C" w:rsidRPr="002E4897" w:rsidRDefault="00AF5AFE" w:rsidP="001F3F7C">
            <w:pPr>
              <w:tabs>
                <w:tab w:val="left" w:pos="2340"/>
              </w:tabs>
              <w:rPr>
                <w:szCs w:val="24"/>
              </w:rPr>
            </w:pPr>
            <w:r>
              <w:rPr>
                <w:szCs w:val="24"/>
              </w:rPr>
              <w:t>*</w:t>
            </w:r>
            <w:r w:rsidR="00842D86">
              <w:rPr>
                <w:szCs w:val="24"/>
              </w:rPr>
              <w:t xml:space="preserve"> </w:t>
            </w:r>
            <w:r w:rsidR="001F3F7C">
              <w:rPr>
                <w:szCs w:val="24"/>
              </w:rPr>
              <w:t>Listen, God is Calling</w:t>
            </w:r>
          </w:p>
        </w:tc>
      </w:tr>
      <w:tr w:rsidR="001F3F7C" w:rsidRPr="002E4897" w14:paraId="3714CB26" w14:textId="77777777" w:rsidTr="0D2D717C">
        <w:tc>
          <w:tcPr>
            <w:tcW w:w="2070" w:type="dxa"/>
            <w:tcBorders>
              <w:top w:val="nil"/>
              <w:left w:val="nil"/>
              <w:bottom w:val="nil"/>
              <w:right w:val="nil"/>
            </w:tcBorders>
          </w:tcPr>
          <w:p w14:paraId="0D90E913" w14:textId="39FA9BF5" w:rsidR="001F3F7C" w:rsidRPr="002E4897" w:rsidRDefault="001F3F7C" w:rsidP="001F3F7C">
            <w:pPr>
              <w:tabs>
                <w:tab w:val="left" w:pos="2340"/>
              </w:tabs>
              <w:rPr>
                <w:szCs w:val="24"/>
              </w:rPr>
            </w:pPr>
            <w:r>
              <w:rPr>
                <w:szCs w:val="24"/>
              </w:rPr>
              <w:t>TFF 134</w:t>
            </w:r>
          </w:p>
        </w:tc>
        <w:tc>
          <w:tcPr>
            <w:tcW w:w="7025" w:type="dxa"/>
            <w:tcBorders>
              <w:top w:val="nil"/>
              <w:left w:val="nil"/>
              <w:bottom w:val="nil"/>
              <w:right w:val="nil"/>
            </w:tcBorders>
          </w:tcPr>
          <w:p w14:paraId="5E4924C7" w14:textId="63745E0A" w:rsidR="001F3F7C" w:rsidRPr="002E4897" w:rsidRDefault="001F3F7C" w:rsidP="001F3F7C">
            <w:pPr>
              <w:tabs>
                <w:tab w:val="left" w:pos="2340"/>
              </w:tabs>
              <w:rPr>
                <w:szCs w:val="24"/>
              </w:rPr>
            </w:pPr>
            <w:r w:rsidRPr="002E4897">
              <w:rPr>
                <w:szCs w:val="24"/>
              </w:rPr>
              <w:t>O Lord, Open My Eyes</w:t>
            </w:r>
          </w:p>
        </w:tc>
      </w:tr>
      <w:tr w:rsidR="001F3F7C" w:rsidRPr="002E4897" w14:paraId="052E83B4" w14:textId="77777777" w:rsidTr="0D2D717C">
        <w:tc>
          <w:tcPr>
            <w:tcW w:w="2070" w:type="dxa"/>
            <w:tcBorders>
              <w:top w:val="nil"/>
              <w:left w:val="nil"/>
              <w:bottom w:val="nil"/>
              <w:right w:val="nil"/>
            </w:tcBorders>
          </w:tcPr>
          <w:p w14:paraId="58C88E33" w14:textId="1C72DDB7" w:rsidR="001F3F7C" w:rsidRPr="002E4897" w:rsidRDefault="001F3F7C" w:rsidP="001F3F7C">
            <w:pPr>
              <w:tabs>
                <w:tab w:val="left" w:pos="2340"/>
              </w:tabs>
              <w:rPr>
                <w:szCs w:val="24"/>
              </w:rPr>
            </w:pPr>
            <w:r>
              <w:rPr>
                <w:szCs w:val="24"/>
              </w:rPr>
              <w:t xml:space="preserve">TFF </w:t>
            </w:r>
            <w:r w:rsidR="004C25B4">
              <w:rPr>
                <w:szCs w:val="24"/>
              </w:rPr>
              <w:t>243</w:t>
            </w:r>
          </w:p>
        </w:tc>
        <w:tc>
          <w:tcPr>
            <w:tcW w:w="7025" w:type="dxa"/>
            <w:tcBorders>
              <w:top w:val="nil"/>
              <w:left w:val="nil"/>
              <w:bottom w:val="nil"/>
              <w:right w:val="nil"/>
            </w:tcBorders>
          </w:tcPr>
          <w:p w14:paraId="78879A11" w14:textId="785B2484" w:rsidR="001F3F7C" w:rsidRPr="002E4897" w:rsidRDefault="001F3F7C" w:rsidP="001F3F7C">
            <w:pPr>
              <w:tabs>
                <w:tab w:val="left" w:pos="2340"/>
              </w:tabs>
              <w:rPr>
                <w:szCs w:val="24"/>
              </w:rPr>
            </w:pPr>
            <w:r>
              <w:rPr>
                <w:szCs w:val="24"/>
              </w:rPr>
              <w:t>*</w:t>
            </w:r>
            <w:r w:rsidR="00842D86">
              <w:rPr>
                <w:szCs w:val="24"/>
              </w:rPr>
              <w:t xml:space="preserve"> </w:t>
            </w:r>
            <w:r w:rsidRPr="002E4897">
              <w:rPr>
                <w:szCs w:val="24"/>
              </w:rPr>
              <w:t>Your Will Be Done</w:t>
            </w:r>
          </w:p>
        </w:tc>
      </w:tr>
      <w:tr w:rsidR="007F67FD" w:rsidRPr="002E4897" w14:paraId="35974546" w14:textId="77777777" w:rsidTr="0D2D717C">
        <w:tc>
          <w:tcPr>
            <w:tcW w:w="2070" w:type="dxa"/>
            <w:tcBorders>
              <w:top w:val="nil"/>
              <w:left w:val="nil"/>
              <w:bottom w:val="nil"/>
              <w:right w:val="nil"/>
            </w:tcBorders>
          </w:tcPr>
          <w:p w14:paraId="74728428" w14:textId="425905CB" w:rsidR="007F67FD" w:rsidRDefault="007F67FD" w:rsidP="007F67FD">
            <w:pPr>
              <w:tabs>
                <w:tab w:val="left" w:pos="2340"/>
              </w:tabs>
              <w:rPr>
                <w:szCs w:val="24"/>
              </w:rPr>
            </w:pPr>
            <w:r>
              <w:rPr>
                <w:szCs w:val="24"/>
              </w:rPr>
              <w:t>TFF 244 / 245</w:t>
            </w:r>
          </w:p>
        </w:tc>
        <w:tc>
          <w:tcPr>
            <w:tcW w:w="7025" w:type="dxa"/>
            <w:tcBorders>
              <w:top w:val="nil"/>
              <w:left w:val="nil"/>
              <w:bottom w:val="nil"/>
              <w:right w:val="nil"/>
            </w:tcBorders>
          </w:tcPr>
          <w:p w14:paraId="6844E1CC" w14:textId="5B94E392" w:rsidR="007F67FD" w:rsidRDefault="007F67FD" w:rsidP="007F67FD">
            <w:pPr>
              <w:tabs>
                <w:tab w:val="left" w:pos="2340"/>
              </w:tabs>
              <w:rPr>
                <w:szCs w:val="24"/>
              </w:rPr>
            </w:pPr>
            <w:r>
              <w:rPr>
                <w:szCs w:val="24"/>
              </w:rPr>
              <w:t>*</w:t>
            </w:r>
            <w:r w:rsidR="00842D86">
              <w:rPr>
                <w:szCs w:val="24"/>
              </w:rPr>
              <w:t xml:space="preserve"> </w:t>
            </w:r>
            <w:r w:rsidRPr="002E4897">
              <w:rPr>
                <w:szCs w:val="24"/>
              </w:rPr>
              <w:t>Send Me, Jesus</w:t>
            </w:r>
            <w:r>
              <w:rPr>
                <w:szCs w:val="24"/>
              </w:rPr>
              <w:t xml:space="preserve"> / </w:t>
            </w:r>
            <w:proofErr w:type="spellStart"/>
            <w:r>
              <w:rPr>
                <w:szCs w:val="24"/>
              </w:rPr>
              <w:t>Thuma</w:t>
            </w:r>
            <w:proofErr w:type="spellEnd"/>
            <w:r>
              <w:rPr>
                <w:szCs w:val="24"/>
              </w:rPr>
              <w:t xml:space="preserve"> mina</w:t>
            </w:r>
          </w:p>
        </w:tc>
      </w:tr>
    </w:tbl>
    <w:p w14:paraId="75CD1EFF" w14:textId="32BBD927" w:rsidR="004169F1" w:rsidRPr="004169F1" w:rsidRDefault="004169F1" w:rsidP="004169F1">
      <w:pPr>
        <w:tabs>
          <w:tab w:val="left" w:pos="2340"/>
        </w:tabs>
        <w:rPr>
          <w:szCs w:val="24"/>
        </w:rPr>
      </w:pPr>
    </w:p>
    <w:p w14:paraId="5B006B91" w14:textId="52B94B86" w:rsidR="00C92766" w:rsidRDefault="00D66FE4" w:rsidP="00733836">
      <w:pPr>
        <w:tabs>
          <w:tab w:val="left" w:pos="2340"/>
        </w:tabs>
        <w:rPr>
          <w:szCs w:val="24"/>
        </w:rPr>
      </w:pPr>
      <w:r>
        <w:rPr>
          <w:szCs w:val="24"/>
        </w:rPr>
        <w:t>^</w:t>
      </w:r>
      <w:r w:rsidR="00C92766">
        <w:rPr>
          <w:szCs w:val="24"/>
        </w:rPr>
        <w:t xml:space="preserve"> Two versions of the “God</w:t>
      </w:r>
      <w:r w:rsidR="00F900C9">
        <w:rPr>
          <w:szCs w:val="24"/>
        </w:rPr>
        <w:t xml:space="preserve">’s Work. Our Hands.” </w:t>
      </w:r>
      <w:r>
        <w:rPr>
          <w:szCs w:val="24"/>
        </w:rPr>
        <w:t xml:space="preserve">Sunday </w:t>
      </w:r>
      <w:r w:rsidR="00F900C9">
        <w:rPr>
          <w:szCs w:val="24"/>
        </w:rPr>
        <w:t xml:space="preserve">hymn are </w:t>
      </w:r>
      <w:r w:rsidR="00700140">
        <w:rPr>
          <w:szCs w:val="24"/>
        </w:rPr>
        <w:t xml:space="preserve">available at </w:t>
      </w:r>
      <w:hyperlink r:id="rId13" w:history="1">
        <w:r w:rsidR="00700140" w:rsidRPr="00700140">
          <w:rPr>
            <w:rStyle w:val="Hyperlink"/>
            <w:szCs w:val="24"/>
          </w:rPr>
          <w:t>ELCA.org/</w:t>
        </w:r>
        <w:proofErr w:type="spellStart"/>
        <w:r w:rsidR="00700140" w:rsidRPr="00700140">
          <w:rPr>
            <w:rStyle w:val="Hyperlink"/>
            <w:szCs w:val="24"/>
          </w:rPr>
          <w:t>dayofservice</w:t>
        </w:r>
        <w:proofErr w:type="spellEnd"/>
      </w:hyperlink>
      <w:r w:rsidR="00700140">
        <w:rPr>
          <w:szCs w:val="24"/>
        </w:rPr>
        <w:t xml:space="preserve"> </w:t>
      </w:r>
      <w:r w:rsidR="0015091B">
        <w:rPr>
          <w:szCs w:val="24"/>
        </w:rPr>
        <w:t>set to a familiar tune (as presented at ACS 1000) and a new tune</w:t>
      </w:r>
      <w:r w:rsidR="00FD5EF4">
        <w:rPr>
          <w:szCs w:val="24"/>
        </w:rPr>
        <w:t xml:space="preserve">, </w:t>
      </w:r>
      <w:r w:rsidR="00700140">
        <w:rPr>
          <w:szCs w:val="24"/>
        </w:rPr>
        <w:t>with p</w:t>
      </w:r>
      <w:r w:rsidR="00AB50E9" w:rsidRPr="00AB50E9">
        <w:rPr>
          <w:szCs w:val="24"/>
        </w:rPr>
        <w:t>ermission</w:t>
      </w:r>
      <w:r w:rsidR="00F213F2">
        <w:rPr>
          <w:szCs w:val="24"/>
        </w:rPr>
        <w:t>s</w:t>
      </w:r>
      <w:r w:rsidR="00AB50E9" w:rsidRPr="00AB50E9">
        <w:rPr>
          <w:szCs w:val="24"/>
        </w:rPr>
        <w:t xml:space="preserve"> to reproduce for local, non-sale use in synods, congregations, and other ministries of the Evangelical</w:t>
      </w:r>
      <w:r w:rsidR="0015091B">
        <w:rPr>
          <w:szCs w:val="24"/>
        </w:rPr>
        <w:t xml:space="preserve"> </w:t>
      </w:r>
      <w:r w:rsidR="00AB50E9" w:rsidRPr="00AB50E9">
        <w:rPr>
          <w:szCs w:val="24"/>
        </w:rPr>
        <w:t>Lutheran Church in America.</w:t>
      </w:r>
    </w:p>
    <w:p w14:paraId="2FB383DC" w14:textId="77777777" w:rsidR="00C92766" w:rsidRDefault="00C92766" w:rsidP="00733836">
      <w:pPr>
        <w:tabs>
          <w:tab w:val="left" w:pos="2340"/>
        </w:tabs>
        <w:rPr>
          <w:szCs w:val="24"/>
        </w:rPr>
      </w:pPr>
    </w:p>
    <w:p w14:paraId="241BAF28" w14:textId="14BB4719" w:rsidR="000A0A43" w:rsidRDefault="00FD5EF4" w:rsidP="00733836">
      <w:pPr>
        <w:tabs>
          <w:tab w:val="left" w:pos="2340"/>
        </w:tabs>
        <w:rPr>
          <w:szCs w:val="24"/>
        </w:rPr>
      </w:pPr>
      <w:r>
        <w:rPr>
          <w:szCs w:val="24"/>
        </w:rPr>
        <w:t xml:space="preserve">A setting of the newly composed tune for SATB choir and optional assembly </w:t>
      </w:r>
      <w:hyperlink r:id="rId14" w:history="1">
        <w:r w:rsidR="000A0A43" w:rsidRPr="00992570">
          <w:rPr>
            <w:rStyle w:val="Hyperlink"/>
            <w:szCs w:val="24"/>
          </w:rPr>
          <w:t xml:space="preserve">is available </w:t>
        </w:r>
        <w:r w:rsidR="008023FA">
          <w:rPr>
            <w:rStyle w:val="Hyperlink"/>
            <w:szCs w:val="24"/>
          </w:rPr>
          <w:t xml:space="preserve">for purchase </w:t>
        </w:r>
        <w:r w:rsidR="000A0A43" w:rsidRPr="00992570">
          <w:rPr>
            <w:rStyle w:val="Hyperlink"/>
            <w:szCs w:val="24"/>
          </w:rPr>
          <w:t>from Augsburg Fortress</w:t>
        </w:r>
      </w:hyperlink>
      <w:r w:rsidR="004340B4">
        <w:rPr>
          <w:szCs w:val="24"/>
        </w:rPr>
        <w:t>.</w:t>
      </w:r>
    </w:p>
    <w:p w14:paraId="1128D7C1" w14:textId="1745F448" w:rsidR="00F213F2" w:rsidRDefault="00F213F2" w:rsidP="00733836">
      <w:pPr>
        <w:tabs>
          <w:tab w:val="left" w:pos="2340"/>
        </w:tabs>
        <w:rPr>
          <w:szCs w:val="24"/>
        </w:rPr>
      </w:pPr>
    </w:p>
    <w:p w14:paraId="71B91D22" w14:textId="77777777" w:rsidR="005C2DBB" w:rsidRPr="008F2E00" w:rsidRDefault="005C2DBB" w:rsidP="00733836">
      <w:pPr>
        <w:tabs>
          <w:tab w:val="left" w:pos="2340"/>
        </w:tabs>
        <w:rPr>
          <w:szCs w:val="24"/>
        </w:rPr>
      </w:pPr>
    </w:p>
    <w:p w14:paraId="698F04E9" w14:textId="39990B5F" w:rsidR="007E6BC4" w:rsidRPr="00E927C6" w:rsidRDefault="007E6BC4" w:rsidP="00267021">
      <w:pPr>
        <w:widowControl/>
        <w:autoSpaceDE/>
        <w:autoSpaceDN/>
        <w:rPr>
          <w:color w:val="000000" w:themeColor="text1"/>
          <w:sz w:val="12"/>
          <w:szCs w:val="12"/>
        </w:rPr>
      </w:pPr>
    </w:p>
    <w:p w14:paraId="457E7562" w14:textId="72AFA35F" w:rsidR="007A2BE0" w:rsidRPr="009C2BE1" w:rsidRDefault="007A2BE0" w:rsidP="00267021">
      <w:pPr>
        <w:pStyle w:val="NormalWeb"/>
        <w:spacing w:before="0" w:beforeAutospacing="0" w:after="0" w:afterAutospacing="0"/>
        <w:ind w:right="360"/>
        <w:rPr>
          <w:color w:val="000000" w:themeColor="text1"/>
          <w:sz w:val="18"/>
          <w:szCs w:val="20"/>
        </w:rPr>
      </w:pPr>
      <w:r w:rsidRPr="009C2BE1">
        <w:rPr>
          <w:b/>
          <w:color w:val="000000" w:themeColor="text1"/>
          <w:sz w:val="18"/>
          <w:szCs w:val="20"/>
        </w:rPr>
        <w:t xml:space="preserve">Copyright © </w:t>
      </w:r>
      <w:r w:rsidR="009B54B4">
        <w:rPr>
          <w:b/>
          <w:color w:val="000000" w:themeColor="text1"/>
          <w:sz w:val="18"/>
          <w:szCs w:val="20"/>
        </w:rPr>
        <w:t>2021</w:t>
      </w:r>
      <w:r w:rsidR="009B54B4" w:rsidRPr="009C2BE1">
        <w:rPr>
          <w:b/>
          <w:color w:val="000000" w:themeColor="text1"/>
          <w:sz w:val="18"/>
          <w:szCs w:val="20"/>
        </w:rPr>
        <w:t xml:space="preserve"> </w:t>
      </w:r>
      <w:r w:rsidRPr="009C2BE1">
        <w:rPr>
          <w:b/>
          <w:color w:val="000000" w:themeColor="text1"/>
          <w:sz w:val="18"/>
          <w:szCs w:val="20"/>
        </w:rPr>
        <w:t>Evangelical Lutheran Church in America</w:t>
      </w:r>
    </w:p>
    <w:p w14:paraId="68675B19" w14:textId="1E757B3A" w:rsidR="009075B4" w:rsidRDefault="007A2BE0" w:rsidP="00267021">
      <w:pPr>
        <w:pStyle w:val="NormalWeb"/>
        <w:spacing w:before="0" w:beforeAutospacing="0" w:after="0" w:afterAutospacing="0"/>
        <w:ind w:right="360"/>
        <w:rPr>
          <w:i/>
          <w:sz w:val="18"/>
          <w:szCs w:val="18"/>
        </w:rPr>
      </w:pPr>
      <w:r w:rsidRPr="009C2BE1">
        <w:rPr>
          <w:i/>
          <w:color w:val="000000" w:themeColor="text1"/>
          <w:sz w:val="18"/>
          <w:szCs w:val="20"/>
        </w:rPr>
        <w:t xml:space="preserve">This document may be reproduced for use in your congregation </w:t>
      </w:r>
      <w:proofErr w:type="gramStart"/>
      <w:r w:rsidRPr="009C2BE1">
        <w:rPr>
          <w:i/>
          <w:color w:val="000000" w:themeColor="text1"/>
          <w:sz w:val="18"/>
          <w:szCs w:val="20"/>
        </w:rPr>
        <w:t>as long as</w:t>
      </w:r>
      <w:proofErr w:type="gramEnd"/>
      <w:r w:rsidRPr="009C2BE1">
        <w:rPr>
          <w:i/>
          <w:color w:val="000000" w:themeColor="text1"/>
          <w:sz w:val="18"/>
          <w:szCs w:val="20"/>
        </w:rPr>
        <w:t xml:space="preserve"> the copyright notice appears on each </w:t>
      </w:r>
      <w:r w:rsidRPr="009F28D4">
        <w:rPr>
          <w:i/>
          <w:sz w:val="18"/>
          <w:szCs w:val="20"/>
        </w:rPr>
        <w:t>copy.</w:t>
      </w:r>
      <w:r w:rsidR="000E2256">
        <w:rPr>
          <w:i/>
          <w:sz w:val="18"/>
          <w:szCs w:val="20"/>
        </w:rPr>
        <w:t xml:space="preserve"> </w:t>
      </w:r>
      <w:r w:rsidR="000E2256" w:rsidRPr="00257589">
        <w:rPr>
          <w:i/>
          <w:sz w:val="18"/>
          <w:szCs w:val="18"/>
        </w:rPr>
        <w:t>Permission is granted to reproduce this material for local, non-sale use only.</w:t>
      </w:r>
    </w:p>
    <w:sectPr w:rsidR="009075B4" w:rsidSect="00FD25F6">
      <w:footerReference w:type="default" r:id="rId15"/>
      <w:pgSz w:w="12240" w:h="15840"/>
      <w:pgMar w:top="1080" w:right="1800" w:bottom="1080" w:left="180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30A28" w14:textId="77777777" w:rsidR="00EE1B16" w:rsidRDefault="00EE1B16" w:rsidP="00F03A27">
      <w:r>
        <w:separator/>
      </w:r>
    </w:p>
  </w:endnote>
  <w:endnote w:type="continuationSeparator" w:id="0">
    <w:p w14:paraId="7E778CC8" w14:textId="77777777" w:rsidR="00EE1B16" w:rsidRDefault="00EE1B16" w:rsidP="00F03A27">
      <w:r>
        <w:continuationSeparator/>
      </w:r>
    </w:p>
  </w:endnote>
  <w:endnote w:type="continuationNotice" w:id="1">
    <w:p w14:paraId="5C1AD5F2" w14:textId="77777777" w:rsidR="00EE1B16" w:rsidRDefault="00EE1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ajorEastAsia"/>
        <w:sz w:val="20"/>
        <w:szCs w:val="20"/>
      </w:rPr>
      <w:id w:val="-1921091127"/>
      <w:docPartObj>
        <w:docPartGallery w:val="Page Numbers (Bottom of Page)"/>
        <w:docPartUnique/>
      </w:docPartObj>
    </w:sdtPr>
    <w:sdtEndPr/>
    <w:sdtContent>
      <w:p w14:paraId="2CE8AFD5" w14:textId="5CCD6272" w:rsidR="00C92B51" w:rsidRDefault="00EF6905" w:rsidP="00EA0F41">
        <w:pPr>
          <w:pStyle w:val="Footer"/>
          <w:jc w:val="center"/>
        </w:pPr>
        <w:r w:rsidRPr="001B3E81">
          <w:rPr>
            <w:rFonts w:eastAsiaTheme="majorEastAsia"/>
            <w:sz w:val="20"/>
            <w:szCs w:val="20"/>
          </w:rPr>
          <w:t>–</w:t>
        </w:r>
        <w:r w:rsidR="00C92B51" w:rsidRPr="001B3E81">
          <w:rPr>
            <w:rFonts w:eastAsiaTheme="majorEastAsia"/>
            <w:sz w:val="20"/>
            <w:szCs w:val="20"/>
          </w:rPr>
          <w:t xml:space="preserve"> </w:t>
        </w:r>
        <w:r w:rsidR="00C92B51" w:rsidRPr="001B3E81">
          <w:rPr>
            <w:rFonts w:eastAsiaTheme="minorEastAsia"/>
            <w:sz w:val="20"/>
            <w:szCs w:val="20"/>
          </w:rPr>
          <w:fldChar w:fldCharType="begin"/>
        </w:r>
        <w:r w:rsidR="00C92B51" w:rsidRPr="001B3E81">
          <w:rPr>
            <w:sz w:val="20"/>
            <w:szCs w:val="20"/>
          </w:rPr>
          <w:instrText xml:space="preserve"> PAGE    \* MERGEFORMAT </w:instrText>
        </w:r>
        <w:r w:rsidR="00C92B51" w:rsidRPr="001B3E81">
          <w:rPr>
            <w:rFonts w:eastAsiaTheme="minorEastAsia"/>
            <w:sz w:val="20"/>
            <w:szCs w:val="20"/>
          </w:rPr>
          <w:fldChar w:fldCharType="separate"/>
        </w:r>
        <w:r w:rsidR="00C92B51" w:rsidRPr="001B3E81">
          <w:rPr>
            <w:rFonts w:eastAsiaTheme="majorEastAsia"/>
            <w:sz w:val="20"/>
            <w:szCs w:val="20"/>
          </w:rPr>
          <w:t>2</w:t>
        </w:r>
        <w:r w:rsidR="00C92B51" w:rsidRPr="001B3E81">
          <w:rPr>
            <w:rFonts w:eastAsiaTheme="majorEastAsia"/>
            <w:sz w:val="20"/>
            <w:szCs w:val="20"/>
          </w:rPr>
          <w:fldChar w:fldCharType="end"/>
        </w:r>
        <w:r w:rsidRPr="001B3E81">
          <w:rPr>
            <w:rFonts w:eastAsiaTheme="majorEastAsia"/>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9135A" w14:textId="77777777" w:rsidR="00EE1B16" w:rsidRDefault="00EE1B16" w:rsidP="00F03A27">
      <w:r>
        <w:separator/>
      </w:r>
    </w:p>
  </w:footnote>
  <w:footnote w:type="continuationSeparator" w:id="0">
    <w:p w14:paraId="2E4A9205" w14:textId="77777777" w:rsidR="00EE1B16" w:rsidRDefault="00EE1B16" w:rsidP="00F03A27">
      <w:r>
        <w:continuationSeparator/>
      </w:r>
    </w:p>
  </w:footnote>
  <w:footnote w:type="continuationNotice" w:id="1">
    <w:p w14:paraId="446320E6" w14:textId="77777777" w:rsidR="00EE1B16" w:rsidRDefault="00EE1B16"/>
  </w:footnote>
  <w:footnote w:id="2">
    <w:p w14:paraId="3826EC65" w14:textId="77777777" w:rsidR="00267E2B" w:rsidRPr="008C64A2" w:rsidRDefault="00267E2B" w:rsidP="00267E2B">
      <w:pPr>
        <w:pStyle w:val="FootnoteText"/>
      </w:pPr>
      <w:r>
        <w:rPr>
          <w:rStyle w:val="FootnoteReference"/>
        </w:rPr>
        <w:footnoteRef/>
      </w:r>
      <w:r>
        <w:t xml:space="preserve"> </w:t>
      </w:r>
      <w:proofErr w:type="spellStart"/>
      <w:r>
        <w:t>Ched</w:t>
      </w:r>
      <w:proofErr w:type="spellEnd"/>
      <w:r>
        <w:t xml:space="preserve"> Meyers.  </w:t>
      </w:r>
      <w:r>
        <w:rPr>
          <w:i/>
          <w:iCs/>
        </w:rPr>
        <w:t xml:space="preserve">Binding </w:t>
      </w:r>
      <w:proofErr w:type="gramStart"/>
      <w:r>
        <w:rPr>
          <w:i/>
          <w:iCs/>
        </w:rPr>
        <w:t>The</w:t>
      </w:r>
      <w:proofErr w:type="gramEnd"/>
      <w:r>
        <w:rPr>
          <w:i/>
          <w:iCs/>
        </w:rPr>
        <w:t xml:space="preserve"> Strong Man: A Political Readings of Mark’s Story of Jesus</w:t>
      </w:r>
      <w:r>
        <w:t>. Orbis Books: Maryknoll, NY 2014. P. 24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D61E4"/>
    <w:multiLevelType w:val="hybridMultilevel"/>
    <w:tmpl w:val="063EC3A8"/>
    <w:lvl w:ilvl="0" w:tplc="A10E32F8">
      <w:start w:val="1"/>
      <w:numFmt w:val="bullet"/>
      <w:lvlText w:val=""/>
      <w:lvlJc w:val="left"/>
      <w:pPr>
        <w:ind w:left="720" w:hanging="360"/>
      </w:pPr>
      <w:rPr>
        <w:rFonts w:ascii="Wingdings" w:hAnsi="Wingdings" w:hint="default"/>
      </w:rPr>
    </w:lvl>
    <w:lvl w:ilvl="1" w:tplc="DD186828">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9CE7755"/>
    <w:multiLevelType w:val="hybridMultilevel"/>
    <w:tmpl w:val="8332B38E"/>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4625572"/>
    <w:multiLevelType w:val="hybridMultilevel"/>
    <w:tmpl w:val="6E8C4A24"/>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B783D"/>
    <w:multiLevelType w:val="hybridMultilevel"/>
    <w:tmpl w:val="260C1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D0A31"/>
    <w:multiLevelType w:val="hybridMultilevel"/>
    <w:tmpl w:val="3500CCBC"/>
    <w:lvl w:ilvl="0" w:tplc="CCD0EDFC">
      <w:numFmt w:val="bullet"/>
      <w:lvlText w:val=""/>
      <w:lvlJc w:val="left"/>
      <w:pPr>
        <w:ind w:left="1052" w:hanging="216"/>
      </w:pPr>
      <w:rPr>
        <w:rFonts w:ascii="Symbol" w:eastAsia="Symbol" w:hAnsi="Symbol" w:cs="Symbol" w:hint="default"/>
        <w:w w:val="100"/>
        <w:sz w:val="24"/>
        <w:szCs w:val="24"/>
        <w:lang w:val="en-US" w:eastAsia="en-US" w:bidi="en-US"/>
      </w:rPr>
    </w:lvl>
    <w:lvl w:ilvl="1" w:tplc="6A92E5E0">
      <w:numFmt w:val="bullet"/>
      <w:lvlText w:val="•"/>
      <w:lvlJc w:val="left"/>
      <w:pPr>
        <w:ind w:left="1868" w:hanging="216"/>
      </w:pPr>
      <w:rPr>
        <w:rFonts w:hint="default"/>
        <w:lang w:val="en-US" w:eastAsia="en-US" w:bidi="en-US"/>
      </w:rPr>
    </w:lvl>
    <w:lvl w:ilvl="2" w:tplc="518A6EA4">
      <w:numFmt w:val="bullet"/>
      <w:lvlText w:val="•"/>
      <w:lvlJc w:val="left"/>
      <w:pPr>
        <w:ind w:left="2676" w:hanging="216"/>
      </w:pPr>
      <w:rPr>
        <w:rFonts w:hint="default"/>
        <w:lang w:val="en-US" w:eastAsia="en-US" w:bidi="en-US"/>
      </w:rPr>
    </w:lvl>
    <w:lvl w:ilvl="3" w:tplc="F7B220AA">
      <w:numFmt w:val="bullet"/>
      <w:lvlText w:val="•"/>
      <w:lvlJc w:val="left"/>
      <w:pPr>
        <w:ind w:left="3484" w:hanging="216"/>
      </w:pPr>
      <w:rPr>
        <w:rFonts w:hint="default"/>
        <w:lang w:val="en-US" w:eastAsia="en-US" w:bidi="en-US"/>
      </w:rPr>
    </w:lvl>
    <w:lvl w:ilvl="4" w:tplc="956CBF9E">
      <w:numFmt w:val="bullet"/>
      <w:lvlText w:val="•"/>
      <w:lvlJc w:val="left"/>
      <w:pPr>
        <w:ind w:left="4292" w:hanging="216"/>
      </w:pPr>
      <w:rPr>
        <w:rFonts w:hint="default"/>
        <w:lang w:val="en-US" w:eastAsia="en-US" w:bidi="en-US"/>
      </w:rPr>
    </w:lvl>
    <w:lvl w:ilvl="5" w:tplc="AB241840">
      <w:numFmt w:val="bullet"/>
      <w:lvlText w:val="•"/>
      <w:lvlJc w:val="left"/>
      <w:pPr>
        <w:ind w:left="5100" w:hanging="216"/>
      </w:pPr>
      <w:rPr>
        <w:rFonts w:hint="default"/>
        <w:lang w:val="en-US" w:eastAsia="en-US" w:bidi="en-US"/>
      </w:rPr>
    </w:lvl>
    <w:lvl w:ilvl="6" w:tplc="969C6C3A">
      <w:numFmt w:val="bullet"/>
      <w:lvlText w:val="•"/>
      <w:lvlJc w:val="left"/>
      <w:pPr>
        <w:ind w:left="5908" w:hanging="216"/>
      </w:pPr>
      <w:rPr>
        <w:rFonts w:hint="default"/>
        <w:lang w:val="en-US" w:eastAsia="en-US" w:bidi="en-US"/>
      </w:rPr>
    </w:lvl>
    <w:lvl w:ilvl="7" w:tplc="56B609C2">
      <w:numFmt w:val="bullet"/>
      <w:lvlText w:val="•"/>
      <w:lvlJc w:val="left"/>
      <w:pPr>
        <w:ind w:left="6716" w:hanging="216"/>
      </w:pPr>
      <w:rPr>
        <w:rFonts w:hint="default"/>
        <w:lang w:val="en-US" w:eastAsia="en-US" w:bidi="en-US"/>
      </w:rPr>
    </w:lvl>
    <w:lvl w:ilvl="8" w:tplc="D51A0460">
      <w:numFmt w:val="bullet"/>
      <w:lvlText w:val="•"/>
      <w:lvlJc w:val="left"/>
      <w:pPr>
        <w:ind w:left="7524" w:hanging="216"/>
      </w:pPr>
      <w:rPr>
        <w:rFonts w:hint="default"/>
        <w:lang w:val="en-US" w:eastAsia="en-US" w:bidi="en-US"/>
      </w:rPr>
    </w:lvl>
  </w:abstractNum>
  <w:num w:numId="1">
    <w:abstractNumId w:val="4"/>
  </w:num>
  <w:num w:numId="2">
    <w:abstractNumId w:val="3"/>
  </w:num>
  <w:num w:numId="3">
    <w:abstractNumId w:val="0"/>
  </w:num>
  <w:num w:numId="4">
    <w:abstractNumId w:val="1"/>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sLAwsjQ0MTaxMDRU0lEKTi0uzszPAykwsqwFAKQpFmAtAAAA"/>
  </w:docVars>
  <w:rsids>
    <w:rsidRoot w:val="00C54890"/>
    <w:rsid w:val="00000808"/>
    <w:rsid w:val="000021E1"/>
    <w:rsid w:val="00002ED9"/>
    <w:rsid w:val="00003285"/>
    <w:rsid w:val="0000346B"/>
    <w:rsid w:val="0000396C"/>
    <w:rsid w:val="00003B36"/>
    <w:rsid w:val="0000448C"/>
    <w:rsid w:val="0000600F"/>
    <w:rsid w:val="0001169C"/>
    <w:rsid w:val="0001262B"/>
    <w:rsid w:val="00012AE9"/>
    <w:rsid w:val="000143DB"/>
    <w:rsid w:val="00014B18"/>
    <w:rsid w:val="00015C8E"/>
    <w:rsid w:val="00016076"/>
    <w:rsid w:val="000209EB"/>
    <w:rsid w:val="00023958"/>
    <w:rsid w:val="00024613"/>
    <w:rsid w:val="000262FD"/>
    <w:rsid w:val="00030C35"/>
    <w:rsid w:val="0003155B"/>
    <w:rsid w:val="000321B8"/>
    <w:rsid w:val="00032AF0"/>
    <w:rsid w:val="00033E55"/>
    <w:rsid w:val="00036334"/>
    <w:rsid w:val="00036E49"/>
    <w:rsid w:val="0004104E"/>
    <w:rsid w:val="00041AF1"/>
    <w:rsid w:val="00041B80"/>
    <w:rsid w:val="00042408"/>
    <w:rsid w:val="000425FF"/>
    <w:rsid w:val="00043483"/>
    <w:rsid w:val="000447CC"/>
    <w:rsid w:val="00044F74"/>
    <w:rsid w:val="000459F3"/>
    <w:rsid w:val="00045AB7"/>
    <w:rsid w:val="00045F1A"/>
    <w:rsid w:val="000473EE"/>
    <w:rsid w:val="00047EDD"/>
    <w:rsid w:val="000507FC"/>
    <w:rsid w:val="000514F3"/>
    <w:rsid w:val="00056445"/>
    <w:rsid w:val="000614A2"/>
    <w:rsid w:val="00061893"/>
    <w:rsid w:val="00061AE1"/>
    <w:rsid w:val="00062241"/>
    <w:rsid w:val="00063132"/>
    <w:rsid w:val="00065AF8"/>
    <w:rsid w:val="0007075A"/>
    <w:rsid w:val="00070958"/>
    <w:rsid w:val="0007161E"/>
    <w:rsid w:val="00072478"/>
    <w:rsid w:val="0007297F"/>
    <w:rsid w:val="00072ACA"/>
    <w:rsid w:val="000738DC"/>
    <w:rsid w:val="00074F93"/>
    <w:rsid w:val="00075B65"/>
    <w:rsid w:val="00076C04"/>
    <w:rsid w:val="00077130"/>
    <w:rsid w:val="0007780F"/>
    <w:rsid w:val="000813FD"/>
    <w:rsid w:val="000827D8"/>
    <w:rsid w:val="000829DB"/>
    <w:rsid w:val="00082C1E"/>
    <w:rsid w:val="00083EC0"/>
    <w:rsid w:val="00084DE4"/>
    <w:rsid w:val="00085899"/>
    <w:rsid w:val="00087918"/>
    <w:rsid w:val="00087EC2"/>
    <w:rsid w:val="000919BA"/>
    <w:rsid w:val="00092D7A"/>
    <w:rsid w:val="00092FC1"/>
    <w:rsid w:val="000935EC"/>
    <w:rsid w:val="00094386"/>
    <w:rsid w:val="00095FCB"/>
    <w:rsid w:val="00096243"/>
    <w:rsid w:val="000A0A43"/>
    <w:rsid w:val="000A145F"/>
    <w:rsid w:val="000A35DB"/>
    <w:rsid w:val="000A41F7"/>
    <w:rsid w:val="000A67C4"/>
    <w:rsid w:val="000A7702"/>
    <w:rsid w:val="000A7A32"/>
    <w:rsid w:val="000A7AA9"/>
    <w:rsid w:val="000B0F55"/>
    <w:rsid w:val="000B3BFE"/>
    <w:rsid w:val="000B4793"/>
    <w:rsid w:val="000B4E0C"/>
    <w:rsid w:val="000B641A"/>
    <w:rsid w:val="000B7D0C"/>
    <w:rsid w:val="000B7D7C"/>
    <w:rsid w:val="000C00E4"/>
    <w:rsid w:val="000C1189"/>
    <w:rsid w:val="000C1DB5"/>
    <w:rsid w:val="000C2554"/>
    <w:rsid w:val="000C5B63"/>
    <w:rsid w:val="000C60BC"/>
    <w:rsid w:val="000C66F9"/>
    <w:rsid w:val="000C74E3"/>
    <w:rsid w:val="000C79C5"/>
    <w:rsid w:val="000D2F08"/>
    <w:rsid w:val="000D3489"/>
    <w:rsid w:val="000D3A3E"/>
    <w:rsid w:val="000E13A3"/>
    <w:rsid w:val="000E2256"/>
    <w:rsid w:val="000E33D9"/>
    <w:rsid w:val="000F0CBA"/>
    <w:rsid w:val="000F62BB"/>
    <w:rsid w:val="000F6614"/>
    <w:rsid w:val="001000E1"/>
    <w:rsid w:val="00102D3D"/>
    <w:rsid w:val="00102F74"/>
    <w:rsid w:val="00106182"/>
    <w:rsid w:val="001063B9"/>
    <w:rsid w:val="00112C34"/>
    <w:rsid w:val="00113096"/>
    <w:rsid w:val="00113CDF"/>
    <w:rsid w:val="00114147"/>
    <w:rsid w:val="001160A2"/>
    <w:rsid w:val="001205B6"/>
    <w:rsid w:val="00120B51"/>
    <w:rsid w:val="001230B3"/>
    <w:rsid w:val="00126090"/>
    <w:rsid w:val="00126831"/>
    <w:rsid w:val="00130CF0"/>
    <w:rsid w:val="00131674"/>
    <w:rsid w:val="00132DC9"/>
    <w:rsid w:val="00134013"/>
    <w:rsid w:val="001357BE"/>
    <w:rsid w:val="001401F3"/>
    <w:rsid w:val="001409E8"/>
    <w:rsid w:val="00141B79"/>
    <w:rsid w:val="001425AF"/>
    <w:rsid w:val="00142CA3"/>
    <w:rsid w:val="00142E99"/>
    <w:rsid w:val="001450EB"/>
    <w:rsid w:val="00150443"/>
    <w:rsid w:val="00150631"/>
    <w:rsid w:val="0015091B"/>
    <w:rsid w:val="00150BB8"/>
    <w:rsid w:val="0015158B"/>
    <w:rsid w:val="00151E37"/>
    <w:rsid w:val="0015286B"/>
    <w:rsid w:val="0015306D"/>
    <w:rsid w:val="00154C56"/>
    <w:rsid w:val="00156013"/>
    <w:rsid w:val="00156768"/>
    <w:rsid w:val="0015724C"/>
    <w:rsid w:val="001573AB"/>
    <w:rsid w:val="00157520"/>
    <w:rsid w:val="00157A6F"/>
    <w:rsid w:val="001612BF"/>
    <w:rsid w:val="00162978"/>
    <w:rsid w:val="00163291"/>
    <w:rsid w:val="001632DD"/>
    <w:rsid w:val="00163E99"/>
    <w:rsid w:val="00164682"/>
    <w:rsid w:val="00165B69"/>
    <w:rsid w:val="00165EE0"/>
    <w:rsid w:val="0017020A"/>
    <w:rsid w:val="001711DC"/>
    <w:rsid w:val="00172760"/>
    <w:rsid w:val="00173EE1"/>
    <w:rsid w:val="001762A5"/>
    <w:rsid w:val="00180F77"/>
    <w:rsid w:val="001820B5"/>
    <w:rsid w:val="00184261"/>
    <w:rsid w:val="001845D5"/>
    <w:rsid w:val="00186487"/>
    <w:rsid w:val="001872E7"/>
    <w:rsid w:val="0019130E"/>
    <w:rsid w:val="00191C6B"/>
    <w:rsid w:val="00191EF0"/>
    <w:rsid w:val="001938C8"/>
    <w:rsid w:val="001A259A"/>
    <w:rsid w:val="001A30B3"/>
    <w:rsid w:val="001A3558"/>
    <w:rsid w:val="001A3B13"/>
    <w:rsid w:val="001A4413"/>
    <w:rsid w:val="001A7934"/>
    <w:rsid w:val="001A79EE"/>
    <w:rsid w:val="001B3B8D"/>
    <w:rsid w:val="001B3E81"/>
    <w:rsid w:val="001B5A13"/>
    <w:rsid w:val="001B66B4"/>
    <w:rsid w:val="001B76D6"/>
    <w:rsid w:val="001C078E"/>
    <w:rsid w:val="001C0C00"/>
    <w:rsid w:val="001C184B"/>
    <w:rsid w:val="001C3710"/>
    <w:rsid w:val="001C667F"/>
    <w:rsid w:val="001C77D9"/>
    <w:rsid w:val="001C7ACD"/>
    <w:rsid w:val="001D0BE8"/>
    <w:rsid w:val="001D39B5"/>
    <w:rsid w:val="001D7047"/>
    <w:rsid w:val="001D7F2E"/>
    <w:rsid w:val="001E2EE4"/>
    <w:rsid w:val="001E38D0"/>
    <w:rsid w:val="001F0CFE"/>
    <w:rsid w:val="001F3F7C"/>
    <w:rsid w:val="001F4822"/>
    <w:rsid w:val="001F53C1"/>
    <w:rsid w:val="001F5E0B"/>
    <w:rsid w:val="00201281"/>
    <w:rsid w:val="0020302C"/>
    <w:rsid w:val="00203613"/>
    <w:rsid w:val="0020364D"/>
    <w:rsid w:val="00204CD6"/>
    <w:rsid w:val="00204F34"/>
    <w:rsid w:val="00211925"/>
    <w:rsid w:val="002149E8"/>
    <w:rsid w:val="00215690"/>
    <w:rsid w:val="00217751"/>
    <w:rsid w:val="002177A6"/>
    <w:rsid w:val="002211E0"/>
    <w:rsid w:val="00221744"/>
    <w:rsid w:val="00224F32"/>
    <w:rsid w:val="00225801"/>
    <w:rsid w:val="00225FFA"/>
    <w:rsid w:val="002262B0"/>
    <w:rsid w:val="00226891"/>
    <w:rsid w:val="00231DFA"/>
    <w:rsid w:val="00231E8D"/>
    <w:rsid w:val="00231EE8"/>
    <w:rsid w:val="002323ED"/>
    <w:rsid w:val="00234DF2"/>
    <w:rsid w:val="00237175"/>
    <w:rsid w:val="00240030"/>
    <w:rsid w:val="00241AE9"/>
    <w:rsid w:val="00243D35"/>
    <w:rsid w:val="00243F83"/>
    <w:rsid w:val="00250304"/>
    <w:rsid w:val="002504E1"/>
    <w:rsid w:val="002511DD"/>
    <w:rsid w:val="00251313"/>
    <w:rsid w:val="00253743"/>
    <w:rsid w:val="00253908"/>
    <w:rsid w:val="00254A3B"/>
    <w:rsid w:val="00257589"/>
    <w:rsid w:val="0026036E"/>
    <w:rsid w:val="00261AC6"/>
    <w:rsid w:val="0026509D"/>
    <w:rsid w:val="002655BD"/>
    <w:rsid w:val="00267021"/>
    <w:rsid w:val="00267B0D"/>
    <w:rsid w:val="00267E2B"/>
    <w:rsid w:val="00270AB7"/>
    <w:rsid w:val="00271909"/>
    <w:rsid w:val="00272908"/>
    <w:rsid w:val="00274762"/>
    <w:rsid w:val="002749A7"/>
    <w:rsid w:val="00274E72"/>
    <w:rsid w:val="0027516D"/>
    <w:rsid w:val="00280233"/>
    <w:rsid w:val="00283C2C"/>
    <w:rsid w:val="00284279"/>
    <w:rsid w:val="00285AFE"/>
    <w:rsid w:val="00286EF3"/>
    <w:rsid w:val="0028700F"/>
    <w:rsid w:val="002908A4"/>
    <w:rsid w:val="00290E26"/>
    <w:rsid w:val="00292082"/>
    <w:rsid w:val="00293615"/>
    <w:rsid w:val="00293A7B"/>
    <w:rsid w:val="00294E2D"/>
    <w:rsid w:val="002974B9"/>
    <w:rsid w:val="00297B7C"/>
    <w:rsid w:val="002A04C6"/>
    <w:rsid w:val="002A0D11"/>
    <w:rsid w:val="002A1F11"/>
    <w:rsid w:val="002A5DEF"/>
    <w:rsid w:val="002B03E5"/>
    <w:rsid w:val="002B0FD4"/>
    <w:rsid w:val="002B1F1C"/>
    <w:rsid w:val="002B2A94"/>
    <w:rsid w:val="002B3A18"/>
    <w:rsid w:val="002B4443"/>
    <w:rsid w:val="002C19F8"/>
    <w:rsid w:val="002C2947"/>
    <w:rsid w:val="002C3CF8"/>
    <w:rsid w:val="002C512A"/>
    <w:rsid w:val="002C584A"/>
    <w:rsid w:val="002C6B8B"/>
    <w:rsid w:val="002D596A"/>
    <w:rsid w:val="002D62E6"/>
    <w:rsid w:val="002D74D6"/>
    <w:rsid w:val="002E060A"/>
    <w:rsid w:val="002E0B85"/>
    <w:rsid w:val="002E0EF1"/>
    <w:rsid w:val="002E11AD"/>
    <w:rsid w:val="002E4897"/>
    <w:rsid w:val="002E4CFC"/>
    <w:rsid w:val="002E5772"/>
    <w:rsid w:val="002E6655"/>
    <w:rsid w:val="002E754D"/>
    <w:rsid w:val="002F055F"/>
    <w:rsid w:val="002F0D92"/>
    <w:rsid w:val="002F24A5"/>
    <w:rsid w:val="002F39E4"/>
    <w:rsid w:val="002F578B"/>
    <w:rsid w:val="003023EC"/>
    <w:rsid w:val="00302B2A"/>
    <w:rsid w:val="0031173C"/>
    <w:rsid w:val="003123B0"/>
    <w:rsid w:val="00313EA5"/>
    <w:rsid w:val="0031571E"/>
    <w:rsid w:val="00316C06"/>
    <w:rsid w:val="00317839"/>
    <w:rsid w:val="00322F68"/>
    <w:rsid w:val="00323750"/>
    <w:rsid w:val="003254D0"/>
    <w:rsid w:val="0033014A"/>
    <w:rsid w:val="00330777"/>
    <w:rsid w:val="003313F2"/>
    <w:rsid w:val="003317FF"/>
    <w:rsid w:val="00331D4E"/>
    <w:rsid w:val="0034108A"/>
    <w:rsid w:val="003427C3"/>
    <w:rsid w:val="00342FBD"/>
    <w:rsid w:val="00346769"/>
    <w:rsid w:val="003467F0"/>
    <w:rsid w:val="00346BDB"/>
    <w:rsid w:val="003503C4"/>
    <w:rsid w:val="003522EB"/>
    <w:rsid w:val="003523FA"/>
    <w:rsid w:val="003527EE"/>
    <w:rsid w:val="00353B9D"/>
    <w:rsid w:val="00353D4A"/>
    <w:rsid w:val="00353EAE"/>
    <w:rsid w:val="00353F1B"/>
    <w:rsid w:val="0035616B"/>
    <w:rsid w:val="00360A5B"/>
    <w:rsid w:val="003628CE"/>
    <w:rsid w:val="00370234"/>
    <w:rsid w:val="00370371"/>
    <w:rsid w:val="00371D02"/>
    <w:rsid w:val="003724F4"/>
    <w:rsid w:val="00373817"/>
    <w:rsid w:val="00375133"/>
    <w:rsid w:val="0037751A"/>
    <w:rsid w:val="00377834"/>
    <w:rsid w:val="00380055"/>
    <w:rsid w:val="00380419"/>
    <w:rsid w:val="00382452"/>
    <w:rsid w:val="00382841"/>
    <w:rsid w:val="00385B01"/>
    <w:rsid w:val="0038751F"/>
    <w:rsid w:val="00390384"/>
    <w:rsid w:val="00391D98"/>
    <w:rsid w:val="0039285F"/>
    <w:rsid w:val="0039508E"/>
    <w:rsid w:val="003A0C98"/>
    <w:rsid w:val="003A1500"/>
    <w:rsid w:val="003A5150"/>
    <w:rsid w:val="003B1631"/>
    <w:rsid w:val="003B2B80"/>
    <w:rsid w:val="003B2F6D"/>
    <w:rsid w:val="003B52BE"/>
    <w:rsid w:val="003B5628"/>
    <w:rsid w:val="003C2497"/>
    <w:rsid w:val="003C589A"/>
    <w:rsid w:val="003C62DC"/>
    <w:rsid w:val="003C672F"/>
    <w:rsid w:val="003C6E74"/>
    <w:rsid w:val="003D0B6C"/>
    <w:rsid w:val="003D1788"/>
    <w:rsid w:val="003D19C1"/>
    <w:rsid w:val="003D1AB6"/>
    <w:rsid w:val="003D49DB"/>
    <w:rsid w:val="003D4A45"/>
    <w:rsid w:val="003D5C60"/>
    <w:rsid w:val="003E1761"/>
    <w:rsid w:val="003E3A5F"/>
    <w:rsid w:val="003E4221"/>
    <w:rsid w:val="003E59B9"/>
    <w:rsid w:val="003E6F71"/>
    <w:rsid w:val="003F0EE2"/>
    <w:rsid w:val="003F4FD2"/>
    <w:rsid w:val="003F5970"/>
    <w:rsid w:val="003F5DE8"/>
    <w:rsid w:val="003F7D41"/>
    <w:rsid w:val="004019BF"/>
    <w:rsid w:val="00402384"/>
    <w:rsid w:val="00402C45"/>
    <w:rsid w:val="00404462"/>
    <w:rsid w:val="0040660E"/>
    <w:rsid w:val="004100BD"/>
    <w:rsid w:val="00410F9B"/>
    <w:rsid w:val="00412B47"/>
    <w:rsid w:val="00413B4E"/>
    <w:rsid w:val="00414E50"/>
    <w:rsid w:val="004169F1"/>
    <w:rsid w:val="00416B5B"/>
    <w:rsid w:val="0042433C"/>
    <w:rsid w:val="00424BAC"/>
    <w:rsid w:val="00425554"/>
    <w:rsid w:val="0042742D"/>
    <w:rsid w:val="00427F8C"/>
    <w:rsid w:val="0043394F"/>
    <w:rsid w:val="004340B4"/>
    <w:rsid w:val="0043497E"/>
    <w:rsid w:val="00435759"/>
    <w:rsid w:val="00435B56"/>
    <w:rsid w:val="0043711F"/>
    <w:rsid w:val="00441636"/>
    <w:rsid w:val="004421EF"/>
    <w:rsid w:val="00443106"/>
    <w:rsid w:val="00447A50"/>
    <w:rsid w:val="00447CB6"/>
    <w:rsid w:val="00450C87"/>
    <w:rsid w:val="004539E0"/>
    <w:rsid w:val="00456CC0"/>
    <w:rsid w:val="00457971"/>
    <w:rsid w:val="00460E98"/>
    <w:rsid w:val="00462FB0"/>
    <w:rsid w:val="004647F8"/>
    <w:rsid w:val="00467FDD"/>
    <w:rsid w:val="004709D6"/>
    <w:rsid w:val="00470C7E"/>
    <w:rsid w:val="00471152"/>
    <w:rsid w:val="004718D8"/>
    <w:rsid w:val="00472925"/>
    <w:rsid w:val="004738E3"/>
    <w:rsid w:val="00474625"/>
    <w:rsid w:val="00475401"/>
    <w:rsid w:val="004776D1"/>
    <w:rsid w:val="004803A8"/>
    <w:rsid w:val="00482380"/>
    <w:rsid w:val="0048254F"/>
    <w:rsid w:val="00482CC2"/>
    <w:rsid w:val="00483421"/>
    <w:rsid w:val="0048545A"/>
    <w:rsid w:val="004859FF"/>
    <w:rsid w:val="00485B6C"/>
    <w:rsid w:val="0048640A"/>
    <w:rsid w:val="00486FEB"/>
    <w:rsid w:val="00490386"/>
    <w:rsid w:val="00490D60"/>
    <w:rsid w:val="00491994"/>
    <w:rsid w:val="00491C1E"/>
    <w:rsid w:val="0049262F"/>
    <w:rsid w:val="0049684D"/>
    <w:rsid w:val="00497AEB"/>
    <w:rsid w:val="00497B69"/>
    <w:rsid w:val="00497DB8"/>
    <w:rsid w:val="004A1168"/>
    <w:rsid w:val="004A349C"/>
    <w:rsid w:val="004A3769"/>
    <w:rsid w:val="004A6ADB"/>
    <w:rsid w:val="004B402B"/>
    <w:rsid w:val="004B506C"/>
    <w:rsid w:val="004B57E3"/>
    <w:rsid w:val="004C25B4"/>
    <w:rsid w:val="004C266F"/>
    <w:rsid w:val="004D00F6"/>
    <w:rsid w:val="004D0CAA"/>
    <w:rsid w:val="004D2521"/>
    <w:rsid w:val="004D3CEA"/>
    <w:rsid w:val="004D4127"/>
    <w:rsid w:val="004D4BA6"/>
    <w:rsid w:val="004D664F"/>
    <w:rsid w:val="004D703A"/>
    <w:rsid w:val="004E0944"/>
    <w:rsid w:val="004E4594"/>
    <w:rsid w:val="004E4AFF"/>
    <w:rsid w:val="004E4C0A"/>
    <w:rsid w:val="004E573F"/>
    <w:rsid w:val="004E5779"/>
    <w:rsid w:val="004E6792"/>
    <w:rsid w:val="004E7522"/>
    <w:rsid w:val="004F0BEE"/>
    <w:rsid w:val="004F2151"/>
    <w:rsid w:val="004F267D"/>
    <w:rsid w:val="004F29AC"/>
    <w:rsid w:val="004F2C2F"/>
    <w:rsid w:val="004F4EB4"/>
    <w:rsid w:val="004F514B"/>
    <w:rsid w:val="004F7044"/>
    <w:rsid w:val="004F729B"/>
    <w:rsid w:val="00501823"/>
    <w:rsid w:val="00503898"/>
    <w:rsid w:val="00503F48"/>
    <w:rsid w:val="005048C2"/>
    <w:rsid w:val="00506C25"/>
    <w:rsid w:val="00507C6D"/>
    <w:rsid w:val="00510B34"/>
    <w:rsid w:val="00511062"/>
    <w:rsid w:val="00512BFF"/>
    <w:rsid w:val="005138C0"/>
    <w:rsid w:val="0051401D"/>
    <w:rsid w:val="005173FF"/>
    <w:rsid w:val="0052013F"/>
    <w:rsid w:val="005247E1"/>
    <w:rsid w:val="005262E2"/>
    <w:rsid w:val="00526661"/>
    <w:rsid w:val="005277D4"/>
    <w:rsid w:val="005305F4"/>
    <w:rsid w:val="00532DD7"/>
    <w:rsid w:val="00536366"/>
    <w:rsid w:val="00536CFC"/>
    <w:rsid w:val="0054382E"/>
    <w:rsid w:val="005443ED"/>
    <w:rsid w:val="005459FD"/>
    <w:rsid w:val="00547931"/>
    <w:rsid w:val="00547E62"/>
    <w:rsid w:val="005517B3"/>
    <w:rsid w:val="00551B2B"/>
    <w:rsid w:val="005617C9"/>
    <w:rsid w:val="0056207F"/>
    <w:rsid w:val="00562536"/>
    <w:rsid w:val="00564ED8"/>
    <w:rsid w:val="005654BF"/>
    <w:rsid w:val="00566258"/>
    <w:rsid w:val="0056760A"/>
    <w:rsid w:val="00571803"/>
    <w:rsid w:val="00571951"/>
    <w:rsid w:val="00577702"/>
    <w:rsid w:val="00580020"/>
    <w:rsid w:val="00580E06"/>
    <w:rsid w:val="00581FBB"/>
    <w:rsid w:val="0058537C"/>
    <w:rsid w:val="005857D8"/>
    <w:rsid w:val="00587BC1"/>
    <w:rsid w:val="0059019E"/>
    <w:rsid w:val="00590F63"/>
    <w:rsid w:val="005919CC"/>
    <w:rsid w:val="00593993"/>
    <w:rsid w:val="005945F8"/>
    <w:rsid w:val="00594787"/>
    <w:rsid w:val="005949A1"/>
    <w:rsid w:val="005A0CCA"/>
    <w:rsid w:val="005A2AD4"/>
    <w:rsid w:val="005A5FD5"/>
    <w:rsid w:val="005A6E29"/>
    <w:rsid w:val="005B143E"/>
    <w:rsid w:val="005B2A07"/>
    <w:rsid w:val="005B7E2F"/>
    <w:rsid w:val="005C06E6"/>
    <w:rsid w:val="005C2DBB"/>
    <w:rsid w:val="005C2F41"/>
    <w:rsid w:val="005C5905"/>
    <w:rsid w:val="005C5ABA"/>
    <w:rsid w:val="005C6E85"/>
    <w:rsid w:val="005C7FB2"/>
    <w:rsid w:val="005D1ED1"/>
    <w:rsid w:val="005D38AB"/>
    <w:rsid w:val="005D3BBB"/>
    <w:rsid w:val="005D3D5C"/>
    <w:rsid w:val="005D4A41"/>
    <w:rsid w:val="005E31AE"/>
    <w:rsid w:val="005E370E"/>
    <w:rsid w:val="005E428B"/>
    <w:rsid w:val="005E46BC"/>
    <w:rsid w:val="005E6494"/>
    <w:rsid w:val="005E68AB"/>
    <w:rsid w:val="005E6BA6"/>
    <w:rsid w:val="005E78E0"/>
    <w:rsid w:val="005F1562"/>
    <w:rsid w:val="005F279D"/>
    <w:rsid w:val="005F2AE7"/>
    <w:rsid w:val="005F3616"/>
    <w:rsid w:val="005F36AB"/>
    <w:rsid w:val="005F69C3"/>
    <w:rsid w:val="005F736B"/>
    <w:rsid w:val="005F7B90"/>
    <w:rsid w:val="006010B8"/>
    <w:rsid w:val="00601587"/>
    <w:rsid w:val="00603381"/>
    <w:rsid w:val="00604CE8"/>
    <w:rsid w:val="00607672"/>
    <w:rsid w:val="0061179C"/>
    <w:rsid w:val="00612379"/>
    <w:rsid w:val="006134FF"/>
    <w:rsid w:val="00613E1D"/>
    <w:rsid w:val="006146BA"/>
    <w:rsid w:val="0061489B"/>
    <w:rsid w:val="0061497F"/>
    <w:rsid w:val="00614BA0"/>
    <w:rsid w:val="006158A8"/>
    <w:rsid w:val="00615E7F"/>
    <w:rsid w:val="006162F6"/>
    <w:rsid w:val="00616C27"/>
    <w:rsid w:val="006175C7"/>
    <w:rsid w:val="006211D0"/>
    <w:rsid w:val="00622548"/>
    <w:rsid w:val="00623022"/>
    <w:rsid w:val="00623AA5"/>
    <w:rsid w:val="006271FA"/>
    <w:rsid w:val="00630170"/>
    <w:rsid w:val="0063246E"/>
    <w:rsid w:val="006369C2"/>
    <w:rsid w:val="00636BAB"/>
    <w:rsid w:val="00636CBB"/>
    <w:rsid w:val="006405D3"/>
    <w:rsid w:val="006417FC"/>
    <w:rsid w:val="006419EF"/>
    <w:rsid w:val="00642662"/>
    <w:rsid w:val="00643AFE"/>
    <w:rsid w:val="006461F1"/>
    <w:rsid w:val="00650360"/>
    <w:rsid w:val="0065596C"/>
    <w:rsid w:val="00663A25"/>
    <w:rsid w:val="00663F8F"/>
    <w:rsid w:val="006651D6"/>
    <w:rsid w:val="00665BF5"/>
    <w:rsid w:val="0066693B"/>
    <w:rsid w:val="00666D8B"/>
    <w:rsid w:val="0067040F"/>
    <w:rsid w:val="00670978"/>
    <w:rsid w:val="006725BD"/>
    <w:rsid w:val="006737C2"/>
    <w:rsid w:val="00677077"/>
    <w:rsid w:val="006772EF"/>
    <w:rsid w:val="00680758"/>
    <w:rsid w:val="006809EF"/>
    <w:rsid w:val="006818F0"/>
    <w:rsid w:val="00684072"/>
    <w:rsid w:val="00684147"/>
    <w:rsid w:val="00687F11"/>
    <w:rsid w:val="00690F40"/>
    <w:rsid w:val="006928BA"/>
    <w:rsid w:val="00692AFA"/>
    <w:rsid w:val="00693216"/>
    <w:rsid w:val="006940D4"/>
    <w:rsid w:val="006964FF"/>
    <w:rsid w:val="006A11B0"/>
    <w:rsid w:val="006A1DBC"/>
    <w:rsid w:val="006A3B7F"/>
    <w:rsid w:val="006A5FB4"/>
    <w:rsid w:val="006A7B74"/>
    <w:rsid w:val="006B0272"/>
    <w:rsid w:val="006B1219"/>
    <w:rsid w:val="006B20AA"/>
    <w:rsid w:val="006B4C91"/>
    <w:rsid w:val="006B691F"/>
    <w:rsid w:val="006C0A74"/>
    <w:rsid w:val="006C0C3A"/>
    <w:rsid w:val="006C2117"/>
    <w:rsid w:val="006C407B"/>
    <w:rsid w:val="006C42BF"/>
    <w:rsid w:val="006C6188"/>
    <w:rsid w:val="006C63A6"/>
    <w:rsid w:val="006C7276"/>
    <w:rsid w:val="006D036C"/>
    <w:rsid w:val="006D0986"/>
    <w:rsid w:val="006D0A3F"/>
    <w:rsid w:val="006D3016"/>
    <w:rsid w:val="006D4064"/>
    <w:rsid w:val="006D51CB"/>
    <w:rsid w:val="006D622D"/>
    <w:rsid w:val="006D631C"/>
    <w:rsid w:val="006D7C51"/>
    <w:rsid w:val="006E0122"/>
    <w:rsid w:val="006E09CB"/>
    <w:rsid w:val="006E37FF"/>
    <w:rsid w:val="006E53F6"/>
    <w:rsid w:val="006E5D11"/>
    <w:rsid w:val="006E6821"/>
    <w:rsid w:val="006F1F8B"/>
    <w:rsid w:val="006F53DF"/>
    <w:rsid w:val="006F5887"/>
    <w:rsid w:val="006F7B8C"/>
    <w:rsid w:val="00700140"/>
    <w:rsid w:val="00703088"/>
    <w:rsid w:val="007038C8"/>
    <w:rsid w:val="007041B7"/>
    <w:rsid w:val="00704D1F"/>
    <w:rsid w:val="007052B5"/>
    <w:rsid w:val="00705397"/>
    <w:rsid w:val="00710901"/>
    <w:rsid w:val="00711A8D"/>
    <w:rsid w:val="00712333"/>
    <w:rsid w:val="00720DB1"/>
    <w:rsid w:val="00722758"/>
    <w:rsid w:val="007236C9"/>
    <w:rsid w:val="0072481A"/>
    <w:rsid w:val="007258DF"/>
    <w:rsid w:val="00732050"/>
    <w:rsid w:val="007333A0"/>
    <w:rsid w:val="00733836"/>
    <w:rsid w:val="00735B17"/>
    <w:rsid w:val="0073616A"/>
    <w:rsid w:val="0073684E"/>
    <w:rsid w:val="00741C5F"/>
    <w:rsid w:val="00741CBE"/>
    <w:rsid w:val="00741CD4"/>
    <w:rsid w:val="00743040"/>
    <w:rsid w:val="0074467E"/>
    <w:rsid w:val="00744846"/>
    <w:rsid w:val="007462CA"/>
    <w:rsid w:val="007502DB"/>
    <w:rsid w:val="0075197D"/>
    <w:rsid w:val="00752F4D"/>
    <w:rsid w:val="00753120"/>
    <w:rsid w:val="00753519"/>
    <w:rsid w:val="00755058"/>
    <w:rsid w:val="0075626E"/>
    <w:rsid w:val="00757553"/>
    <w:rsid w:val="00760863"/>
    <w:rsid w:val="00760994"/>
    <w:rsid w:val="00760AC3"/>
    <w:rsid w:val="00760B65"/>
    <w:rsid w:val="0076193B"/>
    <w:rsid w:val="00762D9C"/>
    <w:rsid w:val="0076366A"/>
    <w:rsid w:val="00764191"/>
    <w:rsid w:val="0076477F"/>
    <w:rsid w:val="00766743"/>
    <w:rsid w:val="00770279"/>
    <w:rsid w:val="00772268"/>
    <w:rsid w:val="00772783"/>
    <w:rsid w:val="007737C7"/>
    <w:rsid w:val="00774E14"/>
    <w:rsid w:val="0077691D"/>
    <w:rsid w:val="00777611"/>
    <w:rsid w:val="00780C92"/>
    <w:rsid w:val="0078410F"/>
    <w:rsid w:val="007852BD"/>
    <w:rsid w:val="00786B75"/>
    <w:rsid w:val="00787761"/>
    <w:rsid w:val="00787D3E"/>
    <w:rsid w:val="007902BF"/>
    <w:rsid w:val="00791313"/>
    <w:rsid w:val="00791368"/>
    <w:rsid w:val="00791900"/>
    <w:rsid w:val="00792A47"/>
    <w:rsid w:val="00792D24"/>
    <w:rsid w:val="00795BD5"/>
    <w:rsid w:val="00796749"/>
    <w:rsid w:val="007A2BE0"/>
    <w:rsid w:val="007A3073"/>
    <w:rsid w:val="007A3952"/>
    <w:rsid w:val="007A58C5"/>
    <w:rsid w:val="007A5EF1"/>
    <w:rsid w:val="007A690A"/>
    <w:rsid w:val="007A754E"/>
    <w:rsid w:val="007B08AD"/>
    <w:rsid w:val="007B0E11"/>
    <w:rsid w:val="007B3A40"/>
    <w:rsid w:val="007B52AF"/>
    <w:rsid w:val="007B549F"/>
    <w:rsid w:val="007B75F6"/>
    <w:rsid w:val="007C067F"/>
    <w:rsid w:val="007C116B"/>
    <w:rsid w:val="007C18BE"/>
    <w:rsid w:val="007C5DF1"/>
    <w:rsid w:val="007C68EE"/>
    <w:rsid w:val="007D0449"/>
    <w:rsid w:val="007D271B"/>
    <w:rsid w:val="007D2896"/>
    <w:rsid w:val="007D2D18"/>
    <w:rsid w:val="007D49A1"/>
    <w:rsid w:val="007D64F5"/>
    <w:rsid w:val="007D7C1B"/>
    <w:rsid w:val="007D7E31"/>
    <w:rsid w:val="007E0DA5"/>
    <w:rsid w:val="007E2C6B"/>
    <w:rsid w:val="007E49E9"/>
    <w:rsid w:val="007E5277"/>
    <w:rsid w:val="007E5B7E"/>
    <w:rsid w:val="007E5FBF"/>
    <w:rsid w:val="007E6307"/>
    <w:rsid w:val="007E6BC4"/>
    <w:rsid w:val="007F64D8"/>
    <w:rsid w:val="007F67FD"/>
    <w:rsid w:val="007F769B"/>
    <w:rsid w:val="008023FA"/>
    <w:rsid w:val="00805B6C"/>
    <w:rsid w:val="00810D9E"/>
    <w:rsid w:val="008114D6"/>
    <w:rsid w:val="00811815"/>
    <w:rsid w:val="00811E8B"/>
    <w:rsid w:val="00811F65"/>
    <w:rsid w:val="00813032"/>
    <w:rsid w:val="00814750"/>
    <w:rsid w:val="00814B7E"/>
    <w:rsid w:val="008173BE"/>
    <w:rsid w:val="00820543"/>
    <w:rsid w:val="00821BBA"/>
    <w:rsid w:val="00821E7D"/>
    <w:rsid w:val="0082356A"/>
    <w:rsid w:val="00827D5F"/>
    <w:rsid w:val="00833DB1"/>
    <w:rsid w:val="008357FA"/>
    <w:rsid w:val="008358C8"/>
    <w:rsid w:val="00837EE5"/>
    <w:rsid w:val="00837F12"/>
    <w:rsid w:val="00840549"/>
    <w:rsid w:val="008411BC"/>
    <w:rsid w:val="008420C4"/>
    <w:rsid w:val="0084269A"/>
    <w:rsid w:val="0084281F"/>
    <w:rsid w:val="00842D86"/>
    <w:rsid w:val="0084324D"/>
    <w:rsid w:val="00843E42"/>
    <w:rsid w:val="008461C7"/>
    <w:rsid w:val="00846CED"/>
    <w:rsid w:val="00846F6F"/>
    <w:rsid w:val="00850ECF"/>
    <w:rsid w:val="008519F8"/>
    <w:rsid w:val="00851D56"/>
    <w:rsid w:val="00852253"/>
    <w:rsid w:val="00855430"/>
    <w:rsid w:val="008568AC"/>
    <w:rsid w:val="008575A2"/>
    <w:rsid w:val="00857E60"/>
    <w:rsid w:val="00860A3F"/>
    <w:rsid w:val="00860C67"/>
    <w:rsid w:val="0086120D"/>
    <w:rsid w:val="008637B5"/>
    <w:rsid w:val="00864534"/>
    <w:rsid w:val="00865846"/>
    <w:rsid w:val="00865FDD"/>
    <w:rsid w:val="008715A3"/>
    <w:rsid w:val="00871819"/>
    <w:rsid w:val="00871A68"/>
    <w:rsid w:val="00872226"/>
    <w:rsid w:val="008724E8"/>
    <w:rsid w:val="008729F9"/>
    <w:rsid w:val="0087595D"/>
    <w:rsid w:val="00876672"/>
    <w:rsid w:val="00877195"/>
    <w:rsid w:val="0088170F"/>
    <w:rsid w:val="008817EA"/>
    <w:rsid w:val="00881DDF"/>
    <w:rsid w:val="008839C7"/>
    <w:rsid w:val="0088472A"/>
    <w:rsid w:val="008848AB"/>
    <w:rsid w:val="00893786"/>
    <w:rsid w:val="008940D3"/>
    <w:rsid w:val="00896D98"/>
    <w:rsid w:val="00896DA9"/>
    <w:rsid w:val="008A09A5"/>
    <w:rsid w:val="008A09EB"/>
    <w:rsid w:val="008A1D11"/>
    <w:rsid w:val="008A2276"/>
    <w:rsid w:val="008A277F"/>
    <w:rsid w:val="008A390F"/>
    <w:rsid w:val="008A6095"/>
    <w:rsid w:val="008A7A4A"/>
    <w:rsid w:val="008B0D0F"/>
    <w:rsid w:val="008B1579"/>
    <w:rsid w:val="008B64F6"/>
    <w:rsid w:val="008B6CB5"/>
    <w:rsid w:val="008C0A85"/>
    <w:rsid w:val="008C1414"/>
    <w:rsid w:val="008C16E7"/>
    <w:rsid w:val="008C2131"/>
    <w:rsid w:val="008C241B"/>
    <w:rsid w:val="008C2BB3"/>
    <w:rsid w:val="008C38C1"/>
    <w:rsid w:val="008C3F49"/>
    <w:rsid w:val="008C5170"/>
    <w:rsid w:val="008C592C"/>
    <w:rsid w:val="008C611D"/>
    <w:rsid w:val="008C7E2A"/>
    <w:rsid w:val="008D2EB6"/>
    <w:rsid w:val="008D2ED5"/>
    <w:rsid w:val="008D3AF0"/>
    <w:rsid w:val="008D7562"/>
    <w:rsid w:val="008E2A5B"/>
    <w:rsid w:val="008E2DC6"/>
    <w:rsid w:val="008E546E"/>
    <w:rsid w:val="008F155C"/>
    <w:rsid w:val="008F2088"/>
    <w:rsid w:val="008F2E00"/>
    <w:rsid w:val="0090055B"/>
    <w:rsid w:val="00900E75"/>
    <w:rsid w:val="00900F3C"/>
    <w:rsid w:val="00903228"/>
    <w:rsid w:val="009075B4"/>
    <w:rsid w:val="00907FB8"/>
    <w:rsid w:val="00908F14"/>
    <w:rsid w:val="00910520"/>
    <w:rsid w:val="00910E63"/>
    <w:rsid w:val="00911553"/>
    <w:rsid w:val="009129EC"/>
    <w:rsid w:val="00913193"/>
    <w:rsid w:val="00913636"/>
    <w:rsid w:val="00913F15"/>
    <w:rsid w:val="0091452B"/>
    <w:rsid w:val="00915117"/>
    <w:rsid w:val="00917302"/>
    <w:rsid w:val="00917BF8"/>
    <w:rsid w:val="009202B0"/>
    <w:rsid w:val="009218BF"/>
    <w:rsid w:val="009237FE"/>
    <w:rsid w:val="00924696"/>
    <w:rsid w:val="00924697"/>
    <w:rsid w:val="00925D00"/>
    <w:rsid w:val="00927EFF"/>
    <w:rsid w:val="00930FCA"/>
    <w:rsid w:val="00932229"/>
    <w:rsid w:val="0093318E"/>
    <w:rsid w:val="0093331D"/>
    <w:rsid w:val="00933673"/>
    <w:rsid w:val="00934B7E"/>
    <w:rsid w:val="0094323D"/>
    <w:rsid w:val="00943D9E"/>
    <w:rsid w:val="00944AA3"/>
    <w:rsid w:val="00947D07"/>
    <w:rsid w:val="009505A8"/>
    <w:rsid w:val="00950B20"/>
    <w:rsid w:val="009517B3"/>
    <w:rsid w:val="00952869"/>
    <w:rsid w:val="0095444C"/>
    <w:rsid w:val="00955599"/>
    <w:rsid w:val="00960D7B"/>
    <w:rsid w:val="00961505"/>
    <w:rsid w:val="0096247D"/>
    <w:rsid w:val="0096256E"/>
    <w:rsid w:val="009654B9"/>
    <w:rsid w:val="0096551E"/>
    <w:rsid w:val="00965AD0"/>
    <w:rsid w:val="00966CD2"/>
    <w:rsid w:val="00970780"/>
    <w:rsid w:val="009716C8"/>
    <w:rsid w:val="009723BA"/>
    <w:rsid w:val="00972BD5"/>
    <w:rsid w:val="0097319D"/>
    <w:rsid w:val="00974752"/>
    <w:rsid w:val="00976102"/>
    <w:rsid w:val="0097699E"/>
    <w:rsid w:val="00976A67"/>
    <w:rsid w:val="0098130A"/>
    <w:rsid w:val="00981942"/>
    <w:rsid w:val="00981EDF"/>
    <w:rsid w:val="00982544"/>
    <w:rsid w:val="0098295C"/>
    <w:rsid w:val="00982D1F"/>
    <w:rsid w:val="00984602"/>
    <w:rsid w:val="0098698E"/>
    <w:rsid w:val="00992570"/>
    <w:rsid w:val="0099489B"/>
    <w:rsid w:val="00996EE7"/>
    <w:rsid w:val="009A0EB7"/>
    <w:rsid w:val="009A46B7"/>
    <w:rsid w:val="009A62ED"/>
    <w:rsid w:val="009B03A0"/>
    <w:rsid w:val="009B0D2F"/>
    <w:rsid w:val="009B25F6"/>
    <w:rsid w:val="009B28A2"/>
    <w:rsid w:val="009B350B"/>
    <w:rsid w:val="009B4556"/>
    <w:rsid w:val="009B54B4"/>
    <w:rsid w:val="009B5EB2"/>
    <w:rsid w:val="009B5F39"/>
    <w:rsid w:val="009B65A4"/>
    <w:rsid w:val="009C03EF"/>
    <w:rsid w:val="009C06D5"/>
    <w:rsid w:val="009C0CAB"/>
    <w:rsid w:val="009C0E80"/>
    <w:rsid w:val="009C2BE1"/>
    <w:rsid w:val="009C2D3C"/>
    <w:rsid w:val="009C337C"/>
    <w:rsid w:val="009C4EA0"/>
    <w:rsid w:val="009C607D"/>
    <w:rsid w:val="009C6A4F"/>
    <w:rsid w:val="009C7A74"/>
    <w:rsid w:val="009D1C37"/>
    <w:rsid w:val="009D2BF3"/>
    <w:rsid w:val="009D4D45"/>
    <w:rsid w:val="009D6C47"/>
    <w:rsid w:val="009E16D5"/>
    <w:rsid w:val="009E2559"/>
    <w:rsid w:val="009E37D8"/>
    <w:rsid w:val="009E6480"/>
    <w:rsid w:val="009E6AA3"/>
    <w:rsid w:val="009E6EFD"/>
    <w:rsid w:val="009E7112"/>
    <w:rsid w:val="009E7157"/>
    <w:rsid w:val="009F301C"/>
    <w:rsid w:val="009F6E28"/>
    <w:rsid w:val="00A01A9D"/>
    <w:rsid w:val="00A04446"/>
    <w:rsid w:val="00A0683C"/>
    <w:rsid w:val="00A1141A"/>
    <w:rsid w:val="00A125D8"/>
    <w:rsid w:val="00A13E59"/>
    <w:rsid w:val="00A14DD7"/>
    <w:rsid w:val="00A20A74"/>
    <w:rsid w:val="00A23032"/>
    <w:rsid w:val="00A23794"/>
    <w:rsid w:val="00A249CF"/>
    <w:rsid w:val="00A26114"/>
    <w:rsid w:val="00A30810"/>
    <w:rsid w:val="00A30B29"/>
    <w:rsid w:val="00A33492"/>
    <w:rsid w:val="00A359EE"/>
    <w:rsid w:val="00A364C3"/>
    <w:rsid w:val="00A41383"/>
    <w:rsid w:val="00A41E1B"/>
    <w:rsid w:val="00A42514"/>
    <w:rsid w:val="00A43FA7"/>
    <w:rsid w:val="00A505D6"/>
    <w:rsid w:val="00A519E9"/>
    <w:rsid w:val="00A5772D"/>
    <w:rsid w:val="00A57AEA"/>
    <w:rsid w:val="00A6120F"/>
    <w:rsid w:val="00A66C6A"/>
    <w:rsid w:val="00A66FFA"/>
    <w:rsid w:val="00A72675"/>
    <w:rsid w:val="00A729F3"/>
    <w:rsid w:val="00A72E2E"/>
    <w:rsid w:val="00A754F3"/>
    <w:rsid w:val="00A771B3"/>
    <w:rsid w:val="00A77661"/>
    <w:rsid w:val="00A83269"/>
    <w:rsid w:val="00A83886"/>
    <w:rsid w:val="00A86A52"/>
    <w:rsid w:val="00A86A53"/>
    <w:rsid w:val="00A87CEE"/>
    <w:rsid w:val="00A90024"/>
    <w:rsid w:val="00A91769"/>
    <w:rsid w:val="00A949BD"/>
    <w:rsid w:val="00A95CEF"/>
    <w:rsid w:val="00A96E20"/>
    <w:rsid w:val="00A97E48"/>
    <w:rsid w:val="00AA0CCF"/>
    <w:rsid w:val="00AA4067"/>
    <w:rsid w:val="00AA6FFA"/>
    <w:rsid w:val="00AA7222"/>
    <w:rsid w:val="00AB0997"/>
    <w:rsid w:val="00AB1732"/>
    <w:rsid w:val="00AB270B"/>
    <w:rsid w:val="00AB2BE8"/>
    <w:rsid w:val="00AB2E1E"/>
    <w:rsid w:val="00AB40E1"/>
    <w:rsid w:val="00AB50E9"/>
    <w:rsid w:val="00AB5939"/>
    <w:rsid w:val="00AB60C9"/>
    <w:rsid w:val="00AC1005"/>
    <w:rsid w:val="00AC2171"/>
    <w:rsid w:val="00AC586C"/>
    <w:rsid w:val="00AC7ECA"/>
    <w:rsid w:val="00AD15B0"/>
    <w:rsid w:val="00AD4813"/>
    <w:rsid w:val="00AD4A9C"/>
    <w:rsid w:val="00AD4F52"/>
    <w:rsid w:val="00AD6CA0"/>
    <w:rsid w:val="00AE233D"/>
    <w:rsid w:val="00AE24E0"/>
    <w:rsid w:val="00AE37D8"/>
    <w:rsid w:val="00AE78B1"/>
    <w:rsid w:val="00AF066D"/>
    <w:rsid w:val="00AF0F86"/>
    <w:rsid w:val="00AF14C4"/>
    <w:rsid w:val="00AF5AFE"/>
    <w:rsid w:val="00AF6503"/>
    <w:rsid w:val="00B02383"/>
    <w:rsid w:val="00B03CB8"/>
    <w:rsid w:val="00B1044A"/>
    <w:rsid w:val="00B12373"/>
    <w:rsid w:val="00B13EE1"/>
    <w:rsid w:val="00B14E4B"/>
    <w:rsid w:val="00B15982"/>
    <w:rsid w:val="00B16A82"/>
    <w:rsid w:val="00B1752C"/>
    <w:rsid w:val="00B17B1E"/>
    <w:rsid w:val="00B2308E"/>
    <w:rsid w:val="00B23855"/>
    <w:rsid w:val="00B2385C"/>
    <w:rsid w:val="00B3065C"/>
    <w:rsid w:val="00B30730"/>
    <w:rsid w:val="00B30B24"/>
    <w:rsid w:val="00B31DEC"/>
    <w:rsid w:val="00B320AF"/>
    <w:rsid w:val="00B33593"/>
    <w:rsid w:val="00B36847"/>
    <w:rsid w:val="00B36BE3"/>
    <w:rsid w:val="00B36EFD"/>
    <w:rsid w:val="00B40A24"/>
    <w:rsid w:val="00B42061"/>
    <w:rsid w:val="00B4455F"/>
    <w:rsid w:val="00B52C1B"/>
    <w:rsid w:val="00B545AB"/>
    <w:rsid w:val="00B57912"/>
    <w:rsid w:val="00B601F8"/>
    <w:rsid w:val="00B63186"/>
    <w:rsid w:val="00B634E5"/>
    <w:rsid w:val="00B63C07"/>
    <w:rsid w:val="00B7670E"/>
    <w:rsid w:val="00B7777D"/>
    <w:rsid w:val="00B81230"/>
    <w:rsid w:val="00B81DEE"/>
    <w:rsid w:val="00B84226"/>
    <w:rsid w:val="00B864F6"/>
    <w:rsid w:val="00B868C1"/>
    <w:rsid w:val="00B938B5"/>
    <w:rsid w:val="00B93C0D"/>
    <w:rsid w:val="00B94A26"/>
    <w:rsid w:val="00B96D5E"/>
    <w:rsid w:val="00B97C42"/>
    <w:rsid w:val="00BA30F6"/>
    <w:rsid w:val="00BA46CE"/>
    <w:rsid w:val="00BA4A7E"/>
    <w:rsid w:val="00BA7EC7"/>
    <w:rsid w:val="00BB0132"/>
    <w:rsid w:val="00BB028E"/>
    <w:rsid w:val="00BB0302"/>
    <w:rsid w:val="00BB28F3"/>
    <w:rsid w:val="00BB3BC9"/>
    <w:rsid w:val="00BB61E7"/>
    <w:rsid w:val="00BB6DD0"/>
    <w:rsid w:val="00BB7D06"/>
    <w:rsid w:val="00BC0B5E"/>
    <w:rsid w:val="00BC11FE"/>
    <w:rsid w:val="00BC25CF"/>
    <w:rsid w:val="00BC3976"/>
    <w:rsid w:val="00BC3A3E"/>
    <w:rsid w:val="00BC4631"/>
    <w:rsid w:val="00BC764D"/>
    <w:rsid w:val="00BD00A8"/>
    <w:rsid w:val="00BD1B5A"/>
    <w:rsid w:val="00BD2AF0"/>
    <w:rsid w:val="00BD2F52"/>
    <w:rsid w:val="00BD35AC"/>
    <w:rsid w:val="00BD4A08"/>
    <w:rsid w:val="00BD4DC2"/>
    <w:rsid w:val="00BE0420"/>
    <w:rsid w:val="00BE0616"/>
    <w:rsid w:val="00BE07D2"/>
    <w:rsid w:val="00BE0BBA"/>
    <w:rsid w:val="00BE13E0"/>
    <w:rsid w:val="00BE4147"/>
    <w:rsid w:val="00BE4CA6"/>
    <w:rsid w:val="00BE5ED2"/>
    <w:rsid w:val="00BE66F6"/>
    <w:rsid w:val="00BE7BB6"/>
    <w:rsid w:val="00BE7EBD"/>
    <w:rsid w:val="00BF0E45"/>
    <w:rsid w:val="00BF169A"/>
    <w:rsid w:val="00BF4324"/>
    <w:rsid w:val="00BF456B"/>
    <w:rsid w:val="00BF4BC8"/>
    <w:rsid w:val="00BF54FD"/>
    <w:rsid w:val="00BF6749"/>
    <w:rsid w:val="00BF7D7C"/>
    <w:rsid w:val="00C00E2F"/>
    <w:rsid w:val="00C02CFD"/>
    <w:rsid w:val="00C03C99"/>
    <w:rsid w:val="00C04CCD"/>
    <w:rsid w:val="00C05497"/>
    <w:rsid w:val="00C06850"/>
    <w:rsid w:val="00C07210"/>
    <w:rsid w:val="00C10004"/>
    <w:rsid w:val="00C11412"/>
    <w:rsid w:val="00C144F2"/>
    <w:rsid w:val="00C1494E"/>
    <w:rsid w:val="00C17FC5"/>
    <w:rsid w:val="00C2061F"/>
    <w:rsid w:val="00C2066A"/>
    <w:rsid w:val="00C208E4"/>
    <w:rsid w:val="00C20A2C"/>
    <w:rsid w:val="00C22252"/>
    <w:rsid w:val="00C22585"/>
    <w:rsid w:val="00C23C44"/>
    <w:rsid w:val="00C244FD"/>
    <w:rsid w:val="00C302DC"/>
    <w:rsid w:val="00C314FC"/>
    <w:rsid w:val="00C32453"/>
    <w:rsid w:val="00C3438C"/>
    <w:rsid w:val="00C34BC3"/>
    <w:rsid w:val="00C37462"/>
    <w:rsid w:val="00C37C75"/>
    <w:rsid w:val="00C4149F"/>
    <w:rsid w:val="00C416F4"/>
    <w:rsid w:val="00C4222B"/>
    <w:rsid w:val="00C46E45"/>
    <w:rsid w:val="00C47B06"/>
    <w:rsid w:val="00C500C9"/>
    <w:rsid w:val="00C516B2"/>
    <w:rsid w:val="00C52087"/>
    <w:rsid w:val="00C52A0A"/>
    <w:rsid w:val="00C541D8"/>
    <w:rsid w:val="00C54890"/>
    <w:rsid w:val="00C56545"/>
    <w:rsid w:val="00C57D0D"/>
    <w:rsid w:val="00C608DF"/>
    <w:rsid w:val="00C637D4"/>
    <w:rsid w:val="00C63BA9"/>
    <w:rsid w:val="00C63F0F"/>
    <w:rsid w:val="00C644C5"/>
    <w:rsid w:val="00C65149"/>
    <w:rsid w:val="00C65C4B"/>
    <w:rsid w:val="00C70185"/>
    <w:rsid w:val="00C7413C"/>
    <w:rsid w:val="00C749D5"/>
    <w:rsid w:val="00C7675A"/>
    <w:rsid w:val="00C76BA8"/>
    <w:rsid w:val="00C82151"/>
    <w:rsid w:val="00C8224A"/>
    <w:rsid w:val="00C82507"/>
    <w:rsid w:val="00C82C55"/>
    <w:rsid w:val="00C841DB"/>
    <w:rsid w:val="00C84AD4"/>
    <w:rsid w:val="00C851AA"/>
    <w:rsid w:val="00C86093"/>
    <w:rsid w:val="00C8681B"/>
    <w:rsid w:val="00C86870"/>
    <w:rsid w:val="00C905AC"/>
    <w:rsid w:val="00C92766"/>
    <w:rsid w:val="00C92B51"/>
    <w:rsid w:val="00C94363"/>
    <w:rsid w:val="00C96FCE"/>
    <w:rsid w:val="00C97C6C"/>
    <w:rsid w:val="00CA0AA1"/>
    <w:rsid w:val="00CA1E19"/>
    <w:rsid w:val="00CA2DB9"/>
    <w:rsid w:val="00CA3B5B"/>
    <w:rsid w:val="00CA3C84"/>
    <w:rsid w:val="00CA5312"/>
    <w:rsid w:val="00CA5844"/>
    <w:rsid w:val="00CA61F8"/>
    <w:rsid w:val="00CA752E"/>
    <w:rsid w:val="00CA7D06"/>
    <w:rsid w:val="00CB1B45"/>
    <w:rsid w:val="00CB1B4E"/>
    <w:rsid w:val="00CB2D1C"/>
    <w:rsid w:val="00CB3E82"/>
    <w:rsid w:val="00CB6C77"/>
    <w:rsid w:val="00CB7555"/>
    <w:rsid w:val="00CC0E46"/>
    <w:rsid w:val="00CC2AA9"/>
    <w:rsid w:val="00CC36F1"/>
    <w:rsid w:val="00CC4A29"/>
    <w:rsid w:val="00CC6350"/>
    <w:rsid w:val="00CC6CB9"/>
    <w:rsid w:val="00CC6D14"/>
    <w:rsid w:val="00CD0DF7"/>
    <w:rsid w:val="00CD1047"/>
    <w:rsid w:val="00CD183E"/>
    <w:rsid w:val="00CD3EAE"/>
    <w:rsid w:val="00CD7F8A"/>
    <w:rsid w:val="00CE26A1"/>
    <w:rsid w:val="00CE2E26"/>
    <w:rsid w:val="00CE5EE8"/>
    <w:rsid w:val="00CE5F08"/>
    <w:rsid w:val="00CE777F"/>
    <w:rsid w:val="00CE7F57"/>
    <w:rsid w:val="00CF0236"/>
    <w:rsid w:val="00CF117D"/>
    <w:rsid w:val="00CF14EF"/>
    <w:rsid w:val="00CF27CE"/>
    <w:rsid w:val="00CF2D82"/>
    <w:rsid w:val="00CF2F8B"/>
    <w:rsid w:val="00CF3C63"/>
    <w:rsid w:val="00CF46E2"/>
    <w:rsid w:val="00CF5BA3"/>
    <w:rsid w:val="00D01ACC"/>
    <w:rsid w:val="00D03B87"/>
    <w:rsid w:val="00D0412F"/>
    <w:rsid w:val="00D04179"/>
    <w:rsid w:val="00D0635A"/>
    <w:rsid w:val="00D12ED5"/>
    <w:rsid w:val="00D13264"/>
    <w:rsid w:val="00D162D2"/>
    <w:rsid w:val="00D1792B"/>
    <w:rsid w:val="00D2065C"/>
    <w:rsid w:val="00D2077B"/>
    <w:rsid w:val="00D20A1C"/>
    <w:rsid w:val="00D23C1C"/>
    <w:rsid w:val="00D248CF"/>
    <w:rsid w:val="00D32BF6"/>
    <w:rsid w:val="00D32C92"/>
    <w:rsid w:val="00D32DE5"/>
    <w:rsid w:val="00D336AD"/>
    <w:rsid w:val="00D33DAB"/>
    <w:rsid w:val="00D3400C"/>
    <w:rsid w:val="00D34055"/>
    <w:rsid w:val="00D34873"/>
    <w:rsid w:val="00D365F0"/>
    <w:rsid w:val="00D36AF7"/>
    <w:rsid w:val="00D415A1"/>
    <w:rsid w:val="00D42B7C"/>
    <w:rsid w:val="00D43CFF"/>
    <w:rsid w:val="00D44708"/>
    <w:rsid w:val="00D46B4F"/>
    <w:rsid w:val="00D471AA"/>
    <w:rsid w:val="00D50907"/>
    <w:rsid w:val="00D50C50"/>
    <w:rsid w:val="00D52421"/>
    <w:rsid w:val="00D52571"/>
    <w:rsid w:val="00D52D90"/>
    <w:rsid w:val="00D52FB5"/>
    <w:rsid w:val="00D531D4"/>
    <w:rsid w:val="00D537B9"/>
    <w:rsid w:val="00D53B64"/>
    <w:rsid w:val="00D53B8F"/>
    <w:rsid w:val="00D54241"/>
    <w:rsid w:val="00D54E8B"/>
    <w:rsid w:val="00D559BA"/>
    <w:rsid w:val="00D561E2"/>
    <w:rsid w:val="00D5764B"/>
    <w:rsid w:val="00D6032C"/>
    <w:rsid w:val="00D61B48"/>
    <w:rsid w:val="00D6394E"/>
    <w:rsid w:val="00D6448E"/>
    <w:rsid w:val="00D64715"/>
    <w:rsid w:val="00D6539C"/>
    <w:rsid w:val="00D66FE4"/>
    <w:rsid w:val="00D71500"/>
    <w:rsid w:val="00D7183B"/>
    <w:rsid w:val="00D72A62"/>
    <w:rsid w:val="00D7351B"/>
    <w:rsid w:val="00D76C3D"/>
    <w:rsid w:val="00D76E9D"/>
    <w:rsid w:val="00D8089D"/>
    <w:rsid w:val="00D8124A"/>
    <w:rsid w:val="00D82545"/>
    <w:rsid w:val="00D85912"/>
    <w:rsid w:val="00D872C3"/>
    <w:rsid w:val="00D87BFC"/>
    <w:rsid w:val="00D907B4"/>
    <w:rsid w:val="00D90C43"/>
    <w:rsid w:val="00D91965"/>
    <w:rsid w:val="00D95C8A"/>
    <w:rsid w:val="00D95DC3"/>
    <w:rsid w:val="00D96381"/>
    <w:rsid w:val="00D9676C"/>
    <w:rsid w:val="00DA107B"/>
    <w:rsid w:val="00DA1300"/>
    <w:rsid w:val="00DA59A6"/>
    <w:rsid w:val="00DA5A12"/>
    <w:rsid w:val="00DA68AE"/>
    <w:rsid w:val="00DA6A6E"/>
    <w:rsid w:val="00DB082E"/>
    <w:rsid w:val="00DB0A0B"/>
    <w:rsid w:val="00DB2476"/>
    <w:rsid w:val="00DB281F"/>
    <w:rsid w:val="00DB3601"/>
    <w:rsid w:val="00DB768F"/>
    <w:rsid w:val="00DC2853"/>
    <w:rsid w:val="00DC300B"/>
    <w:rsid w:val="00DC3F23"/>
    <w:rsid w:val="00DC7380"/>
    <w:rsid w:val="00DD0191"/>
    <w:rsid w:val="00DD671C"/>
    <w:rsid w:val="00DD74F1"/>
    <w:rsid w:val="00DE4205"/>
    <w:rsid w:val="00DE4C85"/>
    <w:rsid w:val="00DE73FE"/>
    <w:rsid w:val="00DE755A"/>
    <w:rsid w:val="00DE7B2C"/>
    <w:rsid w:val="00DF018D"/>
    <w:rsid w:val="00DF190B"/>
    <w:rsid w:val="00DF4836"/>
    <w:rsid w:val="00DF57FE"/>
    <w:rsid w:val="00DF7AE5"/>
    <w:rsid w:val="00E00768"/>
    <w:rsid w:val="00E04B4A"/>
    <w:rsid w:val="00E0618C"/>
    <w:rsid w:val="00E06EBA"/>
    <w:rsid w:val="00E07253"/>
    <w:rsid w:val="00E13809"/>
    <w:rsid w:val="00E141F6"/>
    <w:rsid w:val="00E15A60"/>
    <w:rsid w:val="00E1716B"/>
    <w:rsid w:val="00E17FBD"/>
    <w:rsid w:val="00E204BD"/>
    <w:rsid w:val="00E30743"/>
    <w:rsid w:val="00E32395"/>
    <w:rsid w:val="00E3435D"/>
    <w:rsid w:val="00E34F07"/>
    <w:rsid w:val="00E34F85"/>
    <w:rsid w:val="00E36425"/>
    <w:rsid w:val="00E3734D"/>
    <w:rsid w:val="00E37743"/>
    <w:rsid w:val="00E40892"/>
    <w:rsid w:val="00E408E2"/>
    <w:rsid w:val="00E427ED"/>
    <w:rsid w:val="00E44419"/>
    <w:rsid w:val="00E47060"/>
    <w:rsid w:val="00E47A32"/>
    <w:rsid w:val="00E47C63"/>
    <w:rsid w:val="00E52EB2"/>
    <w:rsid w:val="00E6080A"/>
    <w:rsid w:val="00E62B9C"/>
    <w:rsid w:val="00E62EEF"/>
    <w:rsid w:val="00E63F87"/>
    <w:rsid w:val="00E65758"/>
    <w:rsid w:val="00E70099"/>
    <w:rsid w:val="00E7130E"/>
    <w:rsid w:val="00E715E1"/>
    <w:rsid w:val="00E741FE"/>
    <w:rsid w:val="00E758B2"/>
    <w:rsid w:val="00E80245"/>
    <w:rsid w:val="00E82C51"/>
    <w:rsid w:val="00E87665"/>
    <w:rsid w:val="00E907E5"/>
    <w:rsid w:val="00E9114C"/>
    <w:rsid w:val="00E927C6"/>
    <w:rsid w:val="00E92C69"/>
    <w:rsid w:val="00E93A7D"/>
    <w:rsid w:val="00E947D6"/>
    <w:rsid w:val="00E961F7"/>
    <w:rsid w:val="00E96E85"/>
    <w:rsid w:val="00EA0832"/>
    <w:rsid w:val="00EA0F41"/>
    <w:rsid w:val="00EA6FB6"/>
    <w:rsid w:val="00EA7349"/>
    <w:rsid w:val="00EA7920"/>
    <w:rsid w:val="00EA7A75"/>
    <w:rsid w:val="00EB05C4"/>
    <w:rsid w:val="00EB4FF3"/>
    <w:rsid w:val="00EB647B"/>
    <w:rsid w:val="00EC159A"/>
    <w:rsid w:val="00EC1729"/>
    <w:rsid w:val="00EC4430"/>
    <w:rsid w:val="00EC604E"/>
    <w:rsid w:val="00EC6BA8"/>
    <w:rsid w:val="00EC7494"/>
    <w:rsid w:val="00ED2CB3"/>
    <w:rsid w:val="00ED6341"/>
    <w:rsid w:val="00ED6CD0"/>
    <w:rsid w:val="00ED78BB"/>
    <w:rsid w:val="00EE10B2"/>
    <w:rsid w:val="00EE1B16"/>
    <w:rsid w:val="00EE209E"/>
    <w:rsid w:val="00EE36F9"/>
    <w:rsid w:val="00EE3ED0"/>
    <w:rsid w:val="00EE4610"/>
    <w:rsid w:val="00EE544B"/>
    <w:rsid w:val="00EE5FFB"/>
    <w:rsid w:val="00EE6520"/>
    <w:rsid w:val="00EE676B"/>
    <w:rsid w:val="00EE6B86"/>
    <w:rsid w:val="00EE6CA3"/>
    <w:rsid w:val="00EF161B"/>
    <w:rsid w:val="00EF2E4E"/>
    <w:rsid w:val="00EF3923"/>
    <w:rsid w:val="00EF4F69"/>
    <w:rsid w:val="00EF5B1A"/>
    <w:rsid w:val="00EF6207"/>
    <w:rsid w:val="00EF6905"/>
    <w:rsid w:val="00F01814"/>
    <w:rsid w:val="00F027BB"/>
    <w:rsid w:val="00F03A27"/>
    <w:rsid w:val="00F0410F"/>
    <w:rsid w:val="00F05A2A"/>
    <w:rsid w:val="00F0614A"/>
    <w:rsid w:val="00F0684E"/>
    <w:rsid w:val="00F0689E"/>
    <w:rsid w:val="00F06C19"/>
    <w:rsid w:val="00F06E32"/>
    <w:rsid w:val="00F07B4F"/>
    <w:rsid w:val="00F103C0"/>
    <w:rsid w:val="00F12255"/>
    <w:rsid w:val="00F1297B"/>
    <w:rsid w:val="00F13B38"/>
    <w:rsid w:val="00F1450C"/>
    <w:rsid w:val="00F16DC9"/>
    <w:rsid w:val="00F16EB0"/>
    <w:rsid w:val="00F17064"/>
    <w:rsid w:val="00F20426"/>
    <w:rsid w:val="00F208E2"/>
    <w:rsid w:val="00F213F2"/>
    <w:rsid w:val="00F21FAB"/>
    <w:rsid w:val="00F2236B"/>
    <w:rsid w:val="00F2262C"/>
    <w:rsid w:val="00F243F7"/>
    <w:rsid w:val="00F26668"/>
    <w:rsid w:val="00F32577"/>
    <w:rsid w:val="00F32BB3"/>
    <w:rsid w:val="00F42DC3"/>
    <w:rsid w:val="00F43C0D"/>
    <w:rsid w:val="00F44B97"/>
    <w:rsid w:val="00F450C5"/>
    <w:rsid w:val="00F47D2E"/>
    <w:rsid w:val="00F53064"/>
    <w:rsid w:val="00F54134"/>
    <w:rsid w:val="00F54750"/>
    <w:rsid w:val="00F548B8"/>
    <w:rsid w:val="00F56CEB"/>
    <w:rsid w:val="00F575BF"/>
    <w:rsid w:val="00F57AAD"/>
    <w:rsid w:val="00F57D47"/>
    <w:rsid w:val="00F6049A"/>
    <w:rsid w:val="00F6128C"/>
    <w:rsid w:val="00F65391"/>
    <w:rsid w:val="00F65C41"/>
    <w:rsid w:val="00F663D9"/>
    <w:rsid w:val="00F67711"/>
    <w:rsid w:val="00F73ADE"/>
    <w:rsid w:val="00F74C39"/>
    <w:rsid w:val="00F74DA1"/>
    <w:rsid w:val="00F77CE2"/>
    <w:rsid w:val="00F80A84"/>
    <w:rsid w:val="00F810BD"/>
    <w:rsid w:val="00F829D1"/>
    <w:rsid w:val="00F83E87"/>
    <w:rsid w:val="00F8534E"/>
    <w:rsid w:val="00F85743"/>
    <w:rsid w:val="00F866B3"/>
    <w:rsid w:val="00F900C9"/>
    <w:rsid w:val="00F90A48"/>
    <w:rsid w:val="00F91980"/>
    <w:rsid w:val="00F92554"/>
    <w:rsid w:val="00F92855"/>
    <w:rsid w:val="00F93B94"/>
    <w:rsid w:val="00F96F62"/>
    <w:rsid w:val="00F974EB"/>
    <w:rsid w:val="00FA15CB"/>
    <w:rsid w:val="00FA18B3"/>
    <w:rsid w:val="00FA3447"/>
    <w:rsid w:val="00FA46B2"/>
    <w:rsid w:val="00FA66B3"/>
    <w:rsid w:val="00FA7A7F"/>
    <w:rsid w:val="00FB1173"/>
    <w:rsid w:val="00FB1463"/>
    <w:rsid w:val="00FB211D"/>
    <w:rsid w:val="00FB2D03"/>
    <w:rsid w:val="00FB3F15"/>
    <w:rsid w:val="00FB4BE0"/>
    <w:rsid w:val="00FB6732"/>
    <w:rsid w:val="00FB7DA5"/>
    <w:rsid w:val="00FC2338"/>
    <w:rsid w:val="00FC3DEB"/>
    <w:rsid w:val="00FC5377"/>
    <w:rsid w:val="00FC5AF3"/>
    <w:rsid w:val="00FC6853"/>
    <w:rsid w:val="00FD25F6"/>
    <w:rsid w:val="00FD3BBE"/>
    <w:rsid w:val="00FD41F9"/>
    <w:rsid w:val="00FD53E0"/>
    <w:rsid w:val="00FD5D20"/>
    <w:rsid w:val="00FD5EF4"/>
    <w:rsid w:val="00FD6E9D"/>
    <w:rsid w:val="00FD7731"/>
    <w:rsid w:val="00FE1BF2"/>
    <w:rsid w:val="00FE2752"/>
    <w:rsid w:val="00FE3061"/>
    <w:rsid w:val="00FE334A"/>
    <w:rsid w:val="00FE38AC"/>
    <w:rsid w:val="00FE59DD"/>
    <w:rsid w:val="00FF044C"/>
    <w:rsid w:val="00FF0C2A"/>
    <w:rsid w:val="00FF0FAE"/>
    <w:rsid w:val="00FF2948"/>
    <w:rsid w:val="00FF74EE"/>
    <w:rsid w:val="00FF79C3"/>
    <w:rsid w:val="012B7F84"/>
    <w:rsid w:val="01E5C33D"/>
    <w:rsid w:val="02700ACE"/>
    <w:rsid w:val="02D7988A"/>
    <w:rsid w:val="0496CBF7"/>
    <w:rsid w:val="05D6D3DE"/>
    <w:rsid w:val="06BFF835"/>
    <w:rsid w:val="07AD0901"/>
    <w:rsid w:val="07E69EC6"/>
    <w:rsid w:val="08335DA0"/>
    <w:rsid w:val="0854F3AE"/>
    <w:rsid w:val="09D8ED7A"/>
    <w:rsid w:val="0C7338A6"/>
    <w:rsid w:val="0CC1D96F"/>
    <w:rsid w:val="0D2D717C"/>
    <w:rsid w:val="0EE3F6CD"/>
    <w:rsid w:val="0F0B352F"/>
    <w:rsid w:val="0F61DCB1"/>
    <w:rsid w:val="1004100B"/>
    <w:rsid w:val="104DB21E"/>
    <w:rsid w:val="1072356C"/>
    <w:rsid w:val="1083D38A"/>
    <w:rsid w:val="132300B3"/>
    <w:rsid w:val="139537CF"/>
    <w:rsid w:val="140872F0"/>
    <w:rsid w:val="14C59F84"/>
    <w:rsid w:val="15814024"/>
    <w:rsid w:val="16BDA281"/>
    <w:rsid w:val="185D988A"/>
    <w:rsid w:val="18BF4ADF"/>
    <w:rsid w:val="19E69607"/>
    <w:rsid w:val="1A11C22F"/>
    <w:rsid w:val="1A62C9EF"/>
    <w:rsid w:val="1CBF6473"/>
    <w:rsid w:val="1CC43A70"/>
    <w:rsid w:val="1D147968"/>
    <w:rsid w:val="1E598E79"/>
    <w:rsid w:val="1E7CE875"/>
    <w:rsid w:val="1EE6C4A2"/>
    <w:rsid w:val="2001793C"/>
    <w:rsid w:val="22211D3A"/>
    <w:rsid w:val="22786D83"/>
    <w:rsid w:val="23112561"/>
    <w:rsid w:val="247B459E"/>
    <w:rsid w:val="25F7D52B"/>
    <w:rsid w:val="26012648"/>
    <w:rsid w:val="26A79117"/>
    <w:rsid w:val="276BBE87"/>
    <w:rsid w:val="27B123CA"/>
    <w:rsid w:val="27E9FB1D"/>
    <w:rsid w:val="2820F318"/>
    <w:rsid w:val="2968E470"/>
    <w:rsid w:val="296C2D19"/>
    <w:rsid w:val="2C7C35C4"/>
    <w:rsid w:val="2CF69433"/>
    <w:rsid w:val="2DFC7F75"/>
    <w:rsid w:val="2F597ED5"/>
    <w:rsid w:val="301EDACC"/>
    <w:rsid w:val="30A86552"/>
    <w:rsid w:val="30AC86DA"/>
    <w:rsid w:val="31A1C54A"/>
    <w:rsid w:val="31EBA623"/>
    <w:rsid w:val="33AACC63"/>
    <w:rsid w:val="33BC1215"/>
    <w:rsid w:val="35D0BE32"/>
    <w:rsid w:val="3622E55E"/>
    <w:rsid w:val="366DE3E6"/>
    <w:rsid w:val="36B5393B"/>
    <w:rsid w:val="374374A0"/>
    <w:rsid w:val="37607A3D"/>
    <w:rsid w:val="38456854"/>
    <w:rsid w:val="38467F6A"/>
    <w:rsid w:val="39B8AF6C"/>
    <w:rsid w:val="3AF6DAA6"/>
    <w:rsid w:val="3B74D8B7"/>
    <w:rsid w:val="3C68526B"/>
    <w:rsid w:val="3D7CC6D8"/>
    <w:rsid w:val="3DFA8F67"/>
    <w:rsid w:val="3EC9BDC6"/>
    <w:rsid w:val="3EE47B79"/>
    <w:rsid w:val="3F577D1C"/>
    <w:rsid w:val="404BEBDA"/>
    <w:rsid w:val="413F79B7"/>
    <w:rsid w:val="41514A11"/>
    <w:rsid w:val="4173D581"/>
    <w:rsid w:val="417FA40B"/>
    <w:rsid w:val="418BBDC2"/>
    <w:rsid w:val="43B59378"/>
    <w:rsid w:val="44058BE9"/>
    <w:rsid w:val="44911DFD"/>
    <w:rsid w:val="457E6009"/>
    <w:rsid w:val="47E2BD39"/>
    <w:rsid w:val="485EC788"/>
    <w:rsid w:val="48CD6455"/>
    <w:rsid w:val="4989089F"/>
    <w:rsid w:val="4A298E29"/>
    <w:rsid w:val="4B27C928"/>
    <w:rsid w:val="4B5EBC7C"/>
    <w:rsid w:val="4B7EFF53"/>
    <w:rsid w:val="4BDC8091"/>
    <w:rsid w:val="4C542DA5"/>
    <w:rsid w:val="4F44EB93"/>
    <w:rsid w:val="5198CA3A"/>
    <w:rsid w:val="5222B9CB"/>
    <w:rsid w:val="53965B7A"/>
    <w:rsid w:val="54B14C6E"/>
    <w:rsid w:val="54C48630"/>
    <w:rsid w:val="5561D9C2"/>
    <w:rsid w:val="5626FECD"/>
    <w:rsid w:val="563F2B0B"/>
    <w:rsid w:val="56FBB13D"/>
    <w:rsid w:val="570FE3A9"/>
    <w:rsid w:val="57B62D16"/>
    <w:rsid w:val="57CA7526"/>
    <w:rsid w:val="580820E2"/>
    <w:rsid w:val="58E74007"/>
    <w:rsid w:val="5931AAE0"/>
    <w:rsid w:val="593ACBEC"/>
    <w:rsid w:val="59AB1FB7"/>
    <w:rsid w:val="59E3E949"/>
    <w:rsid w:val="5AA6F2B7"/>
    <w:rsid w:val="5BDD5E08"/>
    <w:rsid w:val="5C26B7E7"/>
    <w:rsid w:val="5C2735EE"/>
    <w:rsid w:val="5C5AE07E"/>
    <w:rsid w:val="5D2F0CA3"/>
    <w:rsid w:val="5E7EE00E"/>
    <w:rsid w:val="5F1606E9"/>
    <w:rsid w:val="62D490DA"/>
    <w:rsid w:val="63782024"/>
    <w:rsid w:val="63B317A8"/>
    <w:rsid w:val="63D76D5F"/>
    <w:rsid w:val="64003B88"/>
    <w:rsid w:val="64015827"/>
    <w:rsid w:val="64151C79"/>
    <w:rsid w:val="6456BB01"/>
    <w:rsid w:val="6A220DC1"/>
    <w:rsid w:val="6BFF2992"/>
    <w:rsid w:val="6DB834FE"/>
    <w:rsid w:val="71C67682"/>
    <w:rsid w:val="73553ACC"/>
    <w:rsid w:val="74F35E2E"/>
    <w:rsid w:val="75540506"/>
    <w:rsid w:val="757A1461"/>
    <w:rsid w:val="7583DBC0"/>
    <w:rsid w:val="75B61177"/>
    <w:rsid w:val="76A61F23"/>
    <w:rsid w:val="76B419A8"/>
    <w:rsid w:val="771C9ADB"/>
    <w:rsid w:val="775C1576"/>
    <w:rsid w:val="77872B71"/>
    <w:rsid w:val="79B183D1"/>
    <w:rsid w:val="7A22041A"/>
    <w:rsid w:val="7A4C85A4"/>
    <w:rsid w:val="7A5807A5"/>
    <w:rsid w:val="7AE77A4C"/>
    <w:rsid w:val="7B3A3E03"/>
    <w:rsid w:val="7C26BF9A"/>
    <w:rsid w:val="7CF2AD90"/>
    <w:rsid w:val="7E131F1A"/>
    <w:rsid w:val="7E478DC9"/>
    <w:rsid w:val="7E52D363"/>
    <w:rsid w:val="7EC0201D"/>
    <w:rsid w:val="7EFAB6BB"/>
    <w:rsid w:val="7F011A77"/>
    <w:rsid w:val="7F6207CB"/>
    <w:rsid w:val="7F9733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98B4"/>
  <w15:docId w15:val="{D598DCD1-00E2-4FE5-9C66-856EF7E60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DA9"/>
    <w:rPr>
      <w:rFonts w:ascii="Times New Roman" w:eastAsia="Times New Roman" w:hAnsi="Times New Roman" w:cs="Times New Roman"/>
      <w:sz w:val="24"/>
      <w:lang w:bidi="en-US"/>
    </w:rPr>
  </w:style>
  <w:style w:type="paragraph" w:styleId="Heading1">
    <w:name w:val="heading 1"/>
    <w:basedOn w:val="Normal"/>
    <w:uiPriority w:val="9"/>
    <w:qFormat/>
    <w:pPr>
      <w:spacing w:before="221"/>
      <w:ind w:left="116"/>
      <w:outlineLvl w:val="0"/>
    </w:pPr>
    <w:rPr>
      <w:rFonts w:ascii="Arial" w:eastAsia="Arial" w:hAnsi="Arial" w:cs="Arial"/>
      <w:b/>
      <w:bCs/>
      <w:sz w:val="26"/>
      <w:szCs w:val="26"/>
    </w:rPr>
  </w:style>
  <w:style w:type="paragraph" w:styleId="Heading3">
    <w:name w:val="heading 3"/>
    <w:basedOn w:val="Normal"/>
    <w:next w:val="Normal"/>
    <w:link w:val="Heading3Char"/>
    <w:uiPriority w:val="9"/>
    <w:semiHidden/>
    <w:unhideWhenUsed/>
    <w:qFormat/>
    <w:rsid w:val="003123B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ListParagraph">
    <w:name w:val="List Paragraph"/>
    <w:basedOn w:val="Normal"/>
    <w:uiPriority w:val="34"/>
    <w:qFormat/>
    <w:pPr>
      <w:ind w:left="1052" w:right="134" w:hanging="21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90386"/>
    <w:rPr>
      <w:color w:val="0000FF" w:themeColor="hyperlink"/>
      <w:u w:val="single"/>
    </w:rPr>
  </w:style>
  <w:style w:type="character" w:styleId="FollowedHyperlink">
    <w:name w:val="FollowedHyperlink"/>
    <w:basedOn w:val="DefaultParagraphFont"/>
    <w:uiPriority w:val="99"/>
    <w:semiHidden/>
    <w:unhideWhenUsed/>
    <w:rsid w:val="00490386"/>
    <w:rPr>
      <w:color w:val="800080" w:themeColor="followedHyperlink"/>
      <w:u w:val="single"/>
    </w:rPr>
  </w:style>
  <w:style w:type="paragraph" w:styleId="BalloonText">
    <w:name w:val="Balloon Text"/>
    <w:basedOn w:val="Normal"/>
    <w:link w:val="BalloonTextChar"/>
    <w:uiPriority w:val="99"/>
    <w:semiHidden/>
    <w:unhideWhenUsed/>
    <w:rsid w:val="00CE5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EE8"/>
    <w:rPr>
      <w:rFonts w:ascii="Segoe UI" w:eastAsia="Times New Roman" w:hAnsi="Segoe UI" w:cs="Segoe UI"/>
      <w:sz w:val="18"/>
      <w:szCs w:val="18"/>
      <w:lang w:bidi="en-US"/>
    </w:rPr>
  </w:style>
  <w:style w:type="character" w:styleId="UnresolvedMention">
    <w:name w:val="Unresolved Mention"/>
    <w:basedOn w:val="DefaultParagraphFont"/>
    <w:uiPriority w:val="99"/>
    <w:unhideWhenUsed/>
    <w:rsid w:val="0059019E"/>
    <w:rPr>
      <w:color w:val="605E5C"/>
      <w:shd w:val="clear" w:color="auto" w:fill="E1DFDD"/>
    </w:rPr>
  </w:style>
  <w:style w:type="character" w:styleId="CommentReference">
    <w:name w:val="annotation reference"/>
    <w:basedOn w:val="DefaultParagraphFont"/>
    <w:uiPriority w:val="99"/>
    <w:semiHidden/>
    <w:unhideWhenUsed/>
    <w:rsid w:val="003D49DB"/>
    <w:rPr>
      <w:sz w:val="16"/>
      <w:szCs w:val="16"/>
    </w:rPr>
  </w:style>
  <w:style w:type="paragraph" w:styleId="CommentText">
    <w:name w:val="annotation text"/>
    <w:basedOn w:val="Normal"/>
    <w:link w:val="CommentTextChar"/>
    <w:uiPriority w:val="99"/>
    <w:unhideWhenUsed/>
    <w:rsid w:val="003D49DB"/>
    <w:rPr>
      <w:sz w:val="20"/>
      <w:szCs w:val="20"/>
    </w:rPr>
  </w:style>
  <w:style w:type="character" w:customStyle="1" w:styleId="CommentTextChar">
    <w:name w:val="Comment Text Char"/>
    <w:basedOn w:val="DefaultParagraphFont"/>
    <w:link w:val="CommentText"/>
    <w:uiPriority w:val="99"/>
    <w:rsid w:val="003D49D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D49DB"/>
    <w:rPr>
      <w:b/>
      <w:bCs/>
    </w:rPr>
  </w:style>
  <w:style w:type="character" w:customStyle="1" w:styleId="CommentSubjectChar">
    <w:name w:val="Comment Subject Char"/>
    <w:basedOn w:val="CommentTextChar"/>
    <w:link w:val="CommentSubject"/>
    <w:uiPriority w:val="99"/>
    <w:semiHidden/>
    <w:rsid w:val="003D49DB"/>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F03A27"/>
    <w:pPr>
      <w:tabs>
        <w:tab w:val="center" w:pos="4680"/>
        <w:tab w:val="right" w:pos="9360"/>
      </w:tabs>
    </w:pPr>
  </w:style>
  <w:style w:type="character" w:customStyle="1" w:styleId="HeaderChar">
    <w:name w:val="Header Char"/>
    <w:basedOn w:val="DefaultParagraphFont"/>
    <w:link w:val="Header"/>
    <w:uiPriority w:val="99"/>
    <w:rsid w:val="00F03A27"/>
    <w:rPr>
      <w:rFonts w:ascii="Times New Roman" w:eastAsia="Times New Roman" w:hAnsi="Times New Roman" w:cs="Times New Roman"/>
      <w:lang w:bidi="en-US"/>
    </w:rPr>
  </w:style>
  <w:style w:type="paragraph" w:styleId="Footer">
    <w:name w:val="footer"/>
    <w:basedOn w:val="Normal"/>
    <w:link w:val="FooterChar"/>
    <w:uiPriority w:val="99"/>
    <w:unhideWhenUsed/>
    <w:rsid w:val="00F03A27"/>
    <w:pPr>
      <w:tabs>
        <w:tab w:val="center" w:pos="4680"/>
        <w:tab w:val="right" w:pos="9360"/>
      </w:tabs>
    </w:pPr>
  </w:style>
  <w:style w:type="character" w:customStyle="1" w:styleId="FooterChar">
    <w:name w:val="Footer Char"/>
    <w:basedOn w:val="DefaultParagraphFont"/>
    <w:link w:val="Footer"/>
    <w:uiPriority w:val="99"/>
    <w:rsid w:val="00F03A27"/>
    <w:rPr>
      <w:rFonts w:ascii="Times New Roman" w:eastAsia="Times New Roman" w:hAnsi="Times New Roman" w:cs="Times New Roman"/>
      <w:lang w:bidi="en-US"/>
    </w:rPr>
  </w:style>
  <w:style w:type="paragraph" w:styleId="NormalWeb">
    <w:name w:val="Normal (Web)"/>
    <w:basedOn w:val="Normal"/>
    <w:uiPriority w:val="99"/>
    <w:rsid w:val="00907FB8"/>
    <w:pPr>
      <w:widowControl/>
      <w:autoSpaceDE/>
      <w:autoSpaceDN/>
      <w:spacing w:before="100" w:beforeAutospacing="1" w:after="100" w:afterAutospacing="1"/>
    </w:pPr>
    <w:rPr>
      <w:rFonts w:eastAsia="Calibri"/>
      <w:szCs w:val="24"/>
    </w:rPr>
  </w:style>
  <w:style w:type="character" w:styleId="Mention">
    <w:name w:val="Mention"/>
    <w:basedOn w:val="DefaultParagraphFont"/>
    <w:uiPriority w:val="99"/>
    <w:unhideWhenUsed/>
    <w:rsid w:val="00FC5AF3"/>
    <w:rPr>
      <w:color w:val="2B579A"/>
      <w:shd w:val="clear" w:color="auto" w:fill="E1DFDD"/>
    </w:rPr>
  </w:style>
  <w:style w:type="paragraph" w:styleId="Revision">
    <w:name w:val="Revision"/>
    <w:hidden/>
    <w:uiPriority w:val="99"/>
    <w:semiHidden/>
    <w:rsid w:val="00B15982"/>
    <w:pPr>
      <w:widowControl/>
      <w:autoSpaceDE/>
      <w:autoSpaceDN/>
    </w:pPr>
    <w:rPr>
      <w:rFonts w:ascii="Times New Roman" w:eastAsia="Times New Roman" w:hAnsi="Times New Roman" w:cs="Times New Roman"/>
      <w:sz w:val="24"/>
      <w:lang w:bidi="en-US"/>
    </w:rPr>
  </w:style>
  <w:style w:type="character" w:customStyle="1" w:styleId="Heading3Char">
    <w:name w:val="Heading 3 Char"/>
    <w:basedOn w:val="DefaultParagraphFont"/>
    <w:link w:val="Heading3"/>
    <w:uiPriority w:val="9"/>
    <w:semiHidden/>
    <w:rsid w:val="003123B0"/>
    <w:rPr>
      <w:rFonts w:asciiTheme="majorHAnsi" w:eastAsiaTheme="majorEastAsia" w:hAnsiTheme="majorHAnsi" w:cstheme="majorBidi"/>
      <w:color w:val="243F60" w:themeColor="accent1" w:themeShade="7F"/>
      <w:sz w:val="24"/>
      <w:szCs w:val="24"/>
      <w:lang w:bidi="en-US"/>
    </w:rPr>
  </w:style>
  <w:style w:type="table" w:styleId="TableGrid">
    <w:name w:val="Table Grid"/>
    <w:basedOn w:val="TableNormal"/>
    <w:uiPriority w:val="39"/>
    <w:rsid w:val="002E4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22585"/>
    <w:rPr>
      <w:i/>
      <w:iCs/>
    </w:rPr>
  </w:style>
  <w:style w:type="character" w:styleId="Strong">
    <w:name w:val="Strong"/>
    <w:basedOn w:val="DefaultParagraphFont"/>
    <w:uiPriority w:val="22"/>
    <w:qFormat/>
    <w:rsid w:val="00C22585"/>
    <w:rPr>
      <w:b/>
      <w:bCs/>
    </w:rPr>
  </w:style>
  <w:style w:type="paragraph" w:styleId="FootnoteText">
    <w:name w:val="footnote text"/>
    <w:basedOn w:val="Normal"/>
    <w:link w:val="FootnoteTextChar"/>
    <w:uiPriority w:val="99"/>
    <w:semiHidden/>
    <w:unhideWhenUsed/>
    <w:rsid w:val="00267E2B"/>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267E2B"/>
    <w:rPr>
      <w:sz w:val="20"/>
      <w:szCs w:val="20"/>
    </w:rPr>
  </w:style>
  <w:style w:type="character" w:styleId="FootnoteReference">
    <w:name w:val="footnote reference"/>
    <w:basedOn w:val="DefaultParagraphFont"/>
    <w:uiPriority w:val="99"/>
    <w:semiHidden/>
    <w:unhideWhenUsed/>
    <w:rsid w:val="00267E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20553">
      <w:bodyDiv w:val="1"/>
      <w:marLeft w:val="0"/>
      <w:marRight w:val="0"/>
      <w:marTop w:val="0"/>
      <w:marBottom w:val="0"/>
      <w:divBdr>
        <w:top w:val="none" w:sz="0" w:space="0" w:color="auto"/>
        <w:left w:val="none" w:sz="0" w:space="0" w:color="auto"/>
        <w:bottom w:val="none" w:sz="0" w:space="0" w:color="auto"/>
        <w:right w:val="none" w:sz="0" w:space="0" w:color="auto"/>
      </w:divBdr>
      <w:divsChild>
        <w:div w:id="1168708838">
          <w:marLeft w:val="0"/>
          <w:marRight w:val="0"/>
          <w:marTop w:val="0"/>
          <w:marBottom w:val="0"/>
          <w:divBdr>
            <w:top w:val="none" w:sz="0" w:space="0" w:color="auto"/>
            <w:left w:val="none" w:sz="0" w:space="0" w:color="auto"/>
            <w:bottom w:val="none" w:sz="0" w:space="0" w:color="auto"/>
            <w:right w:val="none" w:sz="0" w:space="0" w:color="auto"/>
          </w:divBdr>
        </w:div>
        <w:div w:id="1214543724">
          <w:marLeft w:val="0"/>
          <w:marRight w:val="0"/>
          <w:marTop w:val="0"/>
          <w:marBottom w:val="0"/>
          <w:divBdr>
            <w:top w:val="none" w:sz="0" w:space="0" w:color="auto"/>
            <w:left w:val="none" w:sz="0" w:space="0" w:color="auto"/>
            <w:bottom w:val="none" w:sz="0" w:space="0" w:color="auto"/>
            <w:right w:val="none" w:sz="0" w:space="0" w:color="auto"/>
          </w:divBdr>
        </w:div>
      </w:divsChild>
    </w:div>
    <w:div w:id="413166951">
      <w:bodyDiv w:val="1"/>
      <w:marLeft w:val="0"/>
      <w:marRight w:val="0"/>
      <w:marTop w:val="0"/>
      <w:marBottom w:val="0"/>
      <w:divBdr>
        <w:top w:val="none" w:sz="0" w:space="0" w:color="auto"/>
        <w:left w:val="none" w:sz="0" w:space="0" w:color="auto"/>
        <w:bottom w:val="none" w:sz="0" w:space="0" w:color="auto"/>
        <w:right w:val="none" w:sz="0" w:space="0" w:color="auto"/>
      </w:divBdr>
    </w:div>
    <w:div w:id="653294195">
      <w:bodyDiv w:val="1"/>
      <w:marLeft w:val="0"/>
      <w:marRight w:val="0"/>
      <w:marTop w:val="0"/>
      <w:marBottom w:val="0"/>
      <w:divBdr>
        <w:top w:val="none" w:sz="0" w:space="0" w:color="auto"/>
        <w:left w:val="none" w:sz="0" w:space="0" w:color="auto"/>
        <w:bottom w:val="none" w:sz="0" w:space="0" w:color="auto"/>
        <w:right w:val="none" w:sz="0" w:space="0" w:color="auto"/>
      </w:divBdr>
    </w:div>
    <w:div w:id="708534487">
      <w:bodyDiv w:val="1"/>
      <w:marLeft w:val="0"/>
      <w:marRight w:val="0"/>
      <w:marTop w:val="0"/>
      <w:marBottom w:val="0"/>
      <w:divBdr>
        <w:top w:val="none" w:sz="0" w:space="0" w:color="auto"/>
        <w:left w:val="none" w:sz="0" w:space="0" w:color="auto"/>
        <w:bottom w:val="none" w:sz="0" w:space="0" w:color="auto"/>
        <w:right w:val="none" w:sz="0" w:space="0" w:color="auto"/>
      </w:divBdr>
    </w:div>
    <w:div w:id="853226673">
      <w:bodyDiv w:val="1"/>
      <w:marLeft w:val="0"/>
      <w:marRight w:val="0"/>
      <w:marTop w:val="0"/>
      <w:marBottom w:val="0"/>
      <w:divBdr>
        <w:top w:val="none" w:sz="0" w:space="0" w:color="auto"/>
        <w:left w:val="none" w:sz="0" w:space="0" w:color="auto"/>
        <w:bottom w:val="none" w:sz="0" w:space="0" w:color="auto"/>
        <w:right w:val="none" w:sz="0" w:space="0" w:color="auto"/>
      </w:divBdr>
    </w:div>
    <w:div w:id="937106494">
      <w:bodyDiv w:val="1"/>
      <w:marLeft w:val="0"/>
      <w:marRight w:val="0"/>
      <w:marTop w:val="0"/>
      <w:marBottom w:val="0"/>
      <w:divBdr>
        <w:top w:val="none" w:sz="0" w:space="0" w:color="auto"/>
        <w:left w:val="none" w:sz="0" w:space="0" w:color="auto"/>
        <w:bottom w:val="none" w:sz="0" w:space="0" w:color="auto"/>
        <w:right w:val="none" w:sz="0" w:space="0" w:color="auto"/>
      </w:divBdr>
      <w:divsChild>
        <w:div w:id="58941978">
          <w:marLeft w:val="0"/>
          <w:marRight w:val="0"/>
          <w:marTop w:val="0"/>
          <w:marBottom w:val="0"/>
          <w:divBdr>
            <w:top w:val="none" w:sz="0" w:space="0" w:color="auto"/>
            <w:left w:val="none" w:sz="0" w:space="0" w:color="auto"/>
            <w:bottom w:val="none" w:sz="0" w:space="0" w:color="auto"/>
            <w:right w:val="none" w:sz="0" w:space="0" w:color="auto"/>
          </w:divBdr>
        </w:div>
        <w:div w:id="184172565">
          <w:marLeft w:val="0"/>
          <w:marRight w:val="0"/>
          <w:marTop w:val="0"/>
          <w:marBottom w:val="0"/>
          <w:divBdr>
            <w:top w:val="none" w:sz="0" w:space="0" w:color="auto"/>
            <w:left w:val="none" w:sz="0" w:space="0" w:color="auto"/>
            <w:bottom w:val="none" w:sz="0" w:space="0" w:color="auto"/>
            <w:right w:val="none" w:sz="0" w:space="0" w:color="auto"/>
          </w:divBdr>
        </w:div>
        <w:div w:id="186914814">
          <w:marLeft w:val="0"/>
          <w:marRight w:val="0"/>
          <w:marTop w:val="0"/>
          <w:marBottom w:val="0"/>
          <w:divBdr>
            <w:top w:val="none" w:sz="0" w:space="0" w:color="auto"/>
            <w:left w:val="none" w:sz="0" w:space="0" w:color="auto"/>
            <w:bottom w:val="none" w:sz="0" w:space="0" w:color="auto"/>
            <w:right w:val="none" w:sz="0" w:space="0" w:color="auto"/>
          </w:divBdr>
        </w:div>
        <w:div w:id="255135973">
          <w:marLeft w:val="0"/>
          <w:marRight w:val="0"/>
          <w:marTop w:val="0"/>
          <w:marBottom w:val="0"/>
          <w:divBdr>
            <w:top w:val="none" w:sz="0" w:space="0" w:color="auto"/>
            <w:left w:val="none" w:sz="0" w:space="0" w:color="auto"/>
            <w:bottom w:val="none" w:sz="0" w:space="0" w:color="auto"/>
            <w:right w:val="none" w:sz="0" w:space="0" w:color="auto"/>
          </w:divBdr>
        </w:div>
        <w:div w:id="270750524">
          <w:marLeft w:val="0"/>
          <w:marRight w:val="0"/>
          <w:marTop w:val="0"/>
          <w:marBottom w:val="0"/>
          <w:divBdr>
            <w:top w:val="none" w:sz="0" w:space="0" w:color="auto"/>
            <w:left w:val="none" w:sz="0" w:space="0" w:color="auto"/>
            <w:bottom w:val="none" w:sz="0" w:space="0" w:color="auto"/>
            <w:right w:val="none" w:sz="0" w:space="0" w:color="auto"/>
          </w:divBdr>
        </w:div>
        <w:div w:id="275448121">
          <w:marLeft w:val="0"/>
          <w:marRight w:val="0"/>
          <w:marTop w:val="0"/>
          <w:marBottom w:val="0"/>
          <w:divBdr>
            <w:top w:val="none" w:sz="0" w:space="0" w:color="auto"/>
            <w:left w:val="none" w:sz="0" w:space="0" w:color="auto"/>
            <w:bottom w:val="none" w:sz="0" w:space="0" w:color="auto"/>
            <w:right w:val="none" w:sz="0" w:space="0" w:color="auto"/>
          </w:divBdr>
        </w:div>
        <w:div w:id="336463479">
          <w:marLeft w:val="0"/>
          <w:marRight w:val="0"/>
          <w:marTop w:val="0"/>
          <w:marBottom w:val="0"/>
          <w:divBdr>
            <w:top w:val="none" w:sz="0" w:space="0" w:color="auto"/>
            <w:left w:val="none" w:sz="0" w:space="0" w:color="auto"/>
            <w:bottom w:val="none" w:sz="0" w:space="0" w:color="auto"/>
            <w:right w:val="none" w:sz="0" w:space="0" w:color="auto"/>
          </w:divBdr>
        </w:div>
        <w:div w:id="347802667">
          <w:marLeft w:val="0"/>
          <w:marRight w:val="0"/>
          <w:marTop w:val="0"/>
          <w:marBottom w:val="0"/>
          <w:divBdr>
            <w:top w:val="none" w:sz="0" w:space="0" w:color="auto"/>
            <w:left w:val="none" w:sz="0" w:space="0" w:color="auto"/>
            <w:bottom w:val="none" w:sz="0" w:space="0" w:color="auto"/>
            <w:right w:val="none" w:sz="0" w:space="0" w:color="auto"/>
          </w:divBdr>
        </w:div>
        <w:div w:id="375980052">
          <w:marLeft w:val="0"/>
          <w:marRight w:val="0"/>
          <w:marTop w:val="0"/>
          <w:marBottom w:val="0"/>
          <w:divBdr>
            <w:top w:val="none" w:sz="0" w:space="0" w:color="auto"/>
            <w:left w:val="none" w:sz="0" w:space="0" w:color="auto"/>
            <w:bottom w:val="none" w:sz="0" w:space="0" w:color="auto"/>
            <w:right w:val="none" w:sz="0" w:space="0" w:color="auto"/>
          </w:divBdr>
        </w:div>
        <w:div w:id="380518327">
          <w:marLeft w:val="0"/>
          <w:marRight w:val="0"/>
          <w:marTop w:val="0"/>
          <w:marBottom w:val="0"/>
          <w:divBdr>
            <w:top w:val="none" w:sz="0" w:space="0" w:color="auto"/>
            <w:left w:val="none" w:sz="0" w:space="0" w:color="auto"/>
            <w:bottom w:val="none" w:sz="0" w:space="0" w:color="auto"/>
            <w:right w:val="none" w:sz="0" w:space="0" w:color="auto"/>
          </w:divBdr>
        </w:div>
        <w:div w:id="491335296">
          <w:marLeft w:val="0"/>
          <w:marRight w:val="0"/>
          <w:marTop w:val="0"/>
          <w:marBottom w:val="0"/>
          <w:divBdr>
            <w:top w:val="none" w:sz="0" w:space="0" w:color="auto"/>
            <w:left w:val="none" w:sz="0" w:space="0" w:color="auto"/>
            <w:bottom w:val="none" w:sz="0" w:space="0" w:color="auto"/>
            <w:right w:val="none" w:sz="0" w:space="0" w:color="auto"/>
          </w:divBdr>
        </w:div>
        <w:div w:id="495268352">
          <w:marLeft w:val="0"/>
          <w:marRight w:val="0"/>
          <w:marTop w:val="0"/>
          <w:marBottom w:val="0"/>
          <w:divBdr>
            <w:top w:val="none" w:sz="0" w:space="0" w:color="auto"/>
            <w:left w:val="none" w:sz="0" w:space="0" w:color="auto"/>
            <w:bottom w:val="none" w:sz="0" w:space="0" w:color="auto"/>
            <w:right w:val="none" w:sz="0" w:space="0" w:color="auto"/>
          </w:divBdr>
        </w:div>
        <w:div w:id="554435397">
          <w:marLeft w:val="0"/>
          <w:marRight w:val="0"/>
          <w:marTop w:val="0"/>
          <w:marBottom w:val="0"/>
          <w:divBdr>
            <w:top w:val="none" w:sz="0" w:space="0" w:color="auto"/>
            <w:left w:val="none" w:sz="0" w:space="0" w:color="auto"/>
            <w:bottom w:val="none" w:sz="0" w:space="0" w:color="auto"/>
            <w:right w:val="none" w:sz="0" w:space="0" w:color="auto"/>
          </w:divBdr>
        </w:div>
        <w:div w:id="670789527">
          <w:marLeft w:val="0"/>
          <w:marRight w:val="0"/>
          <w:marTop w:val="0"/>
          <w:marBottom w:val="0"/>
          <w:divBdr>
            <w:top w:val="none" w:sz="0" w:space="0" w:color="auto"/>
            <w:left w:val="none" w:sz="0" w:space="0" w:color="auto"/>
            <w:bottom w:val="none" w:sz="0" w:space="0" w:color="auto"/>
            <w:right w:val="none" w:sz="0" w:space="0" w:color="auto"/>
          </w:divBdr>
        </w:div>
        <w:div w:id="825897797">
          <w:marLeft w:val="0"/>
          <w:marRight w:val="0"/>
          <w:marTop w:val="0"/>
          <w:marBottom w:val="0"/>
          <w:divBdr>
            <w:top w:val="none" w:sz="0" w:space="0" w:color="auto"/>
            <w:left w:val="none" w:sz="0" w:space="0" w:color="auto"/>
            <w:bottom w:val="none" w:sz="0" w:space="0" w:color="auto"/>
            <w:right w:val="none" w:sz="0" w:space="0" w:color="auto"/>
          </w:divBdr>
        </w:div>
        <w:div w:id="858814132">
          <w:marLeft w:val="0"/>
          <w:marRight w:val="0"/>
          <w:marTop w:val="0"/>
          <w:marBottom w:val="0"/>
          <w:divBdr>
            <w:top w:val="none" w:sz="0" w:space="0" w:color="auto"/>
            <w:left w:val="none" w:sz="0" w:space="0" w:color="auto"/>
            <w:bottom w:val="none" w:sz="0" w:space="0" w:color="auto"/>
            <w:right w:val="none" w:sz="0" w:space="0" w:color="auto"/>
          </w:divBdr>
        </w:div>
        <w:div w:id="899755440">
          <w:marLeft w:val="0"/>
          <w:marRight w:val="0"/>
          <w:marTop w:val="0"/>
          <w:marBottom w:val="0"/>
          <w:divBdr>
            <w:top w:val="none" w:sz="0" w:space="0" w:color="auto"/>
            <w:left w:val="none" w:sz="0" w:space="0" w:color="auto"/>
            <w:bottom w:val="none" w:sz="0" w:space="0" w:color="auto"/>
            <w:right w:val="none" w:sz="0" w:space="0" w:color="auto"/>
          </w:divBdr>
        </w:div>
        <w:div w:id="908076352">
          <w:marLeft w:val="0"/>
          <w:marRight w:val="0"/>
          <w:marTop w:val="0"/>
          <w:marBottom w:val="0"/>
          <w:divBdr>
            <w:top w:val="none" w:sz="0" w:space="0" w:color="auto"/>
            <w:left w:val="none" w:sz="0" w:space="0" w:color="auto"/>
            <w:bottom w:val="none" w:sz="0" w:space="0" w:color="auto"/>
            <w:right w:val="none" w:sz="0" w:space="0" w:color="auto"/>
          </w:divBdr>
        </w:div>
        <w:div w:id="1141118362">
          <w:marLeft w:val="0"/>
          <w:marRight w:val="0"/>
          <w:marTop w:val="0"/>
          <w:marBottom w:val="0"/>
          <w:divBdr>
            <w:top w:val="none" w:sz="0" w:space="0" w:color="auto"/>
            <w:left w:val="none" w:sz="0" w:space="0" w:color="auto"/>
            <w:bottom w:val="none" w:sz="0" w:space="0" w:color="auto"/>
            <w:right w:val="none" w:sz="0" w:space="0" w:color="auto"/>
          </w:divBdr>
        </w:div>
        <w:div w:id="1231504998">
          <w:marLeft w:val="0"/>
          <w:marRight w:val="0"/>
          <w:marTop w:val="0"/>
          <w:marBottom w:val="0"/>
          <w:divBdr>
            <w:top w:val="none" w:sz="0" w:space="0" w:color="auto"/>
            <w:left w:val="none" w:sz="0" w:space="0" w:color="auto"/>
            <w:bottom w:val="none" w:sz="0" w:space="0" w:color="auto"/>
            <w:right w:val="none" w:sz="0" w:space="0" w:color="auto"/>
          </w:divBdr>
        </w:div>
        <w:div w:id="1316422400">
          <w:marLeft w:val="0"/>
          <w:marRight w:val="0"/>
          <w:marTop w:val="0"/>
          <w:marBottom w:val="0"/>
          <w:divBdr>
            <w:top w:val="none" w:sz="0" w:space="0" w:color="auto"/>
            <w:left w:val="none" w:sz="0" w:space="0" w:color="auto"/>
            <w:bottom w:val="none" w:sz="0" w:space="0" w:color="auto"/>
            <w:right w:val="none" w:sz="0" w:space="0" w:color="auto"/>
          </w:divBdr>
        </w:div>
        <w:div w:id="1476872483">
          <w:marLeft w:val="0"/>
          <w:marRight w:val="0"/>
          <w:marTop w:val="0"/>
          <w:marBottom w:val="0"/>
          <w:divBdr>
            <w:top w:val="none" w:sz="0" w:space="0" w:color="auto"/>
            <w:left w:val="none" w:sz="0" w:space="0" w:color="auto"/>
            <w:bottom w:val="none" w:sz="0" w:space="0" w:color="auto"/>
            <w:right w:val="none" w:sz="0" w:space="0" w:color="auto"/>
          </w:divBdr>
        </w:div>
        <w:div w:id="1478065551">
          <w:marLeft w:val="0"/>
          <w:marRight w:val="0"/>
          <w:marTop w:val="0"/>
          <w:marBottom w:val="0"/>
          <w:divBdr>
            <w:top w:val="none" w:sz="0" w:space="0" w:color="auto"/>
            <w:left w:val="none" w:sz="0" w:space="0" w:color="auto"/>
            <w:bottom w:val="none" w:sz="0" w:space="0" w:color="auto"/>
            <w:right w:val="none" w:sz="0" w:space="0" w:color="auto"/>
          </w:divBdr>
        </w:div>
        <w:div w:id="1606377786">
          <w:marLeft w:val="0"/>
          <w:marRight w:val="0"/>
          <w:marTop w:val="0"/>
          <w:marBottom w:val="0"/>
          <w:divBdr>
            <w:top w:val="none" w:sz="0" w:space="0" w:color="auto"/>
            <w:left w:val="none" w:sz="0" w:space="0" w:color="auto"/>
            <w:bottom w:val="none" w:sz="0" w:space="0" w:color="auto"/>
            <w:right w:val="none" w:sz="0" w:space="0" w:color="auto"/>
          </w:divBdr>
        </w:div>
        <w:div w:id="1746148797">
          <w:marLeft w:val="0"/>
          <w:marRight w:val="0"/>
          <w:marTop w:val="0"/>
          <w:marBottom w:val="0"/>
          <w:divBdr>
            <w:top w:val="none" w:sz="0" w:space="0" w:color="auto"/>
            <w:left w:val="none" w:sz="0" w:space="0" w:color="auto"/>
            <w:bottom w:val="none" w:sz="0" w:space="0" w:color="auto"/>
            <w:right w:val="none" w:sz="0" w:space="0" w:color="auto"/>
          </w:divBdr>
        </w:div>
        <w:div w:id="1756705175">
          <w:marLeft w:val="0"/>
          <w:marRight w:val="0"/>
          <w:marTop w:val="0"/>
          <w:marBottom w:val="0"/>
          <w:divBdr>
            <w:top w:val="none" w:sz="0" w:space="0" w:color="auto"/>
            <w:left w:val="none" w:sz="0" w:space="0" w:color="auto"/>
            <w:bottom w:val="none" w:sz="0" w:space="0" w:color="auto"/>
            <w:right w:val="none" w:sz="0" w:space="0" w:color="auto"/>
          </w:divBdr>
        </w:div>
        <w:div w:id="1792355892">
          <w:marLeft w:val="0"/>
          <w:marRight w:val="0"/>
          <w:marTop w:val="0"/>
          <w:marBottom w:val="0"/>
          <w:divBdr>
            <w:top w:val="none" w:sz="0" w:space="0" w:color="auto"/>
            <w:left w:val="none" w:sz="0" w:space="0" w:color="auto"/>
            <w:bottom w:val="none" w:sz="0" w:space="0" w:color="auto"/>
            <w:right w:val="none" w:sz="0" w:space="0" w:color="auto"/>
          </w:divBdr>
        </w:div>
        <w:div w:id="1793937431">
          <w:marLeft w:val="0"/>
          <w:marRight w:val="0"/>
          <w:marTop w:val="0"/>
          <w:marBottom w:val="0"/>
          <w:divBdr>
            <w:top w:val="none" w:sz="0" w:space="0" w:color="auto"/>
            <w:left w:val="none" w:sz="0" w:space="0" w:color="auto"/>
            <w:bottom w:val="none" w:sz="0" w:space="0" w:color="auto"/>
            <w:right w:val="none" w:sz="0" w:space="0" w:color="auto"/>
          </w:divBdr>
        </w:div>
        <w:div w:id="1900243737">
          <w:marLeft w:val="0"/>
          <w:marRight w:val="0"/>
          <w:marTop w:val="0"/>
          <w:marBottom w:val="0"/>
          <w:divBdr>
            <w:top w:val="none" w:sz="0" w:space="0" w:color="auto"/>
            <w:left w:val="none" w:sz="0" w:space="0" w:color="auto"/>
            <w:bottom w:val="none" w:sz="0" w:space="0" w:color="auto"/>
            <w:right w:val="none" w:sz="0" w:space="0" w:color="auto"/>
          </w:divBdr>
        </w:div>
        <w:div w:id="1903058851">
          <w:marLeft w:val="0"/>
          <w:marRight w:val="0"/>
          <w:marTop w:val="0"/>
          <w:marBottom w:val="0"/>
          <w:divBdr>
            <w:top w:val="none" w:sz="0" w:space="0" w:color="auto"/>
            <w:left w:val="none" w:sz="0" w:space="0" w:color="auto"/>
            <w:bottom w:val="none" w:sz="0" w:space="0" w:color="auto"/>
            <w:right w:val="none" w:sz="0" w:space="0" w:color="auto"/>
          </w:divBdr>
        </w:div>
        <w:div w:id="1916084849">
          <w:marLeft w:val="0"/>
          <w:marRight w:val="0"/>
          <w:marTop w:val="0"/>
          <w:marBottom w:val="0"/>
          <w:divBdr>
            <w:top w:val="none" w:sz="0" w:space="0" w:color="auto"/>
            <w:left w:val="none" w:sz="0" w:space="0" w:color="auto"/>
            <w:bottom w:val="none" w:sz="0" w:space="0" w:color="auto"/>
            <w:right w:val="none" w:sz="0" w:space="0" w:color="auto"/>
          </w:divBdr>
        </w:div>
        <w:div w:id="1964572716">
          <w:marLeft w:val="0"/>
          <w:marRight w:val="0"/>
          <w:marTop w:val="0"/>
          <w:marBottom w:val="0"/>
          <w:divBdr>
            <w:top w:val="none" w:sz="0" w:space="0" w:color="auto"/>
            <w:left w:val="none" w:sz="0" w:space="0" w:color="auto"/>
            <w:bottom w:val="none" w:sz="0" w:space="0" w:color="auto"/>
            <w:right w:val="none" w:sz="0" w:space="0" w:color="auto"/>
          </w:divBdr>
        </w:div>
        <w:div w:id="2004356887">
          <w:marLeft w:val="0"/>
          <w:marRight w:val="0"/>
          <w:marTop w:val="0"/>
          <w:marBottom w:val="0"/>
          <w:divBdr>
            <w:top w:val="none" w:sz="0" w:space="0" w:color="auto"/>
            <w:left w:val="none" w:sz="0" w:space="0" w:color="auto"/>
            <w:bottom w:val="none" w:sz="0" w:space="0" w:color="auto"/>
            <w:right w:val="none" w:sz="0" w:space="0" w:color="auto"/>
          </w:divBdr>
        </w:div>
        <w:div w:id="2005349783">
          <w:marLeft w:val="0"/>
          <w:marRight w:val="0"/>
          <w:marTop w:val="0"/>
          <w:marBottom w:val="0"/>
          <w:divBdr>
            <w:top w:val="none" w:sz="0" w:space="0" w:color="auto"/>
            <w:left w:val="none" w:sz="0" w:space="0" w:color="auto"/>
            <w:bottom w:val="none" w:sz="0" w:space="0" w:color="auto"/>
            <w:right w:val="none" w:sz="0" w:space="0" w:color="auto"/>
          </w:divBdr>
        </w:div>
        <w:div w:id="2134277995">
          <w:marLeft w:val="0"/>
          <w:marRight w:val="0"/>
          <w:marTop w:val="0"/>
          <w:marBottom w:val="0"/>
          <w:divBdr>
            <w:top w:val="none" w:sz="0" w:space="0" w:color="auto"/>
            <w:left w:val="none" w:sz="0" w:space="0" w:color="auto"/>
            <w:bottom w:val="none" w:sz="0" w:space="0" w:color="auto"/>
            <w:right w:val="none" w:sz="0" w:space="0" w:color="auto"/>
          </w:divBdr>
        </w:div>
      </w:divsChild>
    </w:div>
    <w:div w:id="984771662">
      <w:bodyDiv w:val="1"/>
      <w:marLeft w:val="0"/>
      <w:marRight w:val="0"/>
      <w:marTop w:val="0"/>
      <w:marBottom w:val="0"/>
      <w:divBdr>
        <w:top w:val="none" w:sz="0" w:space="0" w:color="auto"/>
        <w:left w:val="none" w:sz="0" w:space="0" w:color="auto"/>
        <w:bottom w:val="none" w:sz="0" w:space="0" w:color="auto"/>
        <w:right w:val="none" w:sz="0" w:space="0" w:color="auto"/>
      </w:divBdr>
      <w:divsChild>
        <w:div w:id="91435995">
          <w:marLeft w:val="0"/>
          <w:marRight w:val="0"/>
          <w:marTop w:val="0"/>
          <w:marBottom w:val="0"/>
          <w:divBdr>
            <w:top w:val="none" w:sz="0" w:space="0" w:color="auto"/>
            <w:left w:val="none" w:sz="0" w:space="0" w:color="auto"/>
            <w:bottom w:val="none" w:sz="0" w:space="0" w:color="auto"/>
            <w:right w:val="none" w:sz="0" w:space="0" w:color="auto"/>
          </w:divBdr>
        </w:div>
        <w:div w:id="269241121">
          <w:marLeft w:val="0"/>
          <w:marRight w:val="0"/>
          <w:marTop w:val="0"/>
          <w:marBottom w:val="0"/>
          <w:divBdr>
            <w:top w:val="none" w:sz="0" w:space="0" w:color="auto"/>
            <w:left w:val="none" w:sz="0" w:space="0" w:color="auto"/>
            <w:bottom w:val="none" w:sz="0" w:space="0" w:color="auto"/>
            <w:right w:val="none" w:sz="0" w:space="0" w:color="auto"/>
          </w:divBdr>
        </w:div>
        <w:div w:id="319042971">
          <w:marLeft w:val="0"/>
          <w:marRight w:val="0"/>
          <w:marTop w:val="0"/>
          <w:marBottom w:val="0"/>
          <w:divBdr>
            <w:top w:val="none" w:sz="0" w:space="0" w:color="auto"/>
            <w:left w:val="none" w:sz="0" w:space="0" w:color="auto"/>
            <w:bottom w:val="none" w:sz="0" w:space="0" w:color="auto"/>
            <w:right w:val="none" w:sz="0" w:space="0" w:color="auto"/>
          </w:divBdr>
        </w:div>
        <w:div w:id="362941890">
          <w:marLeft w:val="0"/>
          <w:marRight w:val="0"/>
          <w:marTop w:val="0"/>
          <w:marBottom w:val="0"/>
          <w:divBdr>
            <w:top w:val="none" w:sz="0" w:space="0" w:color="auto"/>
            <w:left w:val="none" w:sz="0" w:space="0" w:color="auto"/>
            <w:bottom w:val="none" w:sz="0" w:space="0" w:color="auto"/>
            <w:right w:val="none" w:sz="0" w:space="0" w:color="auto"/>
          </w:divBdr>
        </w:div>
        <w:div w:id="402991322">
          <w:marLeft w:val="0"/>
          <w:marRight w:val="0"/>
          <w:marTop w:val="0"/>
          <w:marBottom w:val="0"/>
          <w:divBdr>
            <w:top w:val="none" w:sz="0" w:space="0" w:color="auto"/>
            <w:left w:val="none" w:sz="0" w:space="0" w:color="auto"/>
            <w:bottom w:val="none" w:sz="0" w:space="0" w:color="auto"/>
            <w:right w:val="none" w:sz="0" w:space="0" w:color="auto"/>
          </w:divBdr>
        </w:div>
        <w:div w:id="403769125">
          <w:marLeft w:val="0"/>
          <w:marRight w:val="0"/>
          <w:marTop w:val="0"/>
          <w:marBottom w:val="0"/>
          <w:divBdr>
            <w:top w:val="none" w:sz="0" w:space="0" w:color="auto"/>
            <w:left w:val="none" w:sz="0" w:space="0" w:color="auto"/>
            <w:bottom w:val="none" w:sz="0" w:space="0" w:color="auto"/>
            <w:right w:val="none" w:sz="0" w:space="0" w:color="auto"/>
          </w:divBdr>
        </w:div>
        <w:div w:id="420764790">
          <w:marLeft w:val="0"/>
          <w:marRight w:val="0"/>
          <w:marTop w:val="0"/>
          <w:marBottom w:val="0"/>
          <w:divBdr>
            <w:top w:val="none" w:sz="0" w:space="0" w:color="auto"/>
            <w:left w:val="none" w:sz="0" w:space="0" w:color="auto"/>
            <w:bottom w:val="none" w:sz="0" w:space="0" w:color="auto"/>
            <w:right w:val="none" w:sz="0" w:space="0" w:color="auto"/>
          </w:divBdr>
        </w:div>
        <w:div w:id="439567204">
          <w:marLeft w:val="0"/>
          <w:marRight w:val="0"/>
          <w:marTop w:val="0"/>
          <w:marBottom w:val="0"/>
          <w:divBdr>
            <w:top w:val="none" w:sz="0" w:space="0" w:color="auto"/>
            <w:left w:val="none" w:sz="0" w:space="0" w:color="auto"/>
            <w:bottom w:val="none" w:sz="0" w:space="0" w:color="auto"/>
            <w:right w:val="none" w:sz="0" w:space="0" w:color="auto"/>
          </w:divBdr>
        </w:div>
        <w:div w:id="452022212">
          <w:marLeft w:val="0"/>
          <w:marRight w:val="0"/>
          <w:marTop w:val="0"/>
          <w:marBottom w:val="0"/>
          <w:divBdr>
            <w:top w:val="none" w:sz="0" w:space="0" w:color="auto"/>
            <w:left w:val="none" w:sz="0" w:space="0" w:color="auto"/>
            <w:bottom w:val="none" w:sz="0" w:space="0" w:color="auto"/>
            <w:right w:val="none" w:sz="0" w:space="0" w:color="auto"/>
          </w:divBdr>
        </w:div>
        <w:div w:id="501966159">
          <w:marLeft w:val="0"/>
          <w:marRight w:val="0"/>
          <w:marTop w:val="0"/>
          <w:marBottom w:val="0"/>
          <w:divBdr>
            <w:top w:val="none" w:sz="0" w:space="0" w:color="auto"/>
            <w:left w:val="none" w:sz="0" w:space="0" w:color="auto"/>
            <w:bottom w:val="none" w:sz="0" w:space="0" w:color="auto"/>
            <w:right w:val="none" w:sz="0" w:space="0" w:color="auto"/>
          </w:divBdr>
        </w:div>
        <w:div w:id="589890278">
          <w:marLeft w:val="0"/>
          <w:marRight w:val="0"/>
          <w:marTop w:val="0"/>
          <w:marBottom w:val="0"/>
          <w:divBdr>
            <w:top w:val="none" w:sz="0" w:space="0" w:color="auto"/>
            <w:left w:val="none" w:sz="0" w:space="0" w:color="auto"/>
            <w:bottom w:val="none" w:sz="0" w:space="0" w:color="auto"/>
            <w:right w:val="none" w:sz="0" w:space="0" w:color="auto"/>
          </w:divBdr>
        </w:div>
        <w:div w:id="633829356">
          <w:marLeft w:val="0"/>
          <w:marRight w:val="0"/>
          <w:marTop w:val="0"/>
          <w:marBottom w:val="0"/>
          <w:divBdr>
            <w:top w:val="none" w:sz="0" w:space="0" w:color="auto"/>
            <w:left w:val="none" w:sz="0" w:space="0" w:color="auto"/>
            <w:bottom w:val="none" w:sz="0" w:space="0" w:color="auto"/>
            <w:right w:val="none" w:sz="0" w:space="0" w:color="auto"/>
          </w:divBdr>
        </w:div>
        <w:div w:id="834028410">
          <w:marLeft w:val="0"/>
          <w:marRight w:val="0"/>
          <w:marTop w:val="0"/>
          <w:marBottom w:val="0"/>
          <w:divBdr>
            <w:top w:val="none" w:sz="0" w:space="0" w:color="auto"/>
            <w:left w:val="none" w:sz="0" w:space="0" w:color="auto"/>
            <w:bottom w:val="none" w:sz="0" w:space="0" w:color="auto"/>
            <w:right w:val="none" w:sz="0" w:space="0" w:color="auto"/>
          </w:divBdr>
        </w:div>
        <w:div w:id="859196664">
          <w:marLeft w:val="0"/>
          <w:marRight w:val="0"/>
          <w:marTop w:val="0"/>
          <w:marBottom w:val="0"/>
          <w:divBdr>
            <w:top w:val="none" w:sz="0" w:space="0" w:color="auto"/>
            <w:left w:val="none" w:sz="0" w:space="0" w:color="auto"/>
            <w:bottom w:val="none" w:sz="0" w:space="0" w:color="auto"/>
            <w:right w:val="none" w:sz="0" w:space="0" w:color="auto"/>
          </w:divBdr>
        </w:div>
        <w:div w:id="874805252">
          <w:marLeft w:val="0"/>
          <w:marRight w:val="0"/>
          <w:marTop w:val="0"/>
          <w:marBottom w:val="0"/>
          <w:divBdr>
            <w:top w:val="none" w:sz="0" w:space="0" w:color="auto"/>
            <w:left w:val="none" w:sz="0" w:space="0" w:color="auto"/>
            <w:bottom w:val="none" w:sz="0" w:space="0" w:color="auto"/>
            <w:right w:val="none" w:sz="0" w:space="0" w:color="auto"/>
          </w:divBdr>
        </w:div>
        <w:div w:id="884218542">
          <w:marLeft w:val="0"/>
          <w:marRight w:val="0"/>
          <w:marTop w:val="0"/>
          <w:marBottom w:val="0"/>
          <w:divBdr>
            <w:top w:val="none" w:sz="0" w:space="0" w:color="auto"/>
            <w:left w:val="none" w:sz="0" w:space="0" w:color="auto"/>
            <w:bottom w:val="none" w:sz="0" w:space="0" w:color="auto"/>
            <w:right w:val="none" w:sz="0" w:space="0" w:color="auto"/>
          </w:divBdr>
        </w:div>
        <w:div w:id="962619093">
          <w:marLeft w:val="0"/>
          <w:marRight w:val="0"/>
          <w:marTop w:val="0"/>
          <w:marBottom w:val="0"/>
          <w:divBdr>
            <w:top w:val="none" w:sz="0" w:space="0" w:color="auto"/>
            <w:left w:val="none" w:sz="0" w:space="0" w:color="auto"/>
            <w:bottom w:val="none" w:sz="0" w:space="0" w:color="auto"/>
            <w:right w:val="none" w:sz="0" w:space="0" w:color="auto"/>
          </w:divBdr>
        </w:div>
        <w:div w:id="1043403532">
          <w:marLeft w:val="0"/>
          <w:marRight w:val="0"/>
          <w:marTop w:val="0"/>
          <w:marBottom w:val="0"/>
          <w:divBdr>
            <w:top w:val="none" w:sz="0" w:space="0" w:color="auto"/>
            <w:left w:val="none" w:sz="0" w:space="0" w:color="auto"/>
            <w:bottom w:val="none" w:sz="0" w:space="0" w:color="auto"/>
            <w:right w:val="none" w:sz="0" w:space="0" w:color="auto"/>
          </w:divBdr>
        </w:div>
        <w:div w:id="1048339667">
          <w:marLeft w:val="0"/>
          <w:marRight w:val="0"/>
          <w:marTop w:val="0"/>
          <w:marBottom w:val="0"/>
          <w:divBdr>
            <w:top w:val="none" w:sz="0" w:space="0" w:color="auto"/>
            <w:left w:val="none" w:sz="0" w:space="0" w:color="auto"/>
            <w:bottom w:val="none" w:sz="0" w:space="0" w:color="auto"/>
            <w:right w:val="none" w:sz="0" w:space="0" w:color="auto"/>
          </w:divBdr>
        </w:div>
        <w:div w:id="1121267561">
          <w:marLeft w:val="0"/>
          <w:marRight w:val="0"/>
          <w:marTop w:val="0"/>
          <w:marBottom w:val="0"/>
          <w:divBdr>
            <w:top w:val="none" w:sz="0" w:space="0" w:color="auto"/>
            <w:left w:val="none" w:sz="0" w:space="0" w:color="auto"/>
            <w:bottom w:val="none" w:sz="0" w:space="0" w:color="auto"/>
            <w:right w:val="none" w:sz="0" w:space="0" w:color="auto"/>
          </w:divBdr>
        </w:div>
        <w:div w:id="1145312422">
          <w:marLeft w:val="0"/>
          <w:marRight w:val="0"/>
          <w:marTop w:val="0"/>
          <w:marBottom w:val="0"/>
          <w:divBdr>
            <w:top w:val="none" w:sz="0" w:space="0" w:color="auto"/>
            <w:left w:val="none" w:sz="0" w:space="0" w:color="auto"/>
            <w:bottom w:val="none" w:sz="0" w:space="0" w:color="auto"/>
            <w:right w:val="none" w:sz="0" w:space="0" w:color="auto"/>
          </w:divBdr>
        </w:div>
        <w:div w:id="1185899869">
          <w:marLeft w:val="0"/>
          <w:marRight w:val="0"/>
          <w:marTop w:val="0"/>
          <w:marBottom w:val="0"/>
          <w:divBdr>
            <w:top w:val="none" w:sz="0" w:space="0" w:color="auto"/>
            <w:left w:val="none" w:sz="0" w:space="0" w:color="auto"/>
            <w:bottom w:val="none" w:sz="0" w:space="0" w:color="auto"/>
            <w:right w:val="none" w:sz="0" w:space="0" w:color="auto"/>
          </w:divBdr>
        </w:div>
        <w:div w:id="1274557710">
          <w:marLeft w:val="0"/>
          <w:marRight w:val="0"/>
          <w:marTop w:val="0"/>
          <w:marBottom w:val="0"/>
          <w:divBdr>
            <w:top w:val="none" w:sz="0" w:space="0" w:color="auto"/>
            <w:left w:val="none" w:sz="0" w:space="0" w:color="auto"/>
            <w:bottom w:val="none" w:sz="0" w:space="0" w:color="auto"/>
            <w:right w:val="none" w:sz="0" w:space="0" w:color="auto"/>
          </w:divBdr>
        </w:div>
        <w:div w:id="1314679984">
          <w:marLeft w:val="0"/>
          <w:marRight w:val="0"/>
          <w:marTop w:val="0"/>
          <w:marBottom w:val="0"/>
          <w:divBdr>
            <w:top w:val="none" w:sz="0" w:space="0" w:color="auto"/>
            <w:left w:val="none" w:sz="0" w:space="0" w:color="auto"/>
            <w:bottom w:val="none" w:sz="0" w:space="0" w:color="auto"/>
            <w:right w:val="none" w:sz="0" w:space="0" w:color="auto"/>
          </w:divBdr>
        </w:div>
        <w:div w:id="1375814547">
          <w:marLeft w:val="0"/>
          <w:marRight w:val="0"/>
          <w:marTop w:val="0"/>
          <w:marBottom w:val="0"/>
          <w:divBdr>
            <w:top w:val="none" w:sz="0" w:space="0" w:color="auto"/>
            <w:left w:val="none" w:sz="0" w:space="0" w:color="auto"/>
            <w:bottom w:val="none" w:sz="0" w:space="0" w:color="auto"/>
            <w:right w:val="none" w:sz="0" w:space="0" w:color="auto"/>
          </w:divBdr>
        </w:div>
        <w:div w:id="1404716547">
          <w:marLeft w:val="0"/>
          <w:marRight w:val="0"/>
          <w:marTop w:val="0"/>
          <w:marBottom w:val="0"/>
          <w:divBdr>
            <w:top w:val="none" w:sz="0" w:space="0" w:color="auto"/>
            <w:left w:val="none" w:sz="0" w:space="0" w:color="auto"/>
            <w:bottom w:val="none" w:sz="0" w:space="0" w:color="auto"/>
            <w:right w:val="none" w:sz="0" w:space="0" w:color="auto"/>
          </w:divBdr>
        </w:div>
        <w:div w:id="1448617028">
          <w:marLeft w:val="0"/>
          <w:marRight w:val="0"/>
          <w:marTop w:val="0"/>
          <w:marBottom w:val="0"/>
          <w:divBdr>
            <w:top w:val="none" w:sz="0" w:space="0" w:color="auto"/>
            <w:left w:val="none" w:sz="0" w:space="0" w:color="auto"/>
            <w:bottom w:val="none" w:sz="0" w:space="0" w:color="auto"/>
            <w:right w:val="none" w:sz="0" w:space="0" w:color="auto"/>
          </w:divBdr>
        </w:div>
        <w:div w:id="1557430098">
          <w:marLeft w:val="0"/>
          <w:marRight w:val="0"/>
          <w:marTop w:val="0"/>
          <w:marBottom w:val="0"/>
          <w:divBdr>
            <w:top w:val="none" w:sz="0" w:space="0" w:color="auto"/>
            <w:left w:val="none" w:sz="0" w:space="0" w:color="auto"/>
            <w:bottom w:val="none" w:sz="0" w:space="0" w:color="auto"/>
            <w:right w:val="none" w:sz="0" w:space="0" w:color="auto"/>
          </w:divBdr>
        </w:div>
        <w:div w:id="1643584688">
          <w:marLeft w:val="0"/>
          <w:marRight w:val="0"/>
          <w:marTop w:val="0"/>
          <w:marBottom w:val="0"/>
          <w:divBdr>
            <w:top w:val="none" w:sz="0" w:space="0" w:color="auto"/>
            <w:left w:val="none" w:sz="0" w:space="0" w:color="auto"/>
            <w:bottom w:val="none" w:sz="0" w:space="0" w:color="auto"/>
            <w:right w:val="none" w:sz="0" w:space="0" w:color="auto"/>
          </w:divBdr>
        </w:div>
        <w:div w:id="1651137267">
          <w:marLeft w:val="0"/>
          <w:marRight w:val="0"/>
          <w:marTop w:val="0"/>
          <w:marBottom w:val="0"/>
          <w:divBdr>
            <w:top w:val="none" w:sz="0" w:space="0" w:color="auto"/>
            <w:left w:val="none" w:sz="0" w:space="0" w:color="auto"/>
            <w:bottom w:val="none" w:sz="0" w:space="0" w:color="auto"/>
            <w:right w:val="none" w:sz="0" w:space="0" w:color="auto"/>
          </w:divBdr>
        </w:div>
        <w:div w:id="1780366274">
          <w:marLeft w:val="0"/>
          <w:marRight w:val="0"/>
          <w:marTop w:val="0"/>
          <w:marBottom w:val="0"/>
          <w:divBdr>
            <w:top w:val="none" w:sz="0" w:space="0" w:color="auto"/>
            <w:left w:val="none" w:sz="0" w:space="0" w:color="auto"/>
            <w:bottom w:val="none" w:sz="0" w:space="0" w:color="auto"/>
            <w:right w:val="none" w:sz="0" w:space="0" w:color="auto"/>
          </w:divBdr>
        </w:div>
        <w:div w:id="1819876628">
          <w:marLeft w:val="0"/>
          <w:marRight w:val="0"/>
          <w:marTop w:val="0"/>
          <w:marBottom w:val="0"/>
          <w:divBdr>
            <w:top w:val="none" w:sz="0" w:space="0" w:color="auto"/>
            <w:left w:val="none" w:sz="0" w:space="0" w:color="auto"/>
            <w:bottom w:val="none" w:sz="0" w:space="0" w:color="auto"/>
            <w:right w:val="none" w:sz="0" w:space="0" w:color="auto"/>
          </w:divBdr>
        </w:div>
        <w:div w:id="1934390814">
          <w:marLeft w:val="0"/>
          <w:marRight w:val="0"/>
          <w:marTop w:val="0"/>
          <w:marBottom w:val="0"/>
          <w:divBdr>
            <w:top w:val="none" w:sz="0" w:space="0" w:color="auto"/>
            <w:left w:val="none" w:sz="0" w:space="0" w:color="auto"/>
            <w:bottom w:val="none" w:sz="0" w:space="0" w:color="auto"/>
            <w:right w:val="none" w:sz="0" w:space="0" w:color="auto"/>
          </w:divBdr>
        </w:div>
        <w:div w:id="1959792361">
          <w:marLeft w:val="0"/>
          <w:marRight w:val="0"/>
          <w:marTop w:val="0"/>
          <w:marBottom w:val="0"/>
          <w:divBdr>
            <w:top w:val="none" w:sz="0" w:space="0" w:color="auto"/>
            <w:left w:val="none" w:sz="0" w:space="0" w:color="auto"/>
            <w:bottom w:val="none" w:sz="0" w:space="0" w:color="auto"/>
            <w:right w:val="none" w:sz="0" w:space="0" w:color="auto"/>
          </w:divBdr>
        </w:div>
        <w:div w:id="2114395483">
          <w:marLeft w:val="0"/>
          <w:marRight w:val="0"/>
          <w:marTop w:val="0"/>
          <w:marBottom w:val="0"/>
          <w:divBdr>
            <w:top w:val="none" w:sz="0" w:space="0" w:color="auto"/>
            <w:left w:val="none" w:sz="0" w:space="0" w:color="auto"/>
            <w:bottom w:val="none" w:sz="0" w:space="0" w:color="auto"/>
            <w:right w:val="none" w:sz="0" w:space="0" w:color="auto"/>
          </w:divBdr>
        </w:div>
      </w:divsChild>
    </w:div>
    <w:div w:id="1103767709">
      <w:bodyDiv w:val="1"/>
      <w:marLeft w:val="0"/>
      <w:marRight w:val="0"/>
      <w:marTop w:val="0"/>
      <w:marBottom w:val="0"/>
      <w:divBdr>
        <w:top w:val="none" w:sz="0" w:space="0" w:color="auto"/>
        <w:left w:val="none" w:sz="0" w:space="0" w:color="auto"/>
        <w:bottom w:val="none" w:sz="0" w:space="0" w:color="auto"/>
        <w:right w:val="none" w:sz="0" w:space="0" w:color="auto"/>
      </w:divBdr>
    </w:div>
    <w:div w:id="1378119434">
      <w:bodyDiv w:val="1"/>
      <w:marLeft w:val="0"/>
      <w:marRight w:val="0"/>
      <w:marTop w:val="0"/>
      <w:marBottom w:val="0"/>
      <w:divBdr>
        <w:top w:val="none" w:sz="0" w:space="0" w:color="auto"/>
        <w:left w:val="none" w:sz="0" w:space="0" w:color="auto"/>
        <w:bottom w:val="none" w:sz="0" w:space="0" w:color="auto"/>
        <w:right w:val="none" w:sz="0" w:space="0" w:color="auto"/>
      </w:divBdr>
    </w:div>
    <w:div w:id="1590651911">
      <w:bodyDiv w:val="1"/>
      <w:marLeft w:val="0"/>
      <w:marRight w:val="0"/>
      <w:marTop w:val="0"/>
      <w:marBottom w:val="0"/>
      <w:divBdr>
        <w:top w:val="none" w:sz="0" w:space="0" w:color="auto"/>
        <w:left w:val="none" w:sz="0" w:space="0" w:color="auto"/>
        <w:bottom w:val="none" w:sz="0" w:space="0" w:color="auto"/>
        <w:right w:val="none" w:sz="0" w:space="0" w:color="auto"/>
      </w:divBdr>
    </w:div>
    <w:div w:id="1751195788">
      <w:bodyDiv w:val="1"/>
      <w:marLeft w:val="0"/>
      <w:marRight w:val="0"/>
      <w:marTop w:val="0"/>
      <w:marBottom w:val="0"/>
      <w:divBdr>
        <w:top w:val="none" w:sz="0" w:space="0" w:color="auto"/>
        <w:left w:val="none" w:sz="0" w:space="0" w:color="auto"/>
        <w:bottom w:val="none" w:sz="0" w:space="0" w:color="auto"/>
        <w:right w:val="none" w:sz="0" w:space="0" w:color="auto"/>
      </w:divBdr>
      <w:divsChild>
        <w:div w:id="719129246">
          <w:marLeft w:val="0"/>
          <w:marRight w:val="0"/>
          <w:marTop w:val="0"/>
          <w:marBottom w:val="0"/>
          <w:divBdr>
            <w:top w:val="none" w:sz="0" w:space="0" w:color="auto"/>
            <w:left w:val="none" w:sz="0" w:space="0" w:color="auto"/>
            <w:bottom w:val="none" w:sz="0" w:space="0" w:color="auto"/>
            <w:right w:val="none" w:sz="0" w:space="0" w:color="auto"/>
          </w:divBdr>
          <w:divsChild>
            <w:div w:id="1075862639">
              <w:marLeft w:val="0"/>
              <w:marRight w:val="0"/>
              <w:marTop w:val="0"/>
              <w:marBottom w:val="0"/>
              <w:divBdr>
                <w:top w:val="none" w:sz="0" w:space="0" w:color="auto"/>
                <w:left w:val="none" w:sz="0" w:space="0" w:color="auto"/>
                <w:bottom w:val="none" w:sz="0" w:space="0" w:color="auto"/>
                <w:right w:val="none" w:sz="0" w:space="0" w:color="auto"/>
              </w:divBdr>
            </w:div>
          </w:divsChild>
        </w:div>
        <w:div w:id="1212159242">
          <w:marLeft w:val="0"/>
          <w:marRight w:val="0"/>
          <w:marTop w:val="0"/>
          <w:marBottom w:val="0"/>
          <w:divBdr>
            <w:top w:val="none" w:sz="0" w:space="0" w:color="auto"/>
            <w:left w:val="none" w:sz="0" w:space="0" w:color="auto"/>
            <w:bottom w:val="none" w:sz="0" w:space="0" w:color="auto"/>
            <w:right w:val="none" w:sz="0" w:space="0" w:color="auto"/>
          </w:divBdr>
        </w:div>
        <w:div w:id="1861426764">
          <w:marLeft w:val="0"/>
          <w:marRight w:val="0"/>
          <w:marTop w:val="0"/>
          <w:marBottom w:val="0"/>
          <w:divBdr>
            <w:top w:val="none" w:sz="0" w:space="0" w:color="auto"/>
            <w:left w:val="none" w:sz="0" w:space="0" w:color="auto"/>
            <w:bottom w:val="none" w:sz="0" w:space="0" w:color="auto"/>
            <w:right w:val="none" w:sz="0" w:space="0" w:color="auto"/>
          </w:divBdr>
          <w:divsChild>
            <w:div w:id="1590849200">
              <w:marLeft w:val="0"/>
              <w:marRight w:val="0"/>
              <w:marTop w:val="0"/>
              <w:marBottom w:val="0"/>
              <w:divBdr>
                <w:top w:val="none" w:sz="0" w:space="0" w:color="auto"/>
                <w:left w:val="none" w:sz="0" w:space="0" w:color="auto"/>
                <w:bottom w:val="none" w:sz="0" w:space="0" w:color="auto"/>
                <w:right w:val="none" w:sz="0" w:space="0" w:color="auto"/>
              </w:divBdr>
            </w:div>
          </w:divsChild>
        </w:div>
        <w:div w:id="1921021435">
          <w:marLeft w:val="0"/>
          <w:marRight w:val="0"/>
          <w:marTop w:val="0"/>
          <w:marBottom w:val="0"/>
          <w:divBdr>
            <w:top w:val="none" w:sz="0" w:space="0" w:color="auto"/>
            <w:left w:val="none" w:sz="0" w:space="0" w:color="auto"/>
            <w:bottom w:val="none" w:sz="0" w:space="0" w:color="auto"/>
            <w:right w:val="none" w:sz="0" w:space="0" w:color="auto"/>
          </w:divBdr>
          <w:divsChild>
            <w:div w:id="60496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03810">
      <w:bodyDiv w:val="1"/>
      <w:marLeft w:val="0"/>
      <w:marRight w:val="0"/>
      <w:marTop w:val="0"/>
      <w:marBottom w:val="0"/>
      <w:divBdr>
        <w:top w:val="none" w:sz="0" w:space="0" w:color="auto"/>
        <w:left w:val="none" w:sz="0" w:space="0" w:color="auto"/>
        <w:bottom w:val="none" w:sz="0" w:space="0" w:color="auto"/>
        <w:right w:val="none" w:sz="0" w:space="0" w:color="auto"/>
      </w:divBdr>
    </w:div>
    <w:div w:id="1852254005">
      <w:bodyDiv w:val="1"/>
      <w:marLeft w:val="0"/>
      <w:marRight w:val="0"/>
      <w:marTop w:val="0"/>
      <w:marBottom w:val="0"/>
      <w:divBdr>
        <w:top w:val="none" w:sz="0" w:space="0" w:color="auto"/>
        <w:left w:val="none" w:sz="0" w:space="0" w:color="auto"/>
        <w:bottom w:val="none" w:sz="0" w:space="0" w:color="auto"/>
        <w:right w:val="none" w:sz="0" w:space="0" w:color="auto"/>
      </w:divBdr>
      <w:divsChild>
        <w:div w:id="66198413">
          <w:marLeft w:val="0"/>
          <w:marRight w:val="0"/>
          <w:marTop w:val="0"/>
          <w:marBottom w:val="0"/>
          <w:divBdr>
            <w:top w:val="none" w:sz="0" w:space="0" w:color="auto"/>
            <w:left w:val="none" w:sz="0" w:space="0" w:color="auto"/>
            <w:bottom w:val="none" w:sz="0" w:space="0" w:color="auto"/>
            <w:right w:val="none" w:sz="0" w:space="0" w:color="auto"/>
          </w:divBdr>
          <w:divsChild>
            <w:div w:id="190384639">
              <w:marLeft w:val="0"/>
              <w:marRight w:val="0"/>
              <w:marTop w:val="0"/>
              <w:marBottom w:val="0"/>
              <w:divBdr>
                <w:top w:val="none" w:sz="0" w:space="0" w:color="auto"/>
                <w:left w:val="none" w:sz="0" w:space="0" w:color="auto"/>
                <w:bottom w:val="none" w:sz="0" w:space="0" w:color="auto"/>
                <w:right w:val="none" w:sz="0" w:space="0" w:color="auto"/>
              </w:divBdr>
            </w:div>
          </w:divsChild>
        </w:div>
        <w:div w:id="1013261795">
          <w:marLeft w:val="0"/>
          <w:marRight w:val="0"/>
          <w:marTop w:val="0"/>
          <w:marBottom w:val="0"/>
          <w:divBdr>
            <w:top w:val="none" w:sz="0" w:space="0" w:color="auto"/>
            <w:left w:val="none" w:sz="0" w:space="0" w:color="auto"/>
            <w:bottom w:val="none" w:sz="0" w:space="0" w:color="auto"/>
            <w:right w:val="none" w:sz="0" w:space="0" w:color="auto"/>
          </w:divBdr>
        </w:div>
        <w:div w:id="1501848827">
          <w:marLeft w:val="0"/>
          <w:marRight w:val="0"/>
          <w:marTop w:val="0"/>
          <w:marBottom w:val="0"/>
          <w:divBdr>
            <w:top w:val="none" w:sz="0" w:space="0" w:color="auto"/>
            <w:left w:val="none" w:sz="0" w:space="0" w:color="auto"/>
            <w:bottom w:val="none" w:sz="0" w:space="0" w:color="auto"/>
            <w:right w:val="none" w:sz="0" w:space="0" w:color="auto"/>
          </w:divBdr>
          <w:divsChild>
            <w:div w:id="1981422853">
              <w:marLeft w:val="0"/>
              <w:marRight w:val="0"/>
              <w:marTop w:val="0"/>
              <w:marBottom w:val="0"/>
              <w:divBdr>
                <w:top w:val="none" w:sz="0" w:space="0" w:color="auto"/>
                <w:left w:val="none" w:sz="0" w:space="0" w:color="auto"/>
                <w:bottom w:val="none" w:sz="0" w:space="0" w:color="auto"/>
                <w:right w:val="none" w:sz="0" w:space="0" w:color="auto"/>
              </w:divBdr>
            </w:div>
          </w:divsChild>
        </w:div>
        <w:div w:id="2030251496">
          <w:marLeft w:val="0"/>
          <w:marRight w:val="0"/>
          <w:marTop w:val="0"/>
          <w:marBottom w:val="0"/>
          <w:divBdr>
            <w:top w:val="none" w:sz="0" w:space="0" w:color="auto"/>
            <w:left w:val="none" w:sz="0" w:space="0" w:color="auto"/>
            <w:bottom w:val="none" w:sz="0" w:space="0" w:color="auto"/>
            <w:right w:val="none" w:sz="0" w:space="0" w:color="auto"/>
          </w:divBdr>
          <w:divsChild>
            <w:div w:id="12223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018745">
      <w:bodyDiv w:val="1"/>
      <w:marLeft w:val="0"/>
      <w:marRight w:val="0"/>
      <w:marTop w:val="0"/>
      <w:marBottom w:val="0"/>
      <w:divBdr>
        <w:top w:val="none" w:sz="0" w:space="0" w:color="auto"/>
        <w:left w:val="none" w:sz="0" w:space="0" w:color="auto"/>
        <w:bottom w:val="none" w:sz="0" w:space="0" w:color="auto"/>
        <w:right w:val="none" w:sz="0" w:space="0" w:color="auto"/>
      </w:divBdr>
    </w:div>
    <w:div w:id="2136367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ca.org/dayofservi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store/product/9781506479828/Gods-Work-Our-H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335</Value>
      <Value>19</Value>
      <Value>494</Value>
      <Value>422</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2.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DD99D-2705-492E-9403-475FE731B802}">
  <ds:schemaRefs>
    <ds:schemaRef ds:uri="http://schemas.microsoft.com/office/2006/metadata/properties"/>
    <ds:schemaRef ds:uri="http://schemas.microsoft.com/office/infopath/2007/PartnerControls"/>
    <ds:schemaRef ds:uri="0915a10e-8844-423a-b2aa-503789dc25a4"/>
  </ds:schemaRefs>
</ds:datastoreItem>
</file>

<file path=customXml/itemProps2.xml><?xml version="1.0" encoding="utf-8"?>
<ds:datastoreItem xmlns:ds="http://schemas.openxmlformats.org/officeDocument/2006/customXml" ds:itemID="{E9B6AA52-B6FF-4EE7-B6EE-1C9E1D0ED9C9}"/>
</file>

<file path=customXml/itemProps3.xml><?xml version="1.0" encoding="utf-8"?>
<ds:datastoreItem xmlns:ds="http://schemas.openxmlformats.org/officeDocument/2006/customXml" ds:itemID="{69507258-0B02-46B0-BFD0-6596FE8A5484}">
  <ds:schemaRefs>
    <ds:schemaRef ds:uri="http://schemas.microsoft.com/sharepoint/v3/contenttype/forms"/>
  </ds:schemaRefs>
</ds:datastoreItem>
</file>

<file path=customXml/itemProps4.xml><?xml version="1.0" encoding="utf-8"?>
<ds:datastoreItem xmlns:ds="http://schemas.openxmlformats.org/officeDocument/2006/customXml" ds:itemID="{218F5CA1-385F-4B11-B4B8-2F8D47918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Pages>
  <Words>2174</Words>
  <Characters>12398</Characters>
  <Application>Microsoft Office Word</Application>
  <DocSecurity>0</DocSecurity>
  <Lines>103</Lines>
  <Paragraphs>29</Paragraphs>
  <ScaleCrop>false</ScaleCrop>
  <Company/>
  <LinksUpToDate>false</LinksUpToDate>
  <CharactersWithSpaces>14543</CharactersWithSpaces>
  <SharedDoc>false</SharedDoc>
  <HLinks>
    <vt:vector size="12" baseType="variant">
      <vt:variant>
        <vt:i4>4784140</vt:i4>
      </vt:variant>
      <vt:variant>
        <vt:i4>3</vt:i4>
      </vt:variant>
      <vt:variant>
        <vt:i4>0</vt:i4>
      </vt:variant>
      <vt:variant>
        <vt:i4>5</vt:i4>
      </vt:variant>
      <vt:variant>
        <vt:lpwstr>https://www.augsburgfortress.org/store/product/9781506479828/Gods-Work-Our-Hands</vt:lpwstr>
      </vt:variant>
      <vt:variant>
        <vt:lpwstr/>
      </vt:variant>
      <vt:variant>
        <vt:i4>6094942</vt:i4>
      </vt:variant>
      <vt:variant>
        <vt:i4>0</vt:i4>
      </vt:variant>
      <vt:variant>
        <vt:i4>0</vt:i4>
      </vt:variant>
      <vt:variant>
        <vt:i4>5</vt:i4>
      </vt:variant>
      <vt:variant>
        <vt:lpwstr>http://www.elca.org/dayofserv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s work. Our hands." Sunday 2021 Worship Resources</dc:title>
  <dc:subject/>
  <dc:creator>ELCA User</dc:creator>
  <cp:keywords/>
  <cp:lastModifiedBy>BethAnn Lynch</cp:lastModifiedBy>
  <cp:revision>461</cp:revision>
  <cp:lastPrinted>2020-03-04T06:56:00Z</cp:lastPrinted>
  <dcterms:created xsi:type="dcterms:W3CDTF">2020-08-25T22:12:00Z</dcterms:created>
  <dcterms:modified xsi:type="dcterms:W3CDTF">2021-06-1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18T00:00:00Z</vt:filetime>
  </property>
  <property fmtid="{D5CDD505-2E9C-101B-9397-08002B2CF9AE}" pid="3" name="Creator">
    <vt:lpwstr>Microsoft® Word 2010</vt:lpwstr>
  </property>
  <property fmtid="{D5CDD505-2E9C-101B-9397-08002B2CF9AE}" pid="4" name="LastSaved">
    <vt:filetime>2020-02-29T00:00:00Z</vt:filetime>
  </property>
  <property fmtid="{D5CDD505-2E9C-101B-9397-08002B2CF9AE}" pid="5" name="ContentTypeId">
    <vt:lpwstr>0x0101009C49CB76883F4D29A3A38B8F877398AD000974FD063C8C4D38BD02BABB281DEB2100FC8C5E0A0D71CA4FB77870BC02D992DB</vt:lpwstr>
  </property>
  <property fmtid="{D5CDD505-2E9C-101B-9397-08002B2CF9AE}" pid="6" name="pff9ff76d6d04245968fbeacd7773757">
    <vt:lpwstr>English|2a561fb9-8cee-4c70-9ce6-5f63a2094213</vt:lpwstr>
  </property>
  <property fmtid="{D5CDD505-2E9C-101B-9397-08002B2CF9AE}" pid="7" name="b8cf5103550044b6adff90de73dcc70d">
    <vt:lpwstr>2021|b4f77ad5-72ca-410f-9ebc-12156174f324</vt:lpwstr>
  </property>
  <property fmtid="{D5CDD505-2E9C-101B-9397-08002B2CF9AE}" pid="8" name="p0eec0248d09446db2b674e7726de702">
    <vt:lpwstr>Service|288db324-1df0-4fe8-b825-d0d8341cf3b0</vt:lpwstr>
  </property>
  <property fmtid="{D5CDD505-2E9C-101B-9397-08002B2CF9AE}" pid="9" name="dbcb669f85a94c79882e4591e49db382">
    <vt:lpwstr>God's Work Our Hands Sunday|f1f73dff-d9cb-410c-874f-5ab4f4035923</vt:lpwstr>
  </property>
  <property fmtid="{D5CDD505-2E9C-101B-9397-08002B2CF9AE}" pid="10" name="f4e18a6ced514bde9eff9825603cfd24">
    <vt:lpwstr>Member|a0e929f6-0728-46ab-beb4-b4e20508ce60</vt:lpwstr>
  </property>
  <property fmtid="{D5CDD505-2E9C-101B-9397-08002B2CF9AE}" pid="11" name="Resource Category">
    <vt:lpwstr>335;#God's Work Our Hands Sunday|f1f73dff-d9cb-410c-874f-5ab4f4035923</vt:lpwstr>
  </property>
  <property fmtid="{D5CDD505-2E9C-101B-9397-08002B2CF9AE}" pid="12" name="Resource Primary Audience">
    <vt:lpwstr>19;#Member|a0e929f6-0728-46ab-beb4-b4e20508ce60</vt:lpwstr>
  </property>
  <property fmtid="{D5CDD505-2E9C-101B-9397-08002B2CF9AE}" pid="13" name="Resource Language">
    <vt:lpwstr>5;#English|2a561fb9-8cee-4c70-9ce6-5f63a2094213</vt:lpwstr>
  </property>
  <property fmtid="{D5CDD505-2E9C-101B-9397-08002B2CF9AE}" pid="14" name="Resource Interests">
    <vt:lpwstr>422;#Service|288db324-1df0-4fe8-b825-d0d8341cf3b0</vt:lpwstr>
  </property>
  <property fmtid="{D5CDD505-2E9C-101B-9397-08002B2CF9AE}" pid="15" name="Resource Subcategory">
    <vt:lpwstr>494;#2021|b4f77ad5-72ca-410f-9ebc-12156174f324</vt:lpwstr>
  </property>
  <property fmtid="{D5CDD505-2E9C-101B-9397-08002B2CF9AE}" pid="16" name="_dlc_policyId">
    <vt:lpwstr/>
  </property>
  <property fmtid="{D5CDD505-2E9C-101B-9397-08002B2CF9AE}" pid="17" name="ItemRetentionFormula">
    <vt:lpwstr/>
  </property>
  <property fmtid="{D5CDD505-2E9C-101B-9397-08002B2CF9AE}" pid="18" name="Metrics File with Extension">
    <vt:lpwstr>1101</vt:lpwstr>
  </property>
</Properties>
</file>